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2083E2" w14:textId="29C1125A" w:rsidR="008142AB" w:rsidRPr="00DB7B21" w:rsidRDefault="005D2D25" w:rsidP="00DB7B21">
      <w:pPr>
        <w:pBdr>
          <w:bottom w:val="single" w:sz="6" w:space="1" w:color="auto"/>
        </w:pBdr>
        <w:spacing w:after="0" w:line="240" w:lineRule="auto"/>
        <w:contextualSpacing/>
        <w:jc w:val="center"/>
        <w:rPr>
          <w:b/>
          <w:bCs/>
          <w:sz w:val="28"/>
          <w:szCs w:val="28"/>
          <w:lang w:val="en-US"/>
        </w:rPr>
      </w:pPr>
      <w:r w:rsidRPr="00DB7B21">
        <w:rPr>
          <w:b/>
          <w:bCs/>
          <w:sz w:val="28"/>
          <w:szCs w:val="28"/>
          <w:lang w:val="en-US"/>
        </w:rPr>
        <w:t>JAVA MCQ</w:t>
      </w:r>
    </w:p>
    <w:p w14:paraId="0E4748A6" w14:textId="400EA64E" w:rsidR="00DB7B21" w:rsidRDefault="000E0ED8" w:rsidP="00DB7B21">
      <w:pPr>
        <w:spacing w:after="0" w:line="240" w:lineRule="auto"/>
        <w:contextualSpacing/>
        <w:rPr>
          <w:lang w:val="en-US"/>
        </w:rPr>
      </w:pPr>
      <w:r w:rsidRPr="00DB7B21">
        <w:rPr>
          <w:b/>
          <w:bCs/>
          <w:sz w:val="28"/>
          <w:szCs w:val="28"/>
          <w:lang w:val="en-US"/>
        </w:rPr>
        <w:t>Section-1</w:t>
      </w:r>
    </w:p>
    <w:p w14:paraId="1A977921" w14:textId="77777777" w:rsidR="000E0ED8" w:rsidRDefault="000E0ED8" w:rsidP="00DB7B21">
      <w:pPr>
        <w:spacing w:after="0" w:line="240" w:lineRule="auto"/>
        <w:contextualSpacing/>
        <w:rPr>
          <w:lang w:val="en-US"/>
        </w:rPr>
      </w:pPr>
    </w:p>
    <w:p w14:paraId="2C4B8FD6" w14:textId="6BDC4744" w:rsidR="00725F2B" w:rsidRDefault="00725F2B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725F2B">
        <w:rPr>
          <w:lang w:val="en-US"/>
        </w:rPr>
        <w:t>Who is known as father of Java Programming Language?</w:t>
      </w:r>
    </w:p>
    <w:p w14:paraId="7CA6E08E" w14:textId="7E0F8A4F" w:rsidR="00725F2B" w:rsidRPr="00725F2B" w:rsidRDefault="00725F2B" w:rsidP="00DB7B21">
      <w:pPr>
        <w:pStyle w:val="ListParagraph"/>
        <w:numPr>
          <w:ilvl w:val="0"/>
          <w:numId w:val="2"/>
        </w:numPr>
        <w:spacing w:after="0" w:line="240" w:lineRule="auto"/>
        <w:rPr>
          <w:color w:val="00B0F0"/>
          <w:lang w:val="en-US"/>
        </w:rPr>
      </w:pPr>
      <w:r w:rsidRPr="00725F2B">
        <w:rPr>
          <w:color w:val="00B0F0"/>
          <w:lang w:val="en-US"/>
        </w:rPr>
        <w:t>James Gosling</w:t>
      </w:r>
    </w:p>
    <w:p w14:paraId="353A0664" w14:textId="4C9132E9" w:rsidR="00725F2B" w:rsidRDefault="00725F2B" w:rsidP="00DB7B21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725F2B">
        <w:rPr>
          <w:lang w:val="en-US"/>
        </w:rPr>
        <w:t>M P Java</w:t>
      </w:r>
    </w:p>
    <w:p w14:paraId="795AE963" w14:textId="10D884A0" w:rsidR="00725F2B" w:rsidRDefault="00725F2B" w:rsidP="00DB7B21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725F2B">
        <w:rPr>
          <w:lang w:val="en-US"/>
        </w:rPr>
        <w:t>Charel Babbage</w:t>
      </w:r>
    </w:p>
    <w:p w14:paraId="5D64A891" w14:textId="3535307C" w:rsidR="00725F2B" w:rsidRDefault="00725F2B" w:rsidP="00DB7B21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725F2B">
        <w:rPr>
          <w:lang w:val="en-US"/>
        </w:rPr>
        <w:t>Blais Pascal</w:t>
      </w:r>
    </w:p>
    <w:p w14:paraId="5491CAA8" w14:textId="5682E2FD" w:rsidR="00725F2B" w:rsidRDefault="00725F2B" w:rsidP="00DB7B21">
      <w:pPr>
        <w:spacing w:after="0" w:line="240" w:lineRule="auto"/>
        <w:contextualSpacing/>
        <w:rPr>
          <w:lang w:val="en-US"/>
        </w:rPr>
      </w:pPr>
    </w:p>
    <w:p w14:paraId="764AD91A" w14:textId="751518E7" w:rsidR="00725F2B" w:rsidRDefault="00725F2B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725F2B">
        <w:rPr>
          <w:lang w:val="en-US"/>
        </w:rPr>
        <w:t>In java control statements break, continue, return, try-catch-finally and assert belongs to?</w:t>
      </w:r>
    </w:p>
    <w:p w14:paraId="4569579E" w14:textId="1633CE58" w:rsidR="00725F2B" w:rsidRDefault="00725F2B" w:rsidP="00DB7B21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725F2B">
        <w:rPr>
          <w:lang w:val="en-US"/>
        </w:rPr>
        <w:t>Selection statements</w:t>
      </w:r>
    </w:p>
    <w:p w14:paraId="5C7FC7E7" w14:textId="1EB9F110" w:rsidR="00725F2B" w:rsidRDefault="00725F2B" w:rsidP="00DB7B21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725F2B">
        <w:rPr>
          <w:lang w:val="en-US"/>
        </w:rPr>
        <w:t>Loop Statements</w:t>
      </w:r>
    </w:p>
    <w:p w14:paraId="5E61AC5B" w14:textId="6F18FC13" w:rsidR="00725F2B" w:rsidRPr="00725F2B" w:rsidRDefault="00725F2B" w:rsidP="00DB7B21">
      <w:pPr>
        <w:pStyle w:val="ListParagraph"/>
        <w:numPr>
          <w:ilvl w:val="0"/>
          <w:numId w:val="3"/>
        </w:numPr>
        <w:spacing w:after="0" w:line="240" w:lineRule="auto"/>
        <w:rPr>
          <w:color w:val="00B0F0"/>
          <w:lang w:val="en-US"/>
        </w:rPr>
      </w:pPr>
      <w:r w:rsidRPr="00725F2B">
        <w:rPr>
          <w:color w:val="00B0F0"/>
          <w:lang w:val="en-US"/>
        </w:rPr>
        <w:t>Transfer statements</w:t>
      </w:r>
    </w:p>
    <w:p w14:paraId="2C8B4ACE" w14:textId="362E2C0A" w:rsidR="00725F2B" w:rsidRDefault="00725F2B" w:rsidP="00DB7B21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725F2B">
        <w:rPr>
          <w:lang w:val="en-US"/>
        </w:rPr>
        <w:t>Pause Statement</w:t>
      </w:r>
    </w:p>
    <w:p w14:paraId="245C5A7E" w14:textId="4894FB7C" w:rsidR="00725F2B" w:rsidRDefault="00725F2B" w:rsidP="00DB7B21">
      <w:pPr>
        <w:spacing w:after="0" w:line="240" w:lineRule="auto"/>
        <w:contextualSpacing/>
        <w:rPr>
          <w:lang w:val="en-US"/>
        </w:rPr>
      </w:pPr>
    </w:p>
    <w:p w14:paraId="1680A90E" w14:textId="1E4446E8" w:rsidR="00725F2B" w:rsidRDefault="004B7B73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B7B73">
        <w:rPr>
          <w:lang w:val="en-US"/>
        </w:rPr>
        <w:t>Which provides runtime environment for java byte code to be executed?</w:t>
      </w:r>
    </w:p>
    <w:p w14:paraId="3C60EB61" w14:textId="0BA67DDC" w:rsidR="004B7B73" w:rsidRDefault="004B7B73" w:rsidP="00DB7B21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4B7B73">
        <w:rPr>
          <w:lang w:val="en-US"/>
        </w:rPr>
        <w:t>JDK</w:t>
      </w:r>
    </w:p>
    <w:p w14:paraId="0D3717EC" w14:textId="1AC88A51" w:rsidR="004B7B73" w:rsidRPr="004B7B73" w:rsidRDefault="004B7B73" w:rsidP="00DB7B21">
      <w:pPr>
        <w:pStyle w:val="ListParagraph"/>
        <w:numPr>
          <w:ilvl w:val="0"/>
          <w:numId w:val="4"/>
        </w:numPr>
        <w:spacing w:after="0" w:line="240" w:lineRule="auto"/>
        <w:rPr>
          <w:color w:val="00B0F0"/>
          <w:lang w:val="en-US"/>
        </w:rPr>
      </w:pPr>
      <w:r w:rsidRPr="004B7B73">
        <w:rPr>
          <w:color w:val="00B0F0"/>
          <w:lang w:val="en-US"/>
        </w:rPr>
        <w:t>JVM</w:t>
      </w:r>
    </w:p>
    <w:p w14:paraId="1A6F080A" w14:textId="4E5C64D3" w:rsidR="004B7B73" w:rsidRDefault="004B7B73" w:rsidP="00DB7B21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4B7B73">
        <w:rPr>
          <w:lang w:val="en-US"/>
        </w:rPr>
        <w:t>JRE</w:t>
      </w:r>
    </w:p>
    <w:p w14:paraId="4994D1F6" w14:textId="13B91D52" w:rsidR="004B7B73" w:rsidRDefault="004B7B73" w:rsidP="00DB7B21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4B7B73">
        <w:rPr>
          <w:lang w:val="en-US"/>
        </w:rPr>
        <w:t>JAVAC</w:t>
      </w:r>
    </w:p>
    <w:p w14:paraId="3FA6957A" w14:textId="3AF5C43E" w:rsidR="004B7B73" w:rsidRDefault="004B7B73" w:rsidP="00DB7B21">
      <w:pPr>
        <w:spacing w:after="0" w:line="240" w:lineRule="auto"/>
        <w:contextualSpacing/>
        <w:rPr>
          <w:lang w:val="en-US"/>
        </w:rPr>
      </w:pPr>
    </w:p>
    <w:p w14:paraId="01764C61" w14:textId="14960CC4" w:rsidR="004B7B73" w:rsidRDefault="004B7B73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B7B73">
        <w:rPr>
          <w:lang w:val="en-US"/>
        </w:rPr>
        <w:t>What is byte code in Java?</w:t>
      </w:r>
    </w:p>
    <w:p w14:paraId="5B7477D2" w14:textId="38E1586A" w:rsidR="004B7B73" w:rsidRPr="004B7B73" w:rsidRDefault="004B7B73" w:rsidP="00DB7B21">
      <w:pPr>
        <w:pStyle w:val="ListParagraph"/>
        <w:numPr>
          <w:ilvl w:val="0"/>
          <w:numId w:val="5"/>
        </w:numPr>
        <w:spacing w:after="0" w:line="240" w:lineRule="auto"/>
        <w:rPr>
          <w:color w:val="00B0F0"/>
          <w:lang w:val="en-US"/>
        </w:rPr>
      </w:pPr>
      <w:r w:rsidRPr="004B7B73">
        <w:rPr>
          <w:color w:val="00B0F0"/>
          <w:lang w:val="en-US"/>
        </w:rPr>
        <w:t>Code generated by a Java compiler</w:t>
      </w:r>
    </w:p>
    <w:p w14:paraId="3809B971" w14:textId="017B7ED6" w:rsidR="004B7B73" w:rsidRDefault="004B7B73" w:rsidP="00DB7B21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4B7B73">
        <w:rPr>
          <w:lang w:val="en-US"/>
        </w:rPr>
        <w:t>Code generated by a Java Virtual Machine</w:t>
      </w:r>
    </w:p>
    <w:p w14:paraId="79BD75DC" w14:textId="6DABB82C" w:rsidR="004B7B73" w:rsidRDefault="004B7B73" w:rsidP="00DB7B21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4B7B73">
        <w:rPr>
          <w:lang w:val="en-US"/>
        </w:rPr>
        <w:t>Name of Java source code file</w:t>
      </w:r>
    </w:p>
    <w:p w14:paraId="6FC574D5" w14:textId="77175814" w:rsidR="004B7B73" w:rsidRDefault="004B7B73" w:rsidP="00DB7B21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4B7B73">
        <w:rPr>
          <w:lang w:val="en-US"/>
        </w:rPr>
        <w:t>Block of code written inside a class</w:t>
      </w:r>
    </w:p>
    <w:p w14:paraId="559AFC0A" w14:textId="76507C62" w:rsidR="004B7B73" w:rsidRDefault="004B7B73" w:rsidP="00DB7B21">
      <w:pPr>
        <w:spacing w:after="0" w:line="240" w:lineRule="auto"/>
        <w:contextualSpacing/>
        <w:rPr>
          <w:lang w:val="en-US"/>
        </w:rPr>
      </w:pPr>
    </w:p>
    <w:p w14:paraId="08C0B690" w14:textId="6BEC55CF" w:rsidR="004B7B73" w:rsidRDefault="004B7B73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B7B73">
        <w:rPr>
          <w:lang w:val="en-US"/>
        </w:rPr>
        <w:t>Which of the following are not Java keywords?</w:t>
      </w:r>
    </w:p>
    <w:p w14:paraId="64A4C7D4" w14:textId="3804D6C1" w:rsidR="004B7B73" w:rsidRDefault="004B7B73" w:rsidP="00DB7B21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d</w:t>
      </w:r>
      <w:r w:rsidRPr="004B7B73">
        <w:rPr>
          <w:lang w:val="en-US"/>
        </w:rPr>
        <w:t>ouble</w:t>
      </w:r>
    </w:p>
    <w:p w14:paraId="2AD06063" w14:textId="00D506DF" w:rsidR="004B7B73" w:rsidRDefault="004B7B73" w:rsidP="00DB7B21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4B7B73">
        <w:rPr>
          <w:lang w:val="en-US"/>
        </w:rPr>
        <w:t>switch</w:t>
      </w:r>
    </w:p>
    <w:p w14:paraId="0775558F" w14:textId="563C01E3" w:rsidR="004B7B73" w:rsidRPr="0063713F" w:rsidRDefault="004B7B73" w:rsidP="00DB7B21">
      <w:pPr>
        <w:pStyle w:val="ListParagraph"/>
        <w:numPr>
          <w:ilvl w:val="0"/>
          <w:numId w:val="6"/>
        </w:numPr>
        <w:spacing w:after="0" w:line="240" w:lineRule="auto"/>
        <w:rPr>
          <w:color w:val="00B0F0"/>
          <w:lang w:val="en-US"/>
        </w:rPr>
      </w:pPr>
      <w:r w:rsidRPr="0063713F">
        <w:rPr>
          <w:color w:val="00B0F0"/>
          <w:lang w:val="en-US"/>
        </w:rPr>
        <w:t>then</w:t>
      </w:r>
    </w:p>
    <w:p w14:paraId="572155D4" w14:textId="2C7BEC01" w:rsidR="004B7B73" w:rsidRDefault="004B7B73" w:rsidP="00DB7B21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4B7B73">
        <w:rPr>
          <w:lang w:val="en-US"/>
        </w:rPr>
        <w:t>instanceof</w:t>
      </w:r>
    </w:p>
    <w:p w14:paraId="2919A919" w14:textId="35994203" w:rsidR="004B7B73" w:rsidRDefault="004B7B73" w:rsidP="00DB7B21">
      <w:pPr>
        <w:spacing w:after="0" w:line="240" w:lineRule="auto"/>
        <w:contextualSpacing/>
        <w:rPr>
          <w:lang w:val="en-US"/>
        </w:rPr>
      </w:pPr>
    </w:p>
    <w:p w14:paraId="53864A26" w14:textId="136005D6" w:rsidR="004B7B73" w:rsidRDefault="004B7B73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B7B73">
        <w:rPr>
          <w:lang w:val="en-US"/>
        </w:rPr>
        <w:t>Which of these have highest precedence?</w:t>
      </w:r>
    </w:p>
    <w:p w14:paraId="65CCA8E0" w14:textId="162CCAA3" w:rsidR="004B7B73" w:rsidRPr="0063713F" w:rsidRDefault="004B7B73" w:rsidP="00DB7B21">
      <w:pPr>
        <w:pStyle w:val="ListParagraph"/>
        <w:numPr>
          <w:ilvl w:val="0"/>
          <w:numId w:val="7"/>
        </w:numPr>
        <w:spacing w:after="0" w:line="240" w:lineRule="auto"/>
        <w:rPr>
          <w:color w:val="00B0F0"/>
          <w:lang w:val="en-US"/>
        </w:rPr>
      </w:pPr>
      <w:r w:rsidRPr="0063713F">
        <w:rPr>
          <w:color w:val="00B0F0"/>
          <w:lang w:val="en-US"/>
        </w:rPr>
        <w:t>()</w:t>
      </w:r>
    </w:p>
    <w:p w14:paraId="4F6679A0" w14:textId="56346C8D" w:rsidR="004B7B73" w:rsidRDefault="004B7B73" w:rsidP="00DB7B21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4B7B73">
        <w:rPr>
          <w:lang w:val="en-US"/>
        </w:rPr>
        <w:t>++</w:t>
      </w:r>
    </w:p>
    <w:p w14:paraId="34354F57" w14:textId="7681262F" w:rsidR="004B7B73" w:rsidRDefault="004B7B73" w:rsidP="00DB7B21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4B7B73">
        <w:rPr>
          <w:lang w:val="en-US"/>
        </w:rPr>
        <w:t>*</w:t>
      </w:r>
    </w:p>
    <w:p w14:paraId="53A2C665" w14:textId="5F0B91E0" w:rsidR="004B7B73" w:rsidRDefault="004B7B73" w:rsidP="00DB7B21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4B7B73">
        <w:rPr>
          <w:lang w:val="en-US"/>
        </w:rPr>
        <w:t>&gt;&gt;</w:t>
      </w:r>
    </w:p>
    <w:p w14:paraId="59E83AAE" w14:textId="19065CAB" w:rsidR="004B7B73" w:rsidRDefault="004B7B73" w:rsidP="00DB7B21">
      <w:pPr>
        <w:spacing w:after="0" w:line="240" w:lineRule="auto"/>
        <w:contextualSpacing/>
        <w:rPr>
          <w:lang w:val="en-US"/>
        </w:rPr>
      </w:pPr>
    </w:p>
    <w:p w14:paraId="241DDB8C" w14:textId="2965050C" w:rsidR="004B7B73" w:rsidRDefault="0063713F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63713F">
        <w:rPr>
          <w:lang w:val="en-US"/>
        </w:rPr>
        <w:t>Which of these is returned by operator '&amp;'?</w:t>
      </w:r>
    </w:p>
    <w:p w14:paraId="237F5688" w14:textId="208F00A3" w:rsidR="0063713F" w:rsidRDefault="0063713F" w:rsidP="00DB7B21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63713F">
        <w:rPr>
          <w:lang w:val="en-US"/>
        </w:rPr>
        <w:t>Integer</w:t>
      </w:r>
    </w:p>
    <w:p w14:paraId="291842EF" w14:textId="3DEEADD5" w:rsidR="0063713F" w:rsidRPr="0063713F" w:rsidRDefault="0063713F" w:rsidP="00DB7B21">
      <w:pPr>
        <w:pStyle w:val="ListParagraph"/>
        <w:numPr>
          <w:ilvl w:val="0"/>
          <w:numId w:val="8"/>
        </w:numPr>
        <w:spacing w:after="0" w:line="240" w:lineRule="auto"/>
        <w:rPr>
          <w:color w:val="00B0F0"/>
          <w:lang w:val="en-US"/>
        </w:rPr>
      </w:pPr>
      <w:r w:rsidRPr="0063713F">
        <w:rPr>
          <w:color w:val="00B0F0"/>
          <w:lang w:val="en-US"/>
        </w:rPr>
        <w:t>Character</w:t>
      </w:r>
    </w:p>
    <w:p w14:paraId="088FA51D" w14:textId="6B0A685D" w:rsidR="0063713F" w:rsidRDefault="0063713F" w:rsidP="00DB7B21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63713F">
        <w:rPr>
          <w:lang w:val="en-US"/>
        </w:rPr>
        <w:t>Boolean</w:t>
      </w:r>
    </w:p>
    <w:p w14:paraId="09529A52" w14:textId="7D827953" w:rsidR="0063713F" w:rsidRDefault="0063713F" w:rsidP="00DB7B21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63713F">
        <w:rPr>
          <w:lang w:val="en-US"/>
        </w:rPr>
        <w:t>Float</w:t>
      </w:r>
    </w:p>
    <w:p w14:paraId="11756EA6" w14:textId="555E3431" w:rsidR="0063713F" w:rsidRDefault="0063713F" w:rsidP="00DB7B21">
      <w:pPr>
        <w:spacing w:after="0" w:line="240" w:lineRule="auto"/>
        <w:contextualSpacing/>
        <w:rPr>
          <w:lang w:val="en-US"/>
        </w:rPr>
      </w:pPr>
    </w:p>
    <w:p w14:paraId="1A05157E" w14:textId="4CE3469C" w:rsidR="0063713F" w:rsidRDefault="0063713F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63713F">
        <w:rPr>
          <w:lang w:val="en-US"/>
        </w:rPr>
        <w:t>Data type long literals are appended by _____</w:t>
      </w:r>
    </w:p>
    <w:p w14:paraId="4618A8BC" w14:textId="531A41B2" w:rsidR="0063713F" w:rsidRDefault="0063713F" w:rsidP="00DB7B21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63713F">
        <w:rPr>
          <w:lang w:val="en-US"/>
        </w:rPr>
        <w:t>Uppercase L</w:t>
      </w:r>
    </w:p>
    <w:p w14:paraId="31573EA1" w14:textId="1FD49D77" w:rsidR="0063713F" w:rsidRDefault="0063713F" w:rsidP="00DB7B21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63713F">
        <w:rPr>
          <w:lang w:val="en-US"/>
        </w:rPr>
        <w:t>Lowercase L</w:t>
      </w:r>
    </w:p>
    <w:p w14:paraId="3AA99574" w14:textId="12EE26EC" w:rsidR="0063713F" w:rsidRDefault="0063713F" w:rsidP="00DB7B21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63713F">
        <w:rPr>
          <w:lang w:val="en-US"/>
        </w:rPr>
        <w:t>Long</w:t>
      </w:r>
    </w:p>
    <w:p w14:paraId="5557D6E4" w14:textId="59E2E1E6" w:rsidR="0063713F" w:rsidRPr="0063713F" w:rsidRDefault="0063713F" w:rsidP="00DB7B21">
      <w:pPr>
        <w:pStyle w:val="ListParagraph"/>
        <w:numPr>
          <w:ilvl w:val="0"/>
          <w:numId w:val="9"/>
        </w:numPr>
        <w:spacing w:after="0" w:line="240" w:lineRule="auto"/>
        <w:rPr>
          <w:color w:val="00B0F0"/>
          <w:lang w:val="en-US"/>
        </w:rPr>
      </w:pPr>
      <w:r w:rsidRPr="0063713F">
        <w:rPr>
          <w:color w:val="00B0F0"/>
          <w:lang w:val="en-US"/>
        </w:rPr>
        <w:t>Both A and B</w:t>
      </w:r>
    </w:p>
    <w:p w14:paraId="238D69C6" w14:textId="77777777" w:rsidR="00DB7B21" w:rsidRDefault="00DB7B21" w:rsidP="00DB7B21">
      <w:pPr>
        <w:spacing w:after="0" w:line="240" w:lineRule="auto"/>
        <w:contextualSpacing/>
        <w:rPr>
          <w:lang w:val="en-US"/>
        </w:rPr>
      </w:pPr>
    </w:p>
    <w:p w14:paraId="04C59CAB" w14:textId="61AC480D" w:rsidR="0063713F" w:rsidRDefault="0063713F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63713F">
        <w:rPr>
          <w:lang w:val="en-US"/>
        </w:rPr>
        <w:lastRenderedPageBreak/>
        <w:t>Java language was initially called as ________</w:t>
      </w:r>
    </w:p>
    <w:p w14:paraId="295511DC" w14:textId="7C31C28E" w:rsidR="0063713F" w:rsidRDefault="00D71FD0" w:rsidP="00DB7B21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D71FD0">
        <w:rPr>
          <w:lang w:val="en-US"/>
        </w:rPr>
        <w:t>Sumatra</w:t>
      </w:r>
    </w:p>
    <w:p w14:paraId="1C01C1A4" w14:textId="37066C14" w:rsidR="00D71FD0" w:rsidRDefault="00D71FD0" w:rsidP="00DB7B21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D71FD0">
        <w:rPr>
          <w:lang w:val="en-US"/>
        </w:rPr>
        <w:t>J++</w:t>
      </w:r>
    </w:p>
    <w:p w14:paraId="0C6D0692" w14:textId="5BDD3127" w:rsidR="00D71FD0" w:rsidRPr="00D71FD0" w:rsidRDefault="00D71FD0" w:rsidP="00DB7B21">
      <w:pPr>
        <w:pStyle w:val="ListParagraph"/>
        <w:numPr>
          <w:ilvl w:val="0"/>
          <w:numId w:val="10"/>
        </w:numPr>
        <w:spacing w:after="0" w:line="240" w:lineRule="auto"/>
        <w:rPr>
          <w:color w:val="00B0F0"/>
          <w:lang w:val="en-US"/>
        </w:rPr>
      </w:pPr>
      <w:r w:rsidRPr="00D71FD0">
        <w:rPr>
          <w:color w:val="00B0F0"/>
          <w:lang w:val="en-US"/>
        </w:rPr>
        <w:t>Oak</w:t>
      </w:r>
    </w:p>
    <w:p w14:paraId="4FB39F3A" w14:textId="1D628E27" w:rsidR="00D71FD0" w:rsidRDefault="00D71FD0" w:rsidP="00DB7B21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D71FD0">
        <w:rPr>
          <w:lang w:val="en-US"/>
        </w:rPr>
        <w:t>Pine</w:t>
      </w:r>
    </w:p>
    <w:p w14:paraId="68F42371" w14:textId="4AF7B545" w:rsidR="00D71FD0" w:rsidRDefault="00D71FD0" w:rsidP="00DB7B21">
      <w:pPr>
        <w:spacing w:after="0" w:line="240" w:lineRule="auto"/>
        <w:contextualSpacing/>
        <w:rPr>
          <w:lang w:val="en-US"/>
        </w:rPr>
      </w:pPr>
    </w:p>
    <w:p w14:paraId="1BF1E878" w14:textId="6080CE78" w:rsidR="00D71FD0" w:rsidRDefault="00D71FD0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D71FD0">
        <w:rPr>
          <w:lang w:val="en-US"/>
        </w:rPr>
        <w:t>Which variables are created when an object is created with the use of the keyword 'new' and destroyed when the object is destroyed?</w:t>
      </w:r>
    </w:p>
    <w:p w14:paraId="487DCB6D" w14:textId="71D3157A" w:rsidR="00D71FD0" w:rsidRDefault="00D71FD0" w:rsidP="00DB7B21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D71FD0">
        <w:rPr>
          <w:lang w:val="en-US"/>
        </w:rPr>
        <w:t>Local variables</w:t>
      </w:r>
    </w:p>
    <w:p w14:paraId="49EBCFD2" w14:textId="07280F47" w:rsidR="00D71FD0" w:rsidRPr="00D71FD0" w:rsidRDefault="00D71FD0" w:rsidP="00DB7B21">
      <w:pPr>
        <w:pStyle w:val="ListParagraph"/>
        <w:numPr>
          <w:ilvl w:val="0"/>
          <w:numId w:val="11"/>
        </w:numPr>
        <w:spacing w:after="0" w:line="240" w:lineRule="auto"/>
        <w:rPr>
          <w:color w:val="00B0F0"/>
          <w:lang w:val="en-US"/>
        </w:rPr>
      </w:pPr>
      <w:r w:rsidRPr="00D71FD0">
        <w:rPr>
          <w:color w:val="00B0F0"/>
          <w:lang w:val="en-US"/>
        </w:rPr>
        <w:t>Instance variables</w:t>
      </w:r>
    </w:p>
    <w:p w14:paraId="26DEBD15" w14:textId="54252316" w:rsidR="00D71FD0" w:rsidRDefault="00D71FD0" w:rsidP="00DB7B21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D71FD0">
        <w:rPr>
          <w:lang w:val="en-US"/>
        </w:rPr>
        <w:t>Class Variables</w:t>
      </w:r>
    </w:p>
    <w:p w14:paraId="2FBFE35A" w14:textId="0B9A7CB3" w:rsidR="00D71FD0" w:rsidRDefault="00D71FD0" w:rsidP="00DB7B21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D71FD0">
        <w:rPr>
          <w:lang w:val="en-US"/>
        </w:rPr>
        <w:t>Static variables</w:t>
      </w:r>
    </w:p>
    <w:p w14:paraId="40AE8F0F" w14:textId="1F329FBE" w:rsidR="00D71FD0" w:rsidRDefault="00D71FD0" w:rsidP="00DB7B21">
      <w:pPr>
        <w:spacing w:after="0" w:line="240" w:lineRule="auto"/>
        <w:contextualSpacing/>
        <w:rPr>
          <w:lang w:val="en-US"/>
        </w:rPr>
      </w:pPr>
    </w:p>
    <w:p w14:paraId="7426EE86" w14:textId="39A50491" w:rsidR="00D71FD0" w:rsidRDefault="00D71FD0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D71FD0">
        <w:rPr>
          <w:lang w:val="en-US"/>
        </w:rPr>
        <w:t>What is garbage collection in the context of Java?</w:t>
      </w:r>
    </w:p>
    <w:p w14:paraId="0AACFEC7" w14:textId="7486A5A7" w:rsidR="00D71FD0" w:rsidRDefault="00D71FD0" w:rsidP="00DB7B21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D71FD0">
        <w:rPr>
          <w:lang w:val="en-US"/>
        </w:rPr>
        <w:t>Java deletes all unused java files on the system</w:t>
      </w:r>
    </w:p>
    <w:p w14:paraId="6C8DF5FF" w14:textId="018066D5" w:rsidR="00D71FD0" w:rsidRPr="00D71FD0" w:rsidRDefault="00D71FD0" w:rsidP="00DB7B21">
      <w:pPr>
        <w:pStyle w:val="ListParagraph"/>
        <w:numPr>
          <w:ilvl w:val="0"/>
          <w:numId w:val="12"/>
        </w:numPr>
        <w:spacing w:after="0" w:line="240" w:lineRule="auto"/>
        <w:rPr>
          <w:color w:val="00B0F0"/>
          <w:lang w:val="en-US"/>
        </w:rPr>
      </w:pPr>
      <w:r w:rsidRPr="00D71FD0">
        <w:rPr>
          <w:color w:val="00B0F0"/>
          <w:lang w:val="en-US"/>
        </w:rPr>
        <w:t>Memory used by the object with no reference is automatically reclaimed</w:t>
      </w:r>
    </w:p>
    <w:p w14:paraId="35F5A8BC" w14:textId="12D98E78" w:rsidR="00D71FD0" w:rsidRDefault="00D71FD0" w:rsidP="00DB7B21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D71FD0">
        <w:rPr>
          <w:lang w:val="en-US"/>
        </w:rPr>
        <w:t>The JVM cleans output of Java program with error</w:t>
      </w:r>
    </w:p>
    <w:p w14:paraId="3F3B5EEC" w14:textId="62842EB2" w:rsidR="00D71FD0" w:rsidRDefault="00D71FD0" w:rsidP="00DB7B21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D71FD0">
        <w:rPr>
          <w:lang w:val="en-US"/>
        </w:rPr>
        <w:t>Any unused package in a program automatically gets deleted</w:t>
      </w:r>
    </w:p>
    <w:p w14:paraId="04004965" w14:textId="2DF7DB69" w:rsidR="00D71FD0" w:rsidRDefault="00D71FD0" w:rsidP="00DB7B21">
      <w:pPr>
        <w:spacing w:after="0" w:line="240" w:lineRule="auto"/>
        <w:contextualSpacing/>
        <w:rPr>
          <w:lang w:val="en-US"/>
        </w:rPr>
      </w:pPr>
    </w:p>
    <w:p w14:paraId="18A921C4" w14:textId="1A7B8D46" w:rsidR="00D71FD0" w:rsidRDefault="00D71FD0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D71FD0">
        <w:rPr>
          <w:lang w:val="en-US"/>
        </w:rPr>
        <w:t>Which one is a template for creating different objects?</w:t>
      </w:r>
    </w:p>
    <w:p w14:paraId="10E777B2" w14:textId="1AE0269D" w:rsidR="00D71FD0" w:rsidRDefault="00BA5CBC" w:rsidP="00DB7B2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BA5CBC">
        <w:rPr>
          <w:lang w:val="en-US"/>
        </w:rPr>
        <w:t>An Array</w:t>
      </w:r>
    </w:p>
    <w:p w14:paraId="24362669" w14:textId="5C6DA2F3" w:rsidR="00BA5CBC" w:rsidRPr="00BA5CBC" w:rsidRDefault="00BA5CBC" w:rsidP="00DB7B21">
      <w:pPr>
        <w:pStyle w:val="ListParagraph"/>
        <w:numPr>
          <w:ilvl w:val="0"/>
          <w:numId w:val="13"/>
        </w:numPr>
        <w:spacing w:after="0" w:line="240" w:lineRule="auto"/>
        <w:rPr>
          <w:color w:val="00B0F0"/>
          <w:lang w:val="en-US"/>
        </w:rPr>
      </w:pPr>
      <w:r w:rsidRPr="00BA5CBC">
        <w:rPr>
          <w:color w:val="00B0F0"/>
          <w:lang w:val="en-US"/>
        </w:rPr>
        <w:t>A class</w:t>
      </w:r>
    </w:p>
    <w:p w14:paraId="751131D2" w14:textId="76AFA320" w:rsidR="00BA5CBC" w:rsidRDefault="00BA5CBC" w:rsidP="00DB7B2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BA5CBC">
        <w:rPr>
          <w:lang w:val="en-US"/>
        </w:rPr>
        <w:t>Interface</w:t>
      </w:r>
    </w:p>
    <w:p w14:paraId="4B11EB60" w14:textId="399D37C3" w:rsidR="00BA5CBC" w:rsidRDefault="00BA5CBC" w:rsidP="00DB7B2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BA5CBC">
        <w:rPr>
          <w:lang w:val="en-US"/>
        </w:rPr>
        <w:t>Method</w:t>
      </w:r>
    </w:p>
    <w:p w14:paraId="5F71043C" w14:textId="082A2AC8" w:rsidR="00BA5CBC" w:rsidRDefault="00BA5CBC" w:rsidP="00DB7B21">
      <w:pPr>
        <w:spacing w:after="0" w:line="240" w:lineRule="auto"/>
        <w:contextualSpacing/>
        <w:rPr>
          <w:lang w:val="en-US"/>
        </w:rPr>
      </w:pPr>
    </w:p>
    <w:p w14:paraId="54B7E25E" w14:textId="7C699C0E" w:rsidR="00BA5CBC" w:rsidRDefault="00BA5CBC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BA5CBC">
        <w:rPr>
          <w:lang w:val="en-US"/>
        </w:rPr>
        <w:t>Which symbol is used to contain the values of automatically initialized arrays?</w:t>
      </w:r>
    </w:p>
    <w:p w14:paraId="7A94D146" w14:textId="0BB25C33" w:rsidR="00BA5CBC" w:rsidRDefault="00BA5CBC" w:rsidP="00DB7B21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BA5CBC">
        <w:rPr>
          <w:lang w:val="en-US"/>
        </w:rPr>
        <w:t>Brackets</w:t>
      </w:r>
    </w:p>
    <w:p w14:paraId="5487B4B7" w14:textId="137EFB1D" w:rsidR="00BA5CBC" w:rsidRPr="00BA5CBC" w:rsidRDefault="00BA5CBC" w:rsidP="00DB7B21">
      <w:pPr>
        <w:pStyle w:val="ListParagraph"/>
        <w:numPr>
          <w:ilvl w:val="0"/>
          <w:numId w:val="14"/>
        </w:numPr>
        <w:spacing w:after="0" w:line="240" w:lineRule="auto"/>
        <w:rPr>
          <w:color w:val="00B0F0"/>
          <w:lang w:val="en-US"/>
        </w:rPr>
      </w:pPr>
      <w:r w:rsidRPr="00BA5CBC">
        <w:rPr>
          <w:color w:val="00B0F0"/>
          <w:lang w:val="en-US"/>
        </w:rPr>
        <w:t>Braces</w:t>
      </w:r>
    </w:p>
    <w:p w14:paraId="09743EE9" w14:textId="1E827056" w:rsidR="00BA5CBC" w:rsidRDefault="00BA5CBC" w:rsidP="00DB7B21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BA5CBC">
        <w:rPr>
          <w:lang w:val="en-US"/>
        </w:rPr>
        <w:t>Parentheses</w:t>
      </w:r>
    </w:p>
    <w:p w14:paraId="0D1C61EC" w14:textId="0DEF75DE" w:rsidR="00BA5CBC" w:rsidRDefault="00BA5CBC" w:rsidP="00DB7B21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BA5CBC">
        <w:rPr>
          <w:lang w:val="en-US"/>
        </w:rPr>
        <w:t>Comma</w:t>
      </w:r>
    </w:p>
    <w:p w14:paraId="36896C63" w14:textId="638521FB" w:rsidR="00BA5CBC" w:rsidRDefault="00BA5CBC" w:rsidP="00DB7B21">
      <w:pPr>
        <w:spacing w:after="0" w:line="240" w:lineRule="auto"/>
        <w:contextualSpacing/>
        <w:rPr>
          <w:lang w:val="en-US"/>
        </w:rPr>
      </w:pPr>
    </w:p>
    <w:p w14:paraId="057591FF" w14:textId="2F6DC086" w:rsidR="00BA5CBC" w:rsidRDefault="00BA5CBC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BA5CBC">
        <w:rPr>
          <w:lang w:val="en-US"/>
        </w:rPr>
        <w:t>Which one is true about a constructor?</w:t>
      </w:r>
    </w:p>
    <w:p w14:paraId="207FAD06" w14:textId="268F2DC1" w:rsidR="00BA5CBC" w:rsidRDefault="00BA5CBC" w:rsidP="00DB7B21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BA5CBC">
        <w:rPr>
          <w:lang w:val="en-US"/>
        </w:rPr>
        <w:t>A constructor must have the same name as the class it is declared within</w:t>
      </w:r>
    </w:p>
    <w:p w14:paraId="72985DC3" w14:textId="5DDB07A6" w:rsidR="00BA5CBC" w:rsidRDefault="00BA5CBC" w:rsidP="00DB7B21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BA5CBC">
        <w:rPr>
          <w:lang w:val="en-US"/>
        </w:rPr>
        <w:t>A constructor is used to create objects</w:t>
      </w:r>
    </w:p>
    <w:p w14:paraId="36C15089" w14:textId="358F84FE" w:rsidR="00BA5CBC" w:rsidRDefault="00BA5CBC" w:rsidP="00DB7B21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BA5CBC">
        <w:rPr>
          <w:lang w:val="en-US"/>
        </w:rPr>
        <w:t>A constructor may be declared private</w:t>
      </w:r>
    </w:p>
    <w:p w14:paraId="5DEDDE09" w14:textId="07637802" w:rsidR="00BA5CBC" w:rsidRPr="00BA5CBC" w:rsidRDefault="00BA5CBC" w:rsidP="00DB7B21">
      <w:pPr>
        <w:pStyle w:val="ListParagraph"/>
        <w:numPr>
          <w:ilvl w:val="0"/>
          <w:numId w:val="15"/>
        </w:numPr>
        <w:spacing w:after="0" w:line="240" w:lineRule="auto"/>
        <w:rPr>
          <w:color w:val="00B0F0"/>
          <w:lang w:val="en-US"/>
        </w:rPr>
      </w:pPr>
      <w:r w:rsidRPr="00BA5CBC">
        <w:rPr>
          <w:color w:val="00B0F0"/>
          <w:lang w:val="en-US"/>
        </w:rPr>
        <w:t>All of the above</w:t>
      </w:r>
    </w:p>
    <w:p w14:paraId="0DFF9F19" w14:textId="73EC3388" w:rsidR="00BA5CBC" w:rsidRDefault="00BA5CBC" w:rsidP="00DB7B21">
      <w:pPr>
        <w:spacing w:after="0" w:line="240" w:lineRule="auto"/>
        <w:contextualSpacing/>
        <w:rPr>
          <w:lang w:val="en-US"/>
        </w:rPr>
      </w:pPr>
    </w:p>
    <w:p w14:paraId="4781DA99" w14:textId="28B71BC9" w:rsidR="00BA5CBC" w:rsidRDefault="00BA5CBC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BA5CBC">
        <w:rPr>
          <w:lang w:val="en-US"/>
        </w:rPr>
        <w:t>Which of these operators is used to allocate memory to array variable in Java?</w:t>
      </w:r>
    </w:p>
    <w:p w14:paraId="13B1AE50" w14:textId="068F3205" w:rsidR="00BA5CBC" w:rsidRDefault="00BA5CBC" w:rsidP="00DB7B21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BA5CBC">
        <w:rPr>
          <w:lang w:val="en-US"/>
        </w:rPr>
        <w:t>Alloc</w:t>
      </w:r>
    </w:p>
    <w:p w14:paraId="5563D6EA" w14:textId="3F9357CF" w:rsidR="00BA5CBC" w:rsidRDefault="00BA5CBC" w:rsidP="00DB7B21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BA5CBC">
        <w:rPr>
          <w:lang w:val="en-US"/>
        </w:rPr>
        <w:t>Malloc</w:t>
      </w:r>
    </w:p>
    <w:p w14:paraId="726CB94E" w14:textId="4CACA275" w:rsidR="00BA5CBC" w:rsidRDefault="00BA5CBC" w:rsidP="00DB7B21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BA5CBC">
        <w:rPr>
          <w:lang w:val="en-US"/>
        </w:rPr>
        <w:t>new malloc</w:t>
      </w:r>
    </w:p>
    <w:p w14:paraId="15E1505A" w14:textId="7D3E9A0F" w:rsidR="00BA5CBC" w:rsidRPr="00BA5CBC" w:rsidRDefault="00BA5CBC" w:rsidP="00DB7B21">
      <w:pPr>
        <w:pStyle w:val="ListParagraph"/>
        <w:numPr>
          <w:ilvl w:val="0"/>
          <w:numId w:val="16"/>
        </w:numPr>
        <w:spacing w:after="0" w:line="240" w:lineRule="auto"/>
        <w:rPr>
          <w:color w:val="00B0F0"/>
          <w:lang w:val="en-US"/>
        </w:rPr>
      </w:pPr>
      <w:r w:rsidRPr="00BA5CBC">
        <w:rPr>
          <w:color w:val="00B0F0"/>
          <w:lang w:val="en-US"/>
        </w:rPr>
        <w:t>new</w:t>
      </w:r>
    </w:p>
    <w:p w14:paraId="65A93A7E" w14:textId="756A66C2" w:rsidR="00BA5CBC" w:rsidRDefault="00BA5CBC" w:rsidP="00DB7B21">
      <w:pPr>
        <w:spacing w:after="0" w:line="240" w:lineRule="auto"/>
        <w:contextualSpacing/>
        <w:rPr>
          <w:lang w:val="en-US"/>
        </w:rPr>
      </w:pPr>
    </w:p>
    <w:p w14:paraId="0DF51E0F" w14:textId="60F39BA0" w:rsidR="00BA5CBC" w:rsidRDefault="00BA5CBC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BA5CBC">
        <w:rPr>
          <w:lang w:val="en-US"/>
        </w:rPr>
        <w:t>Which of these is not a bitwise operator?</w:t>
      </w:r>
    </w:p>
    <w:p w14:paraId="7CA63B50" w14:textId="54A55C51" w:rsidR="00BA5CBC" w:rsidRDefault="00FE6074" w:rsidP="00DB7B21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FE6074">
        <w:rPr>
          <w:lang w:val="en-US"/>
        </w:rPr>
        <w:t>&amp;' Operator</w:t>
      </w:r>
    </w:p>
    <w:p w14:paraId="66D37028" w14:textId="2E95012A" w:rsidR="00FE6074" w:rsidRDefault="00FE6074" w:rsidP="00DB7B21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FE6074">
        <w:rPr>
          <w:lang w:val="en-US"/>
        </w:rPr>
        <w:t>&amp;=' Operator</w:t>
      </w:r>
    </w:p>
    <w:p w14:paraId="255A645A" w14:textId="69C2969D" w:rsidR="00FE6074" w:rsidRDefault="00FE6074" w:rsidP="00DB7B21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FE6074">
        <w:rPr>
          <w:lang w:val="en-US"/>
        </w:rPr>
        <w:t>|=' Operator</w:t>
      </w:r>
    </w:p>
    <w:p w14:paraId="6919004A" w14:textId="47887A17" w:rsidR="00FE6074" w:rsidRPr="00FE6074" w:rsidRDefault="00FE6074" w:rsidP="00DB7B21">
      <w:pPr>
        <w:pStyle w:val="ListParagraph"/>
        <w:numPr>
          <w:ilvl w:val="0"/>
          <w:numId w:val="17"/>
        </w:numPr>
        <w:spacing w:after="0" w:line="240" w:lineRule="auto"/>
        <w:rPr>
          <w:color w:val="00B0F0"/>
          <w:lang w:val="en-US"/>
        </w:rPr>
      </w:pPr>
      <w:r w:rsidRPr="00FE6074">
        <w:rPr>
          <w:color w:val="00B0F0"/>
          <w:lang w:val="en-US"/>
        </w:rPr>
        <w:t>&lt;=' Operator</w:t>
      </w:r>
    </w:p>
    <w:p w14:paraId="59C0A46A" w14:textId="031F90EC" w:rsidR="00FE6074" w:rsidRDefault="00FE6074" w:rsidP="00DB7B21">
      <w:pPr>
        <w:spacing w:after="0" w:line="240" w:lineRule="auto"/>
        <w:contextualSpacing/>
        <w:rPr>
          <w:lang w:val="en-US"/>
        </w:rPr>
      </w:pPr>
    </w:p>
    <w:p w14:paraId="6D0765DA" w14:textId="77777777" w:rsidR="00DB7B21" w:rsidRDefault="00DB7B21" w:rsidP="00DB7B21">
      <w:pPr>
        <w:spacing w:after="0" w:line="240" w:lineRule="auto"/>
        <w:contextualSpacing/>
        <w:rPr>
          <w:lang w:val="en-US"/>
        </w:rPr>
      </w:pPr>
    </w:p>
    <w:p w14:paraId="18A3A621" w14:textId="7A210A90" w:rsidR="00FE6074" w:rsidRDefault="00FE6074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E6074">
        <w:rPr>
          <w:lang w:val="en-US"/>
        </w:rPr>
        <w:lastRenderedPageBreak/>
        <w:t>Which of these is returned by Greater Than, Less Than and Equal To (i.e Relational) operator?</w:t>
      </w:r>
    </w:p>
    <w:p w14:paraId="609F3BFC" w14:textId="6F092AC9" w:rsidR="00FE6074" w:rsidRDefault="00FE6074" w:rsidP="00DB7B21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FE6074">
        <w:rPr>
          <w:lang w:val="en-US"/>
        </w:rPr>
        <w:t>Fload</w:t>
      </w:r>
    </w:p>
    <w:p w14:paraId="4DBB5A1A" w14:textId="205CB141" w:rsidR="00FE6074" w:rsidRDefault="00FE6074" w:rsidP="00DB7B21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FE6074">
        <w:rPr>
          <w:lang w:val="en-US"/>
        </w:rPr>
        <w:t>Integer</w:t>
      </w:r>
    </w:p>
    <w:p w14:paraId="1F08DE89" w14:textId="275F0754" w:rsidR="00FE6074" w:rsidRPr="00FE6074" w:rsidRDefault="00FE6074" w:rsidP="00DB7B21">
      <w:pPr>
        <w:pStyle w:val="ListParagraph"/>
        <w:numPr>
          <w:ilvl w:val="0"/>
          <w:numId w:val="18"/>
        </w:numPr>
        <w:spacing w:after="0" w:line="240" w:lineRule="auto"/>
        <w:rPr>
          <w:color w:val="00B0F0"/>
          <w:lang w:val="en-US"/>
        </w:rPr>
      </w:pPr>
      <w:r w:rsidRPr="00FE6074">
        <w:rPr>
          <w:color w:val="00B0F0"/>
          <w:lang w:val="en-US"/>
        </w:rPr>
        <w:t>Boolean</w:t>
      </w:r>
    </w:p>
    <w:p w14:paraId="03A8DEA9" w14:textId="50A8F621" w:rsidR="00FE6074" w:rsidRDefault="00FE6074" w:rsidP="00DB7B21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FE6074">
        <w:rPr>
          <w:lang w:val="en-US"/>
        </w:rPr>
        <w:t>Double</w:t>
      </w:r>
    </w:p>
    <w:p w14:paraId="7CF72F5E" w14:textId="7115E960" w:rsidR="00FE6074" w:rsidRDefault="00FE6074" w:rsidP="00DB7B21">
      <w:pPr>
        <w:spacing w:after="0" w:line="240" w:lineRule="auto"/>
        <w:contextualSpacing/>
        <w:rPr>
          <w:lang w:val="en-US"/>
        </w:rPr>
      </w:pPr>
    </w:p>
    <w:p w14:paraId="70A7041A" w14:textId="42971CB3" w:rsidR="00FE6074" w:rsidRDefault="00FE6074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E6074">
        <w:rPr>
          <w:lang w:val="en-US"/>
        </w:rPr>
        <w:t>Which statement transfer execution to different parts of your code based on the value of an expression?</w:t>
      </w:r>
    </w:p>
    <w:p w14:paraId="3A34DCD7" w14:textId="55187481" w:rsidR="00FE6074" w:rsidRDefault="00FE6074" w:rsidP="00DB7B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>
        <w:rPr>
          <w:lang w:val="en-US"/>
        </w:rPr>
        <w:t>I</w:t>
      </w:r>
      <w:r w:rsidRPr="00FE6074">
        <w:rPr>
          <w:lang w:val="en-US"/>
        </w:rPr>
        <w:t>f</w:t>
      </w:r>
    </w:p>
    <w:p w14:paraId="1B32D5D2" w14:textId="2EB58C95" w:rsidR="00FE6074" w:rsidRPr="00FE6074" w:rsidRDefault="00FE6074" w:rsidP="00DB7B21">
      <w:pPr>
        <w:pStyle w:val="ListParagraph"/>
        <w:numPr>
          <w:ilvl w:val="0"/>
          <w:numId w:val="19"/>
        </w:numPr>
        <w:spacing w:after="0" w:line="240" w:lineRule="auto"/>
        <w:rPr>
          <w:color w:val="00B0F0"/>
          <w:lang w:val="en-US"/>
        </w:rPr>
      </w:pPr>
      <w:r w:rsidRPr="00FE6074">
        <w:rPr>
          <w:color w:val="00B0F0"/>
          <w:lang w:val="en-US"/>
        </w:rPr>
        <w:t>switch</w:t>
      </w:r>
    </w:p>
    <w:p w14:paraId="7CC4B59D" w14:textId="0733FB9B" w:rsidR="00FE6074" w:rsidRDefault="00FE6074" w:rsidP="00DB7B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>
        <w:rPr>
          <w:lang w:val="en-US"/>
        </w:rPr>
        <w:t>n</w:t>
      </w:r>
      <w:r w:rsidRPr="00FE6074">
        <w:rPr>
          <w:lang w:val="en-US"/>
        </w:rPr>
        <w:t>ested-if</w:t>
      </w:r>
    </w:p>
    <w:p w14:paraId="70482BFE" w14:textId="5439DF97" w:rsidR="00FE6074" w:rsidRDefault="00FE6074" w:rsidP="00DB7B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FE6074">
        <w:rPr>
          <w:lang w:val="en-US"/>
        </w:rPr>
        <w:t>if-else-if</w:t>
      </w:r>
    </w:p>
    <w:p w14:paraId="4B43954C" w14:textId="738D5F48" w:rsidR="00FE6074" w:rsidRDefault="00FE6074" w:rsidP="00DB7B21">
      <w:pPr>
        <w:spacing w:after="0" w:line="240" w:lineRule="auto"/>
        <w:contextualSpacing/>
        <w:rPr>
          <w:lang w:val="en-US"/>
        </w:rPr>
      </w:pPr>
    </w:p>
    <w:p w14:paraId="118D31CA" w14:textId="438F8F65" w:rsidR="00FE6074" w:rsidRDefault="00FE6074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E6074">
        <w:rPr>
          <w:lang w:val="en-US"/>
        </w:rPr>
        <w:t>Modulus operator (%) can be applied to which of these?</w:t>
      </w:r>
    </w:p>
    <w:p w14:paraId="757CDCCC" w14:textId="486323D4" w:rsidR="00FE6074" w:rsidRDefault="00FE6074" w:rsidP="00DB7B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FE6074">
        <w:rPr>
          <w:lang w:val="en-US"/>
        </w:rPr>
        <w:t>Integers</w:t>
      </w:r>
    </w:p>
    <w:p w14:paraId="1E62630B" w14:textId="3E9B946F" w:rsidR="00FE6074" w:rsidRDefault="00FE6074" w:rsidP="00DB7B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FE6074">
        <w:rPr>
          <w:lang w:val="en-US"/>
        </w:rPr>
        <w:t>Floating - point numbers</w:t>
      </w:r>
    </w:p>
    <w:p w14:paraId="719A4448" w14:textId="5428462C" w:rsidR="00FE6074" w:rsidRDefault="00FE6074" w:rsidP="00DB7B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FE6074">
        <w:rPr>
          <w:lang w:val="en-US"/>
        </w:rPr>
        <w:t>Both A and B</w:t>
      </w:r>
    </w:p>
    <w:p w14:paraId="2818E3F2" w14:textId="771F3454" w:rsidR="00FE6074" w:rsidRPr="00FE6074" w:rsidRDefault="00FE6074" w:rsidP="00DB7B21">
      <w:pPr>
        <w:pStyle w:val="ListParagraph"/>
        <w:numPr>
          <w:ilvl w:val="0"/>
          <w:numId w:val="20"/>
        </w:numPr>
        <w:spacing w:after="0" w:line="240" w:lineRule="auto"/>
        <w:rPr>
          <w:color w:val="00B0F0"/>
          <w:lang w:val="en-US"/>
        </w:rPr>
      </w:pPr>
      <w:r w:rsidRPr="00FE6074">
        <w:rPr>
          <w:color w:val="00B0F0"/>
          <w:lang w:val="en-US"/>
        </w:rPr>
        <w:t>None of These</w:t>
      </w:r>
    </w:p>
    <w:p w14:paraId="03275F13" w14:textId="0C633F49" w:rsidR="00FE6074" w:rsidRDefault="00FE6074" w:rsidP="00DB7B21">
      <w:pPr>
        <w:spacing w:after="0" w:line="240" w:lineRule="auto"/>
        <w:contextualSpacing/>
        <w:rPr>
          <w:lang w:val="en-US"/>
        </w:rPr>
      </w:pPr>
    </w:p>
    <w:p w14:paraId="567F8C77" w14:textId="50D6A8B5" w:rsidR="00FE6074" w:rsidRDefault="0091339E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91339E">
        <w:rPr>
          <w:lang w:val="en-US"/>
        </w:rPr>
        <w:t>Which of the following are not the methods of the Thread class?</w:t>
      </w:r>
    </w:p>
    <w:p w14:paraId="5612FA79" w14:textId="40E0F737" w:rsidR="0091339E" w:rsidRDefault="0091339E" w:rsidP="00DB7B21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proofErr w:type="gramStart"/>
      <w:r w:rsidRPr="0091339E">
        <w:rPr>
          <w:lang w:val="en-US"/>
        </w:rPr>
        <w:t>yield(</w:t>
      </w:r>
      <w:proofErr w:type="gramEnd"/>
      <w:r w:rsidRPr="0091339E">
        <w:rPr>
          <w:lang w:val="en-US"/>
        </w:rPr>
        <w:t>)</w:t>
      </w:r>
    </w:p>
    <w:p w14:paraId="1178D0F3" w14:textId="4E55E1EB" w:rsidR="0091339E" w:rsidRDefault="0091339E" w:rsidP="00DB7B21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proofErr w:type="gramStart"/>
      <w:r w:rsidRPr="0091339E">
        <w:rPr>
          <w:lang w:val="en-US"/>
        </w:rPr>
        <w:t>sleep(</w:t>
      </w:r>
      <w:proofErr w:type="gramEnd"/>
      <w:r w:rsidRPr="0091339E">
        <w:rPr>
          <w:lang w:val="en-US"/>
        </w:rPr>
        <w:t>long msec)</w:t>
      </w:r>
    </w:p>
    <w:p w14:paraId="4FC8D0C2" w14:textId="6158FD54" w:rsidR="0091339E" w:rsidRPr="0091339E" w:rsidRDefault="0091339E" w:rsidP="00DB7B21">
      <w:pPr>
        <w:pStyle w:val="ListParagraph"/>
        <w:numPr>
          <w:ilvl w:val="0"/>
          <w:numId w:val="21"/>
        </w:numPr>
        <w:spacing w:after="0" w:line="240" w:lineRule="auto"/>
        <w:rPr>
          <w:color w:val="00B0F0"/>
          <w:lang w:val="en-US"/>
        </w:rPr>
      </w:pPr>
      <w:proofErr w:type="gramStart"/>
      <w:r w:rsidRPr="0091339E">
        <w:rPr>
          <w:color w:val="00B0F0"/>
          <w:lang w:val="en-US"/>
        </w:rPr>
        <w:t>go(</w:t>
      </w:r>
      <w:proofErr w:type="gramEnd"/>
      <w:r w:rsidRPr="0091339E">
        <w:rPr>
          <w:color w:val="00B0F0"/>
          <w:lang w:val="en-US"/>
        </w:rPr>
        <w:t>)</w:t>
      </w:r>
    </w:p>
    <w:p w14:paraId="2DFB67D1" w14:textId="2B9E3D35" w:rsidR="0091339E" w:rsidRDefault="0091339E" w:rsidP="00DB7B21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proofErr w:type="gramStart"/>
      <w:r w:rsidRPr="0091339E">
        <w:rPr>
          <w:lang w:val="en-US"/>
        </w:rPr>
        <w:t>stop(</w:t>
      </w:r>
      <w:proofErr w:type="gramEnd"/>
      <w:r w:rsidRPr="0091339E">
        <w:rPr>
          <w:lang w:val="en-US"/>
        </w:rPr>
        <w:t>)</w:t>
      </w:r>
    </w:p>
    <w:p w14:paraId="709EF331" w14:textId="69CFC681" w:rsidR="0091339E" w:rsidRDefault="0091339E" w:rsidP="00DB7B21">
      <w:pPr>
        <w:spacing w:after="0" w:line="240" w:lineRule="auto"/>
        <w:contextualSpacing/>
        <w:rPr>
          <w:lang w:val="en-US"/>
        </w:rPr>
      </w:pPr>
    </w:p>
    <w:p w14:paraId="62FF2338" w14:textId="5F0DE051" w:rsidR="0091339E" w:rsidRDefault="0091339E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91339E">
        <w:rPr>
          <w:lang w:val="en-US"/>
        </w:rPr>
        <w:t>Division operator has ____ precedence over multiplication operator</w:t>
      </w:r>
    </w:p>
    <w:p w14:paraId="32635E8A" w14:textId="7066BFA0" w:rsidR="0091339E" w:rsidRDefault="0091339E" w:rsidP="00DB7B21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91339E">
        <w:rPr>
          <w:lang w:val="en-US"/>
        </w:rPr>
        <w:t>Heighest</w:t>
      </w:r>
    </w:p>
    <w:p w14:paraId="30D26067" w14:textId="63E1CA67" w:rsidR="0091339E" w:rsidRDefault="0091339E" w:rsidP="00DB7B21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91339E">
        <w:rPr>
          <w:lang w:val="en-US"/>
        </w:rPr>
        <w:t>Least</w:t>
      </w:r>
    </w:p>
    <w:p w14:paraId="681EC2EF" w14:textId="6012660D" w:rsidR="0091339E" w:rsidRPr="0091339E" w:rsidRDefault="0091339E" w:rsidP="00DB7B21">
      <w:pPr>
        <w:pStyle w:val="ListParagraph"/>
        <w:numPr>
          <w:ilvl w:val="0"/>
          <w:numId w:val="22"/>
        </w:numPr>
        <w:spacing w:after="0" w:line="240" w:lineRule="auto"/>
        <w:rPr>
          <w:color w:val="00B0F0"/>
          <w:lang w:val="en-US"/>
        </w:rPr>
      </w:pPr>
      <w:r w:rsidRPr="0091339E">
        <w:rPr>
          <w:color w:val="00B0F0"/>
          <w:lang w:val="en-US"/>
        </w:rPr>
        <w:t>Equal</w:t>
      </w:r>
    </w:p>
    <w:p w14:paraId="3CE1F96F" w14:textId="78824A49" w:rsidR="0091339E" w:rsidRDefault="0091339E" w:rsidP="00DB7B21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91339E">
        <w:rPr>
          <w:lang w:val="en-US"/>
        </w:rPr>
        <w:t>None of These</w:t>
      </w:r>
    </w:p>
    <w:p w14:paraId="3968B9C5" w14:textId="0DA27B21" w:rsidR="0091339E" w:rsidRDefault="0091339E" w:rsidP="00DB7B21">
      <w:pPr>
        <w:spacing w:after="0" w:line="240" w:lineRule="auto"/>
        <w:contextualSpacing/>
        <w:rPr>
          <w:lang w:val="en-US"/>
        </w:rPr>
      </w:pPr>
    </w:p>
    <w:p w14:paraId="52C82EE7" w14:textId="5E26A2D2" w:rsidR="0091339E" w:rsidRDefault="0091339E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91339E">
        <w:rPr>
          <w:lang w:val="en-US"/>
        </w:rPr>
        <w:t>What is the full form of JVM?</w:t>
      </w:r>
    </w:p>
    <w:p w14:paraId="0B413D5D" w14:textId="54ADFEEF" w:rsidR="0091339E" w:rsidRDefault="0091339E" w:rsidP="00DB7B21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91339E">
        <w:rPr>
          <w:lang w:val="en-US"/>
        </w:rPr>
        <w:t>Java Very Large Machine</w:t>
      </w:r>
    </w:p>
    <w:p w14:paraId="321A0259" w14:textId="6DDCBA91" w:rsidR="0091339E" w:rsidRDefault="0091339E" w:rsidP="00DB7B21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91339E">
        <w:rPr>
          <w:lang w:val="en-US"/>
        </w:rPr>
        <w:t>Java Verified Machine</w:t>
      </w:r>
    </w:p>
    <w:p w14:paraId="47EE4862" w14:textId="55096F74" w:rsidR="0091339E" w:rsidRDefault="0091339E" w:rsidP="00DB7B21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91339E">
        <w:rPr>
          <w:lang w:val="en-US"/>
        </w:rPr>
        <w:t>Java Very Small Machine</w:t>
      </w:r>
    </w:p>
    <w:p w14:paraId="66058649" w14:textId="0B664FB0" w:rsidR="0091339E" w:rsidRPr="0091339E" w:rsidRDefault="0091339E" w:rsidP="00DB7B21">
      <w:pPr>
        <w:pStyle w:val="ListParagraph"/>
        <w:numPr>
          <w:ilvl w:val="0"/>
          <w:numId w:val="24"/>
        </w:numPr>
        <w:spacing w:after="0" w:line="240" w:lineRule="auto"/>
        <w:rPr>
          <w:color w:val="00B0F0"/>
          <w:lang w:val="en-US"/>
        </w:rPr>
      </w:pPr>
      <w:r w:rsidRPr="0091339E">
        <w:rPr>
          <w:color w:val="00B0F0"/>
          <w:lang w:val="en-US"/>
        </w:rPr>
        <w:t>Java Virtual Machine</w:t>
      </w:r>
    </w:p>
    <w:p w14:paraId="6F0BC01E" w14:textId="4CB42A5C" w:rsidR="0091339E" w:rsidRDefault="0091339E" w:rsidP="00DB7B21">
      <w:pPr>
        <w:spacing w:after="0" w:line="240" w:lineRule="auto"/>
        <w:contextualSpacing/>
        <w:rPr>
          <w:lang w:val="en-US"/>
        </w:rPr>
      </w:pPr>
    </w:p>
    <w:p w14:paraId="36C9F260" w14:textId="40903E49" w:rsidR="0091339E" w:rsidRDefault="0091339E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91339E">
        <w:rPr>
          <w:lang w:val="en-US"/>
        </w:rPr>
        <w:t>What feature of OOP has a super-class sub-class concept?</w:t>
      </w:r>
    </w:p>
    <w:p w14:paraId="78B25AC5" w14:textId="52545D0B" w:rsidR="0091339E" w:rsidRPr="0091339E" w:rsidRDefault="0091339E" w:rsidP="00DB7B21">
      <w:pPr>
        <w:pStyle w:val="ListParagraph"/>
        <w:numPr>
          <w:ilvl w:val="0"/>
          <w:numId w:val="25"/>
        </w:numPr>
        <w:spacing w:after="0" w:line="240" w:lineRule="auto"/>
        <w:rPr>
          <w:color w:val="00B0F0"/>
          <w:lang w:val="en-US"/>
        </w:rPr>
      </w:pPr>
      <w:r w:rsidRPr="0091339E">
        <w:rPr>
          <w:color w:val="00B0F0"/>
          <w:lang w:val="en-US"/>
        </w:rPr>
        <w:t>Hierarchical inheritance</w:t>
      </w:r>
    </w:p>
    <w:p w14:paraId="09824F48" w14:textId="1EC83925" w:rsidR="0091339E" w:rsidRDefault="0091339E" w:rsidP="00DB7B21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91339E">
        <w:rPr>
          <w:lang w:val="en-US"/>
        </w:rPr>
        <w:t>Single inheritance</w:t>
      </w:r>
    </w:p>
    <w:p w14:paraId="02450528" w14:textId="2B96F5B9" w:rsidR="0091339E" w:rsidRDefault="0091339E" w:rsidP="00DB7B21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91339E">
        <w:rPr>
          <w:lang w:val="en-US"/>
        </w:rPr>
        <w:t>Multiple inheritances</w:t>
      </w:r>
    </w:p>
    <w:p w14:paraId="595D727A" w14:textId="4A54FB0E" w:rsidR="0091339E" w:rsidRDefault="0091339E" w:rsidP="00DB7B21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91339E">
        <w:rPr>
          <w:lang w:val="en-US"/>
        </w:rPr>
        <w:t>Multilevel inheritance</w:t>
      </w:r>
    </w:p>
    <w:p w14:paraId="393027EC" w14:textId="14D1F16F" w:rsidR="0091339E" w:rsidRDefault="0091339E" w:rsidP="00DB7B21">
      <w:pPr>
        <w:spacing w:after="0" w:line="240" w:lineRule="auto"/>
        <w:contextualSpacing/>
        <w:rPr>
          <w:lang w:val="en-US"/>
        </w:rPr>
      </w:pPr>
    </w:p>
    <w:p w14:paraId="5527FA7A" w14:textId="48DFA78A" w:rsidR="0091339E" w:rsidRDefault="0091339E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91339E">
        <w:rPr>
          <w:lang w:val="en-US"/>
        </w:rPr>
        <w:t>In Java code, the line that begins with /* and ends with */ is known as?</w:t>
      </w:r>
    </w:p>
    <w:p w14:paraId="472B3DFC" w14:textId="4FDF44F0" w:rsidR="0091339E" w:rsidRPr="0058746C" w:rsidRDefault="0091339E" w:rsidP="00DB7B21">
      <w:pPr>
        <w:pStyle w:val="ListParagraph"/>
        <w:numPr>
          <w:ilvl w:val="0"/>
          <w:numId w:val="26"/>
        </w:numPr>
        <w:spacing w:after="0" w:line="240" w:lineRule="auto"/>
        <w:rPr>
          <w:color w:val="00B0F0"/>
          <w:lang w:val="en-US"/>
        </w:rPr>
      </w:pPr>
      <w:r w:rsidRPr="0058746C">
        <w:rPr>
          <w:color w:val="00B0F0"/>
          <w:lang w:val="en-US"/>
        </w:rPr>
        <w:t>Multiline comment</w:t>
      </w:r>
    </w:p>
    <w:p w14:paraId="436496EF" w14:textId="1373CB9B" w:rsidR="0091339E" w:rsidRDefault="0091339E" w:rsidP="00DB7B21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91339E">
        <w:rPr>
          <w:lang w:val="en-US"/>
        </w:rPr>
        <w:t>Single line comment</w:t>
      </w:r>
    </w:p>
    <w:p w14:paraId="5C56B71F" w14:textId="4AF056B7" w:rsidR="0091339E" w:rsidRDefault="0091339E" w:rsidP="00DB7B21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91339E">
        <w:rPr>
          <w:lang w:val="en-US"/>
        </w:rPr>
        <w:t>Both A &amp; B</w:t>
      </w:r>
    </w:p>
    <w:p w14:paraId="013B9841" w14:textId="3C6EF83B" w:rsidR="0091339E" w:rsidRDefault="0058746C" w:rsidP="00DB7B21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58746C">
        <w:rPr>
          <w:lang w:val="en-US"/>
        </w:rPr>
        <w:t>None of these</w:t>
      </w:r>
    </w:p>
    <w:p w14:paraId="0835B9EB" w14:textId="4FDB5E46" w:rsidR="0058746C" w:rsidRDefault="0058746C" w:rsidP="00DB7B21">
      <w:pPr>
        <w:spacing w:after="0" w:line="240" w:lineRule="auto"/>
        <w:contextualSpacing/>
        <w:rPr>
          <w:lang w:val="en-US"/>
        </w:rPr>
      </w:pPr>
    </w:p>
    <w:p w14:paraId="2DBC7A93" w14:textId="77777777" w:rsidR="00DB7B21" w:rsidRDefault="00DB7B21" w:rsidP="00DB7B21">
      <w:pPr>
        <w:spacing w:after="0" w:line="240" w:lineRule="auto"/>
        <w:contextualSpacing/>
        <w:rPr>
          <w:lang w:val="en-US"/>
        </w:rPr>
      </w:pPr>
    </w:p>
    <w:p w14:paraId="5CE8D0E9" w14:textId="182DB830" w:rsidR="0058746C" w:rsidRDefault="0058746C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58746C">
        <w:rPr>
          <w:lang w:val="en-US"/>
        </w:rPr>
        <w:lastRenderedPageBreak/>
        <w:t>Which of the following are not Java modifiers?</w:t>
      </w:r>
    </w:p>
    <w:p w14:paraId="2CFFBAD1" w14:textId="4FA4EEC3" w:rsidR="0058746C" w:rsidRDefault="0058746C" w:rsidP="00DB7B21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58746C">
        <w:rPr>
          <w:lang w:val="en-US"/>
        </w:rPr>
        <w:t>public</w:t>
      </w:r>
    </w:p>
    <w:p w14:paraId="05688CCE" w14:textId="51C6D6F3" w:rsidR="0058746C" w:rsidRDefault="0058746C" w:rsidP="00DB7B21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58746C">
        <w:rPr>
          <w:lang w:val="en-US"/>
        </w:rPr>
        <w:t>private</w:t>
      </w:r>
    </w:p>
    <w:p w14:paraId="5430FEBE" w14:textId="0CAB3F97" w:rsidR="0058746C" w:rsidRPr="00DB7B21" w:rsidRDefault="0058746C" w:rsidP="00DB7B21">
      <w:pPr>
        <w:pStyle w:val="ListParagraph"/>
        <w:numPr>
          <w:ilvl w:val="0"/>
          <w:numId w:val="27"/>
        </w:numPr>
        <w:spacing w:after="0" w:line="240" w:lineRule="auto"/>
        <w:rPr>
          <w:color w:val="00B0F0"/>
          <w:lang w:val="en-US"/>
        </w:rPr>
      </w:pPr>
      <w:r w:rsidRPr="00DB7B21">
        <w:rPr>
          <w:color w:val="00B0F0"/>
          <w:lang w:val="en-US"/>
        </w:rPr>
        <w:t>friendly</w:t>
      </w:r>
    </w:p>
    <w:p w14:paraId="20B32FFE" w14:textId="71753BEE" w:rsidR="0058746C" w:rsidRDefault="0058746C" w:rsidP="00DB7B21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58746C">
        <w:rPr>
          <w:lang w:val="en-US"/>
        </w:rPr>
        <w:t>transient</w:t>
      </w:r>
    </w:p>
    <w:p w14:paraId="3988FDDE" w14:textId="4D264C1C" w:rsidR="0058746C" w:rsidRDefault="0058746C" w:rsidP="00DB7B21">
      <w:pPr>
        <w:spacing w:after="0" w:line="240" w:lineRule="auto"/>
        <w:contextualSpacing/>
        <w:rPr>
          <w:lang w:val="en-US"/>
        </w:rPr>
      </w:pPr>
    </w:p>
    <w:p w14:paraId="5142A0BE" w14:textId="43D63E8C" w:rsidR="00376723" w:rsidRDefault="006803D9" w:rsidP="006803D9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6803D9">
        <w:rPr>
          <w:lang w:val="en-US"/>
        </w:rPr>
        <w:t>Which of the following is a superclass of every class in Java?</w:t>
      </w:r>
    </w:p>
    <w:p w14:paraId="0D2A6917" w14:textId="0D0F0FC0" w:rsidR="006803D9" w:rsidRDefault="006803D9" w:rsidP="006803D9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6803D9">
        <w:rPr>
          <w:lang w:val="en-US"/>
        </w:rPr>
        <w:t>ArrayList</w:t>
      </w:r>
    </w:p>
    <w:p w14:paraId="15DBEBA1" w14:textId="5424C519" w:rsidR="006803D9" w:rsidRDefault="006803D9" w:rsidP="006803D9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6803D9">
        <w:rPr>
          <w:lang w:val="en-US"/>
        </w:rPr>
        <w:t>Abstract class</w:t>
      </w:r>
    </w:p>
    <w:p w14:paraId="21AA2773" w14:textId="0BE2B932" w:rsidR="006803D9" w:rsidRPr="006803D9" w:rsidRDefault="006803D9" w:rsidP="006803D9">
      <w:pPr>
        <w:pStyle w:val="ListParagraph"/>
        <w:numPr>
          <w:ilvl w:val="0"/>
          <w:numId w:val="34"/>
        </w:numPr>
        <w:spacing w:after="0" w:line="240" w:lineRule="auto"/>
        <w:rPr>
          <w:color w:val="00B0F0"/>
          <w:lang w:val="en-US"/>
        </w:rPr>
      </w:pPr>
      <w:r w:rsidRPr="006803D9">
        <w:rPr>
          <w:color w:val="00B0F0"/>
          <w:lang w:val="en-US"/>
        </w:rPr>
        <w:t>Object class</w:t>
      </w:r>
    </w:p>
    <w:p w14:paraId="13E77494" w14:textId="3080A285" w:rsidR="006803D9" w:rsidRPr="006803D9" w:rsidRDefault="006803D9" w:rsidP="006803D9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6803D9">
        <w:rPr>
          <w:lang w:val="en-US"/>
        </w:rPr>
        <w:t>String</w:t>
      </w:r>
    </w:p>
    <w:p w14:paraId="79C38ED5" w14:textId="5E4B77FD" w:rsidR="00376723" w:rsidRDefault="00376723" w:rsidP="00DB7B21">
      <w:pPr>
        <w:spacing w:after="0" w:line="240" w:lineRule="auto"/>
        <w:contextualSpacing/>
        <w:rPr>
          <w:lang w:val="en-US"/>
        </w:rPr>
      </w:pPr>
    </w:p>
    <w:p w14:paraId="1047136F" w14:textId="093B0CA1" w:rsidR="00376723" w:rsidRDefault="00FF7DA4" w:rsidP="00FF7DA4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F7DA4">
        <w:rPr>
          <w:lang w:val="en-US"/>
        </w:rPr>
        <w:t>Which of the below is not a Java Profiler?</w:t>
      </w:r>
    </w:p>
    <w:p w14:paraId="396032F6" w14:textId="1679A691" w:rsidR="00FF7DA4" w:rsidRDefault="00FF7DA4" w:rsidP="00FF7DA4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FF7DA4">
        <w:rPr>
          <w:lang w:val="en-US"/>
        </w:rPr>
        <w:t>J</w:t>
      </w:r>
      <w:r>
        <w:rPr>
          <w:lang w:val="en-US"/>
        </w:rPr>
        <w:t>P</w:t>
      </w:r>
      <w:r w:rsidRPr="00FF7DA4">
        <w:rPr>
          <w:lang w:val="en-US"/>
        </w:rPr>
        <w:t>rofiler</w:t>
      </w:r>
    </w:p>
    <w:p w14:paraId="4DFE3BC6" w14:textId="0191797E" w:rsidR="00FF7DA4" w:rsidRDefault="00FF7DA4" w:rsidP="00FF7DA4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FF7DA4">
        <w:rPr>
          <w:lang w:val="en-US"/>
        </w:rPr>
        <w:t>Eclipse Profiler</w:t>
      </w:r>
    </w:p>
    <w:p w14:paraId="44EE7724" w14:textId="1691AF21" w:rsidR="00FF7DA4" w:rsidRPr="00FF7DA4" w:rsidRDefault="00FF7DA4" w:rsidP="00FF7DA4">
      <w:pPr>
        <w:pStyle w:val="ListParagraph"/>
        <w:numPr>
          <w:ilvl w:val="0"/>
          <w:numId w:val="36"/>
        </w:numPr>
        <w:spacing w:after="0" w:line="240" w:lineRule="auto"/>
        <w:rPr>
          <w:color w:val="00B0F0"/>
          <w:lang w:val="en-US"/>
        </w:rPr>
      </w:pPr>
      <w:r w:rsidRPr="00FF7DA4">
        <w:rPr>
          <w:color w:val="00B0F0"/>
          <w:lang w:val="en-US"/>
        </w:rPr>
        <w:t>JVM</w:t>
      </w:r>
    </w:p>
    <w:p w14:paraId="6DF83C22" w14:textId="27D687BB" w:rsidR="00FF7DA4" w:rsidRPr="00FF7DA4" w:rsidRDefault="00FF7DA4" w:rsidP="00FF7DA4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FF7DA4">
        <w:rPr>
          <w:lang w:val="en-US"/>
        </w:rPr>
        <w:t>JConsole</w:t>
      </w:r>
    </w:p>
    <w:p w14:paraId="3CD07B73" w14:textId="251CAD51" w:rsidR="00376723" w:rsidRDefault="00376723" w:rsidP="00DB7B21">
      <w:pPr>
        <w:spacing w:after="0" w:line="240" w:lineRule="auto"/>
        <w:contextualSpacing/>
        <w:rPr>
          <w:lang w:val="en-US"/>
        </w:rPr>
      </w:pPr>
    </w:p>
    <w:p w14:paraId="5831BB4A" w14:textId="3033937B" w:rsidR="00376723" w:rsidRDefault="003D596E" w:rsidP="003D596E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3D596E">
        <w:rPr>
          <w:lang w:val="en-US"/>
        </w:rPr>
        <w:t>Which of these statements is incorrect about Thread?</w:t>
      </w:r>
    </w:p>
    <w:p w14:paraId="45ADA4FF" w14:textId="3B2D9ED1" w:rsidR="003D596E" w:rsidRDefault="003D596E" w:rsidP="003D596E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proofErr w:type="gramStart"/>
      <w:r w:rsidRPr="003D596E">
        <w:rPr>
          <w:lang w:val="en-US"/>
        </w:rPr>
        <w:t>start(</w:t>
      </w:r>
      <w:proofErr w:type="gramEnd"/>
      <w:r w:rsidRPr="003D596E">
        <w:rPr>
          <w:lang w:val="en-US"/>
        </w:rPr>
        <w:t>) method is used to begin execution of the thread</w:t>
      </w:r>
    </w:p>
    <w:p w14:paraId="60327FC8" w14:textId="45F94328" w:rsidR="003D596E" w:rsidRPr="003D596E" w:rsidRDefault="003D596E" w:rsidP="003D596E">
      <w:pPr>
        <w:pStyle w:val="ListParagraph"/>
        <w:numPr>
          <w:ilvl w:val="0"/>
          <w:numId w:val="39"/>
        </w:numPr>
        <w:spacing w:after="0" w:line="240" w:lineRule="auto"/>
        <w:rPr>
          <w:color w:val="00B0F0"/>
          <w:lang w:val="en-US"/>
        </w:rPr>
      </w:pPr>
      <w:proofErr w:type="gramStart"/>
      <w:r w:rsidRPr="003D596E">
        <w:rPr>
          <w:color w:val="00B0F0"/>
          <w:lang w:val="en-US"/>
        </w:rPr>
        <w:t>run(</w:t>
      </w:r>
      <w:proofErr w:type="gramEnd"/>
      <w:r w:rsidRPr="003D596E">
        <w:rPr>
          <w:color w:val="00B0F0"/>
          <w:lang w:val="en-US"/>
        </w:rPr>
        <w:t>) method is used to begin execution of a thread before start() method in special cases</w:t>
      </w:r>
    </w:p>
    <w:p w14:paraId="06921DFE" w14:textId="505906A6" w:rsidR="003D596E" w:rsidRDefault="003D596E" w:rsidP="003D596E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3D596E">
        <w:rPr>
          <w:lang w:val="en-US"/>
        </w:rPr>
        <w:t>A thread can be formed by implementing Runnable interface only</w:t>
      </w:r>
    </w:p>
    <w:p w14:paraId="0260F1AA" w14:textId="6B360810" w:rsidR="003D596E" w:rsidRDefault="003D596E" w:rsidP="003D596E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3D596E">
        <w:rPr>
          <w:lang w:val="en-US"/>
        </w:rPr>
        <w:t>A thread can be formed by a class that extends Thread class</w:t>
      </w:r>
    </w:p>
    <w:p w14:paraId="12E038D0" w14:textId="6B417AEC" w:rsidR="003D596E" w:rsidRDefault="003D596E" w:rsidP="003D596E">
      <w:pPr>
        <w:spacing w:after="0" w:line="240" w:lineRule="auto"/>
        <w:rPr>
          <w:lang w:val="en-US"/>
        </w:rPr>
      </w:pPr>
    </w:p>
    <w:p w14:paraId="4A15A67F" w14:textId="6A48B7F7" w:rsidR="003D596E" w:rsidRDefault="00A5771B" w:rsidP="003D596E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5771B">
        <w:rPr>
          <w:lang w:val="en-US"/>
        </w:rPr>
        <w:t>Which one of the following is not an access modifier?</w:t>
      </w:r>
    </w:p>
    <w:p w14:paraId="02C66144" w14:textId="7C6E464F" w:rsidR="00A5771B" w:rsidRDefault="00A5771B" w:rsidP="00A5771B"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>
        <w:rPr>
          <w:lang w:val="en-US"/>
        </w:rPr>
        <w:t>p</w:t>
      </w:r>
      <w:r w:rsidRPr="00A5771B">
        <w:rPr>
          <w:lang w:val="en-US"/>
        </w:rPr>
        <w:t>rotected</w:t>
      </w:r>
    </w:p>
    <w:p w14:paraId="2D8C3E02" w14:textId="39A4E586" w:rsidR="00A5771B" w:rsidRPr="00A5771B" w:rsidRDefault="00A5771B" w:rsidP="00A5771B">
      <w:pPr>
        <w:pStyle w:val="ListParagraph"/>
        <w:numPr>
          <w:ilvl w:val="0"/>
          <w:numId w:val="41"/>
        </w:numPr>
        <w:spacing w:after="0" w:line="240" w:lineRule="auto"/>
        <w:rPr>
          <w:color w:val="00B0F0"/>
          <w:lang w:val="en-US"/>
        </w:rPr>
      </w:pPr>
      <w:r w:rsidRPr="00A5771B">
        <w:rPr>
          <w:color w:val="00B0F0"/>
          <w:lang w:val="en-US"/>
        </w:rPr>
        <w:t>void</w:t>
      </w:r>
    </w:p>
    <w:p w14:paraId="06060F7D" w14:textId="34C88B2E" w:rsidR="00A5771B" w:rsidRDefault="00A5771B" w:rsidP="00A5771B"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>
        <w:rPr>
          <w:lang w:val="en-US"/>
        </w:rPr>
        <w:t>p</w:t>
      </w:r>
      <w:r w:rsidRPr="00A5771B">
        <w:rPr>
          <w:lang w:val="en-US"/>
        </w:rPr>
        <w:t>ublic</w:t>
      </w:r>
    </w:p>
    <w:p w14:paraId="0C9040C6" w14:textId="1AA8E1A9" w:rsidR="00A5771B" w:rsidRDefault="00A5771B" w:rsidP="00A5771B"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>
        <w:rPr>
          <w:lang w:val="en-US"/>
        </w:rPr>
        <w:t>p</w:t>
      </w:r>
      <w:r w:rsidRPr="00A5771B">
        <w:rPr>
          <w:lang w:val="en-US"/>
        </w:rPr>
        <w:t>rivate</w:t>
      </w:r>
    </w:p>
    <w:p w14:paraId="5BE5C8AA" w14:textId="107362E9" w:rsidR="00A5771B" w:rsidRDefault="00A5771B" w:rsidP="00A5771B">
      <w:pPr>
        <w:spacing w:after="0" w:line="240" w:lineRule="auto"/>
        <w:rPr>
          <w:lang w:val="en-US"/>
        </w:rPr>
      </w:pPr>
    </w:p>
    <w:p w14:paraId="35A64AC7" w14:textId="531F804F" w:rsidR="00A5771B" w:rsidRDefault="00803C63" w:rsidP="00A5771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03C63">
        <w:rPr>
          <w:lang w:val="en-US"/>
        </w:rPr>
        <w:t>What will be the output of the following Java program?</w:t>
      </w:r>
    </w:p>
    <w:p w14:paraId="7FB08CCE" w14:textId="77777777" w:rsidR="00803C63" w:rsidRPr="00803C63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803C63">
        <w:rPr>
          <w:rFonts w:ascii="Courier New" w:hAnsi="Courier New" w:cs="Courier New"/>
          <w:lang w:val="en-US"/>
        </w:rPr>
        <w:t>final class A {</w:t>
      </w:r>
    </w:p>
    <w:p w14:paraId="3316A636" w14:textId="77777777" w:rsidR="00803C63" w:rsidRPr="00803C63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803C63">
        <w:rPr>
          <w:rFonts w:ascii="Courier New" w:hAnsi="Courier New" w:cs="Courier New"/>
          <w:lang w:val="en-US"/>
        </w:rPr>
        <w:t xml:space="preserve">    int i;</w:t>
      </w:r>
    </w:p>
    <w:p w14:paraId="06F32456" w14:textId="77777777" w:rsidR="00803C63" w:rsidRPr="00803C63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803C63">
        <w:rPr>
          <w:rFonts w:ascii="Courier New" w:hAnsi="Courier New" w:cs="Courier New"/>
          <w:lang w:val="en-US"/>
        </w:rPr>
        <w:t xml:space="preserve">}    </w:t>
      </w:r>
    </w:p>
    <w:p w14:paraId="38C5ABFE" w14:textId="77777777" w:rsidR="00803C63" w:rsidRPr="00803C63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12640452" w14:textId="77777777" w:rsidR="00803C63" w:rsidRPr="00803C63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803C63">
        <w:rPr>
          <w:rFonts w:ascii="Courier New" w:hAnsi="Courier New" w:cs="Courier New"/>
          <w:lang w:val="en-US"/>
        </w:rPr>
        <w:t>class B extends A {</w:t>
      </w:r>
    </w:p>
    <w:p w14:paraId="2206777C" w14:textId="77777777" w:rsidR="00803C63" w:rsidRPr="00803C63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803C63">
        <w:rPr>
          <w:rFonts w:ascii="Courier New" w:hAnsi="Courier New" w:cs="Courier New"/>
          <w:lang w:val="en-US"/>
        </w:rPr>
        <w:t xml:space="preserve">    int j;</w:t>
      </w:r>
    </w:p>
    <w:p w14:paraId="6D22A4A3" w14:textId="77777777" w:rsidR="00803C63" w:rsidRPr="00803C63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803C63">
        <w:rPr>
          <w:rFonts w:ascii="Courier New" w:hAnsi="Courier New" w:cs="Courier New"/>
          <w:lang w:val="en-US"/>
        </w:rPr>
        <w:t xml:space="preserve">    System.out.println(j + " " + i);  </w:t>
      </w:r>
    </w:p>
    <w:p w14:paraId="65130430" w14:textId="77777777" w:rsidR="00803C63" w:rsidRPr="00803C63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803C63">
        <w:rPr>
          <w:rFonts w:ascii="Courier New" w:hAnsi="Courier New" w:cs="Courier New"/>
          <w:lang w:val="en-US"/>
        </w:rPr>
        <w:t xml:space="preserve">}    </w:t>
      </w:r>
    </w:p>
    <w:p w14:paraId="259492C3" w14:textId="77777777" w:rsidR="00803C63" w:rsidRPr="00803C63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4FCEF6D7" w14:textId="77777777" w:rsidR="00803C63" w:rsidRPr="00803C63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803C63">
        <w:rPr>
          <w:rFonts w:ascii="Courier New" w:hAnsi="Courier New" w:cs="Courier New"/>
          <w:lang w:val="en-US"/>
        </w:rPr>
        <w:t>class Inheritance {</w:t>
      </w:r>
    </w:p>
    <w:p w14:paraId="51E07231" w14:textId="77777777" w:rsidR="00803C63" w:rsidRPr="00803C63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803C63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803C63">
        <w:rPr>
          <w:rFonts w:ascii="Courier New" w:hAnsi="Courier New" w:cs="Courier New"/>
          <w:lang w:val="en-US"/>
        </w:rPr>
        <w:t>main(</w:t>
      </w:r>
      <w:proofErr w:type="gramEnd"/>
      <w:r w:rsidRPr="00803C63">
        <w:rPr>
          <w:rFonts w:ascii="Courier New" w:hAnsi="Courier New" w:cs="Courier New"/>
          <w:lang w:val="en-US"/>
        </w:rPr>
        <w:t>String args[]) {</w:t>
      </w:r>
    </w:p>
    <w:p w14:paraId="2A89A4B5" w14:textId="77777777" w:rsidR="00803C63" w:rsidRPr="00803C63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803C63">
        <w:rPr>
          <w:rFonts w:ascii="Courier New" w:hAnsi="Courier New" w:cs="Courier New"/>
          <w:lang w:val="en-US"/>
        </w:rPr>
        <w:t xml:space="preserve">        B obj = new </w:t>
      </w:r>
      <w:proofErr w:type="gramStart"/>
      <w:r w:rsidRPr="00803C63">
        <w:rPr>
          <w:rFonts w:ascii="Courier New" w:hAnsi="Courier New" w:cs="Courier New"/>
          <w:lang w:val="en-US"/>
        </w:rPr>
        <w:t>B(</w:t>
      </w:r>
      <w:proofErr w:type="gramEnd"/>
      <w:r w:rsidRPr="00803C63">
        <w:rPr>
          <w:rFonts w:ascii="Courier New" w:hAnsi="Courier New" w:cs="Courier New"/>
          <w:lang w:val="en-US"/>
        </w:rPr>
        <w:t>);</w:t>
      </w:r>
    </w:p>
    <w:p w14:paraId="7D808499" w14:textId="77777777" w:rsidR="00803C63" w:rsidRPr="00803C63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803C63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803C63">
        <w:rPr>
          <w:rFonts w:ascii="Courier New" w:hAnsi="Courier New" w:cs="Courier New"/>
          <w:lang w:val="en-US"/>
        </w:rPr>
        <w:t>obj.display</w:t>
      </w:r>
      <w:proofErr w:type="gramEnd"/>
      <w:r w:rsidRPr="00803C63">
        <w:rPr>
          <w:rFonts w:ascii="Courier New" w:hAnsi="Courier New" w:cs="Courier New"/>
          <w:lang w:val="en-US"/>
        </w:rPr>
        <w:t xml:space="preserve">();     </w:t>
      </w:r>
    </w:p>
    <w:p w14:paraId="466BE169" w14:textId="77777777" w:rsidR="00803C63" w:rsidRPr="00803C63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803C63">
        <w:rPr>
          <w:rFonts w:ascii="Courier New" w:hAnsi="Courier New" w:cs="Courier New"/>
          <w:lang w:val="en-US"/>
        </w:rPr>
        <w:t xml:space="preserve">    }</w:t>
      </w:r>
    </w:p>
    <w:p w14:paraId="7A8A3495" w14:textId="00D6E6FC" w:rsidR="00803C63" w:rsidRPr="00803C63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803C63">
        <w:rPr>
          <w:rFonts w:ascii="Courier New" w:hAnsi="Courier New" w:cs="Courier New"/>
          <w:lang w:val="en-US"/>
        </w:rPr>
        <w:t>}</w:t>
      </w:r>
    </w:p>
    <w:p w14:paraId="4F67EF4B" w14:textId="6153EE5B" w:rsidR="00803C63" w:rsidRDefault="00803C63" w:rsidP="00803C63">
      <w:pPr>
        <w:pStyle w:val="ListParagraph"/>
        <w:spacing w:after="0" w:line="240" w:lineRule="auto"/>
        <w:rPr>
          <w:lang w:val="en-US"/>
        </w:rPr>
      </w:pPr>
    </w:p>
    <w:p w14:paraId="6BEC03C1" w14:textId="7BE91A6F" w:rsidR="00803C63" w:rsidRDefault="00803C63" w:rsidP="00803C63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>
        <w:rPr>
          <w:lang w:val="en-US"/>
        </w:rPr>
        <w:t>2 2</w:t>
      </w:r>
    </w:p>
    <w:p w14:paraId="38A801A5" w14:textId="7B27B120" w:rsidR="00803C63" w:rsidRDefault="00803C63" w:rsidP="00803C63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>
        <w:rPr>
          <w:lang w:val="en-US"/>
        </w:rPr>
        <w:t>3 3</w:t>
      </w:r>
    </w:p>
    <w:p w14:paraId="3CC314EE" w14:textId="5E0DA966" w:rsidR="00803C63" w:rsidRDefault="00803C63" w:rsidP="00803C63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>
        <w:rPr>
          <w:lang w:val="en-US"/>
        </w:rPr>
        <w:t>Runtime Error</w:t>
      </w:r>
    </w:p>
    <w:p w14:paraId="4D2889EB" w14:textId="5D51ADA6" w:rsidR="00803C63" w:rsidRPr="00D72AA7" w:rsidRDefault="00803C63" w:rsidP="00803C63">
      <w:pPr>
        <w:pStyle w:val="ListParagraph"/>
        <w:numPr>
          <w:ilvl w:val="0"/>
          <w:numId w:val="42"/>
        </w:numPr>
        <w:spacing w:after="0" w:line="240" w:lineRule="auto"/>
        <w:rPr>
          <w:color w:val="00B0F0"/>
          <w:lang w:val="en-US"/>
        </w:rPr>
      </w:pPr>
      <w:r w:rsidRPr="00D72AA7">
        <w:rPr>
          <w:color w:val="00B0F0"/>
          <w:lang w:val="en-US"/>
        </w:rPr>
        <w:t>Compilation Error</w:t>
      </w:r>
    </w:p>
    <w:p w14:paraId="7DDD139F" w14:textId="7332D1CA" w:rsidR="00376723" w:rsidRDefault="00376723" w:rsidP="00DB7B21">
      <w:pPr>
        <w:spacing w:after="0" w:line="240" w:lineRule="auto"/>
        <w:contextualSpacing/>
        <w:rPr>
          <w:lang w:val="en-US"/>
        </w:rPr>
      </w:pPr>
    </w:p>
    <w:p w14:paraId="7FA7265E" w14:textId="0C17F301" w:rsidR="00D841FE" w:rsidRDefault="00D841FE" w:rsidP="00D841FE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D841FE">
        <w:rPr>
          <w:lang w:val="en-US"/>
        </w:rPr>
        <w:lastRenderedPageBreak/>
        <w:t>Which of the following are legal statements?</w:t>
      </w:r>
    </w:p>
    <w:p w14:paraId="0DD22E41" w14:textId="55A448AB" w:rsidR="00D841FE" w:rsidRDefault="00D841FE" w:rsidP="00D841FE">
      <w:pPr>
        <w:pStyle w:val="ListParagraph"/>
        <w:numPr>
          <w:ilvl w:val="0"/>
          <w:numId w:val="44"/>
        </w:numPr>
        <w:spacing w:after="0" w:line="240" w:lineRule="auto"/>
        <w:rPr>
          <w:lang w:val="en-US"/>
        </w:rPr>
      </w:pPr>
      <w:r w:rsidRPr="00D841FE">
        <w:rPr>
          <w:lang w:val="en-US"/>
        </w:rPr>
        <w:t>float f=1/3;</w:t>
      </w:r>
    </w:p>
    <w:p w14:paraId="1A849ED1" w14:textId="57260CE8" w:rsidR="00D841FE" w:rsidRDefault="00D841FE" w:rsidP="00D841FE">
      <w:pPr>
        <w:pStyle w:val="ListParagraph"/>
        <w:numPr>
          <w:ilvl w:val="0"/>
          <w:numId w:val="44"/>
        </w:numPr>
        <w:spacing w:after="0" w:line="240" w:lineRule="auto"/>
        <w:rPr>
          <w:lang w:val="en-US"/>
        </w:rPr>
      </w:pPr>
      <w:r w:rsidRPr="00D841FE">
        <w:rPr>
          <w:lang w:val="en-US"/>
        </w:rPr>
        <w:t>int i=1/3;</w:t>
      </w:r>
    </w:p>
    <w:p w14:paraId="69C9FDB7" w14:textId="3B645CB8" w:rsidR="00D841FE" w:rsidRPr="00D841FE" w:rsidRDefault="00D841FE" w:rsidP="00D841FE">
      <w:pPr>
        <w:pStyle w:val="ListParagraph"/>
        <w:numPr>
          <w:ilvl w:val="0"/>
          <w:numId w:val="44"/>
        </w:numPr>
        <w:spacing w:after="0" w:line="240" w:lineRule="auto"/>
        <w:rPr>
          <w:color w:val="00B0F0"/>
          <w:lang w:val="en-US"/>
        </w:rPr>
      </w:pPr>
      <w:r w:rsidRPr="00D841FE">
        <w:rPr>
          <w:color w:val="00B0F0"/>
          <w:lang w:val="en-US"/>
        </w:rPr>
        <w:t>float f=1.01;</w:t>
      </w:r>
    </w:p>
    <w:p w14:paraId="1445D34A" w14:textId="2B99A06C" w:rsidR="00D841FE" w:rsidRDefault="00D841FE" w:rsidP="00D841FE">
      <w:pPr>
        <w:pStyle w:val="ListParagraph"/>
        <w:numPr>
          <w:ilvl w:val="0"/>
          <w:numId w:val="44"/>
        </w:numPr>
        <w:spacing w:after="0" w:line="240" w:lineRule="auto"/>
        <w:rPr>
          <w:lang w:val="en-US"/>
        </w:rPr>
      </w:pPr>
      <w:r w:rsidRPr="00D841FE">
        <w:rPr>
          <w:lang w:val="en-US"/>
        </w:rPr>
        <w:t>double d=999d;</w:t>
      </w:r>
    </w:p>
    <w:p w14:paraId="07B6F7BC" w14:textId="71E33D58" w:rsidR="00D841FE" w:rsidRDefault="00D841FE" w:rsidP="00D841FE">
      <w:pPr>
        <w:spacing w:after="0" w:line="240" w:lineRule="auto"/>
        <w:rPr>
          <w:lang w:val="en-US"/>
        </w:rPr>
      </w:pPr>
    </w:p>
    <w:p w14:paraId="22A6193F" w14:textId="59235562" w:rsidR="00D841FE" w:rsidRDefault="00D841FE" w:rsidP="00D841FE">
      <w:pPr>
        <w:spacing w:after="0" w:line="240" w:lineRule="auto"/>
        <w:rPr>
          <w:lang w:val="en-US"/>
        </w:rPr>
      </w:pPr>
    </w:p>
    <w:p w14:paraId="3B8F8617" w14:textId="77777777" w:rsidR="00D841FE" w:rsidRPr="00D841FE" w:rsidRDefault="00D841FE" w:rsidP="00D841FE">
      <w:pPr>
        <w:spacing w:after="0" w:line="240" w:lineRule="auto"/>
        <w:rPr>
          <w:lang w:val="en-US"/>
        </w:rPr>
      </w:pPr>
    </w:p>
    <w:p w14:paraId="268ABB60" w14:textId="2C1F6BDF" w:rsidR="00376723" w:rsidRPr="00460C75" w:rsidRDefault="00376723" w:rsidP="00DB7B21">
      <w:pPr>
        <w:spacing w:after="0" w:line="240" w:lineRule="auto"/>
        <w:contextualSpacing/>
        <w:rPr>
          <w:b/>
          <w:bCs/>
          <w:sz w:val="24"/>
          <w:szCs w:val="24"/>
          <w:lang w:val="en-US"/>
        </w:rPr>
      </w:pPr>
      <w:r w:rsidRPr="00460C75">
        <w:rPr>
          <w:b/>
          <w:bCs/>
          <w:sz w:val="24"/>
          <w:szCs w:val="24"/>
          <w:lang w:val="en-US"/>
        </w:rPr>
        <w:t>SECTION-2</w:t>
      </w:r>
    </w:p>
    <w:p w14:paraId="4C7A03C8" w14:textId="7FEFEB37" w:rsidR="00376723" w:rsidRDefault="00376723" w:rsidP="00DB7B21">
      <w:pPr>
        <w:spacing w:after="0" w:line="240" w:lineRule="auto"/>
        <w:contextualSpacing/>
        <w:rPr>
          <w:lang w:val="en-US"/>
        </w:rPr>
      </w:pPr>
    </w:p>
    <w:p w14:paraId="321F9BD6" w14:textId="3042B398" w:rsidR="00376723" w:rsidRDefault="00376723" w:rsidP="00376723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376723">
        <w:rPr>
          <w:lang w:val="en-US"/>
        </w:rPr>
        <w:t>What will be the output of the following Java program?</w:t>
      </w:r>
    </w:p>
    <w:p w14:paraId="2C150542" w14:textId="39A31CDC" w:rsidR="00376723" w:rsidRPr="00376723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76723">
        <w:rPr>
          <w:rFonts w:ascii="Courier New" w:hAnsi="Courier New" w:cs="Courier New"/>
          <w:lang w:val="en-US"/>
        </w:rPr>
        <w:t xml:space="preserve">class </w:t>
      </w:r>
      <w:r w:rsidR="00460C75">
        <w:rPr>
          <w:rFonts w:ascii="Courier New" w:hAnsi="Courier New" w:cs="Courier New"/>
          <w:lang w:val="en-US"/>
        </w:rPr>
        <w:t>R</w:t>
      </w:r>
      <w:r w:rsidRPr="00376723">
        <w:rPr>
          <w:rFonts w:ascii="Courier New" w:hAnsi="Courier New" w:cs="Courier New"/>
          <w:lang w:val="en-US"/>
        </w:rPr>
        <w:t>ecursion {</w:t>
      </w:r>
    </w:p>
    <w:p w14:paraId="3D7790C4" w14:textId="77777777" w:rsidR="00376723" w:rsidRPr="00376723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76723">
        <w:rPr>
          <w:rFonts w:ascii="Courier New" w:hAnsi="Courier New" w:cs="Courier New"/>
          <w:lang w:val="en-US"/>
        </w:rPr>
        <w:t xml:space="preserve">    int func (int n) {</w:t>
      </w:r>
    </w:p>
    <w:p w14:paraId="2EF9763D" w14:textId="77777777" w:rsidR="00376723" w:rsidRPr="00376723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76723">
        <w:rPr>
          <w:rFonts w:ascii="Courier New" w:hAnsi="Courier New" w:cs="Courier New"/>
          <w:lang w:val="en-US"/>
        </w:rPr>
        <w:t xml:space="preserve">        int result;</w:t>
      </w:r>
    </w:p>
    <w:p w14:paraId="3339BD21" w14:textId="77777777" w:rsidR="00376723" w:rsidRPr="00376723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76723">
        <w:rPr>
          <w:rFonts w:ascii="Courier New" w:hAnsi="Courier New" w:cs="Courier New"/>
          <w:lang w:val="en-US"/>
        </w:rPr>
        <w:t xml:space="preserve">        if (n == 1)</w:t>
      </w:r>
    </w:p>
    <w:p w14:paraId="491972F4" w14:textId="77777777" w:rsidR="00376723" w:rsidRPr="00376723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76723">
        <w:rPr>
          <w:rFonts w:ascii="Courier New" w:hAnsi="Courier New" w:cs="Courier New"/>
          <w:lang w:val="en-US"/>
        </w:rPr>
        <w:t xml:space="preserve">            return 1;</w:t>
      </w:r>
    </w:p>
    <w:p w14:paraId="705BDDEB" w14:textId="77777777" w:rsidR="00376723" w:rsidRPr="00376723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76723">
        <w:rPr>
          <w:rFonts w:ascii="Courier New" w:hAnsi="Courier New" w:cs="Courier New"/>
          <w:lang w:val="en-US"/>
        </w:rPr>
        <w:t xml:space="preserve">        result = func (n - 1);</w:t>
      </w:r>
    </w:p>
    <w:p w14:paraId="0F5D7410" w14:textId="77777777" w:rsidR="00376723" w:rsidRPr="00376723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76723">
        <w:rPr>
          <w:rFonts w:ascii="Courier New" w:hAnsi="Courier New" w:cs="Courier New"/>
          <w:lang w:val="en-US"/>
        </w:rPr>
        <w:t xml:space="preserve">        return result;</w:t>
      </w:r>
    </w:p>
    <w:p w14:paraId="0F3A4EAD" w14:textId="77777777" w:rsidR="00376723" w:rsidRPr="00376723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76723">
        <w:rPr>
          <w:rFonts w:ascii="Courier New" w:hAnsi="Courier New" w:cs="Courier New"/>
          <w:lang w:val="en-US"/>
        </w:rPr>
        <w:t xml:space="preserve">    }</w:t>
      </w:r>
    </w:p>
    <w:p w14:paraId="4AE8F38D" w14:textId="77777777" w:rsidR="00376723" w:rsidRPr="00376723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76723">
        <w:rPr>
          <w:rFonts w:ascii="Courier New" w:hAnsi="Courier New" w:cs="Courier New"/>
          <w:lang w:val="en-US"/>
        </w:rPr>
        <w:t xml:space="preserve">} </w:t>
      </w:r>
    </w:p>
    <w:p w14:paraId="65D4449B" w14:textId="77777777" w:rsidR="00376723" w:rsidRPr="00376723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1B58ED17" w14:textId="77777777" w:rsidR="00376723" w:rsidRPr="00376723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76723">
        <w:rPr>
          <w:rFonts w:ascii="Courier New" w:hAnsi="Courier New" w:cs="Courier New"/>
          <w:lang w:val="en-US"/>
        </w:rPr>
        <w:t>class Output {</w:t>
      </w:r>
    </w:p>
    <w:p w14:paraId="3D8C4BB8" w14:textId="77777777" w:rsidR="00376723" w:rsidRPr="00376723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76723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376723">
        <w:rPr>
          <w:rFonts w:ascii="Courier New" w:hAnsi="Courier New" w:cs="Courier New"/>
          <w:lang w:val="en-US"/>
        </w:rPr>
        <w:t>main(</w:t>
      </w:r>
      <w:proofErr w:type="gramEnd"/>
      <w:r w:rsidRPr="00376723">
        <w:rPr>
          <w:rFonts w:ascii="Courier New" w:hAnsi="Courier New" w:cs="Courier New"/>
          <w:lang w:val="en-US"/>
        </w:rPr>
        <w:t>String args[]) {</w:t>
      </w:r>
    </w:p>
    <w:p w14:paraId="4A41ACCE" w14:textId="46F7769A" w:rsidR="00376723" w:rsidRPr="00376723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76723">
        <w:rPr>
          <w:rFonts w:ascii="Courier New" w:hAnsi="Courier New" w:cs="Courier New"/>
          <w:lang w:val="en-US"/>
        </w:rPr>
        <w:t xml:space="preserve">        </w:t>
      </w:r>
      <w:r w:rsidR="00460C75">
        <w:rPr>
          <w:rFonts w:ascii="Courier New" w:hAnsi="Courier New" w:cs="Courier New"/>
          <w:lang w:val="en-US"/>
        </w:rPr>
        <w:t>R</w:t>
      </w:r>
      <w:r w:rsidRPr="00376723">
        <w:rPr>
          <w:rFonts w:ascii="Courier New" w:hAnsi="Courier New" w:cs="Courier New"/>
          <w:lang w:val="en-US"/>
        </w:rPr>
        <w:t xml:space="preserve">ecursion obj = new </w:t>
      </w:r>
      <w:proofErr w:type="gramStart"/>
      <w:r w:rsidR="00460C75">
        <w:rPr>
          <w:rFonts w:ascii="Courier New" w:hAnsi="Courier New" w:cs="Courier New"/>
          <w:lang w:val="en-US"/>
        </w:rPr>
        <w:t>R</w:t>
      </w:r>
      <w:r w:rsidRPr="00376723">
        <w:rPr>
          <w:rFonts w:ascii="Courier New" w:hAnsi="Courier New" w:cs="Courier New"/>
          <w:lang w:val="en-US"/>
        </w:rPr>
        <w:t>ecursion(</w:t>
      </w:r>
      <w:proofErr w:type="gramEnd"/>
      <w:r w:rsidRPr="00376723">
        <w:rPr>
          <w:rFonts w:ascii="Courier New" w:hAnsi="Courier New" w:cs="Courier New"/>
          <w:lang w:val="en-US"/>
        </w:rPr>
        <w:t>) ;</w:t>
      </w:r>
    </w:p>
    <w:p w14:paraId="548F484E" w14:textId="77777777" w:rsidR="00376723" w:rsidRPr="00376723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76723">
        <w:rPr>
          <w:rFonts w:ascii="Courier New" w:hAnsi="Courier New" w:cs="Courier New"/>
          <w:lang w:val="en-US"/>
        </w:rPr>
        <w:t xml:space="preserve">        System.out.print(</w:t>
      </w:r>
      <w:proofErr w:type="gramStart"/>
      <w:r w:rsidRPr="00376723">
        <w:rPr>
          <w:rFonts w:ascii="Courier New" w:hAnsi="Courier New" w:cs="Courier New"/>
          <w:lang w:val="en-US"/>
        </w:rPr>
        <w:t>obj.func</w:t>
      </w:r>
      <w:proofErr w:type="gramEnd"/>
      <w:r w:rsidRPr="00376723">
        <w:rPr>
          <w:rFonts w:ascii="Courier New" w:hAnsi="Courier New" w:cs="Courier New"/>
          <w:lang w:val="en-US"/>
        </w:rPr>
        <w:t>(5));</w:t>
      </w:r>
    </w:p>
    <w:p w14:paraId="17D5C0A4" w14:textId="77777777" w:rsidR="00376723" w:rsidRPr="00376723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76723">
        <w:rPr>
          <w:rFonts w:ascii="Courier New" w:hAnsi="Courier New" w:cs="Courier New"/>
          <w:lang w:val="en-US"/>
        </w:rPr>
        <w:t xml:space="preserve">    }</w:t>
      </w:r>
    </w:p>
    <w:p w14:paraId="09F0ABCF" w14:textId="44D1801B" w:rsidR="00376723" w:rsidRPr="00376723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76723">
        <w:rPr>
          <w:rFonts w:ascii="Courier New" w:hAnsi="Courier New" w:cs="Courier New"/>
          <w:lang w:val="en-US"/>
        </w:rPr>
        <w:t>}</w:t>
      </w:r>
    </w:p>
    <w:p w14:paraId="342C55C4" w14:textId="27D57751" w:rsidR="00376723" w:rsidRDefault="00376723" w:rsidP="00376723">
      <w:pPr>
        <w:pStyle w:val="ListParagraph"/>
        <w:spacing w:after="0" w:line="240" w:lineRule="auto"/>
        <w:rPr>
          <w:lang w:val="en-US"/>
        </w:rPr>
      </w:pPr>
    </w:p>
    <w:p w14:paraId="434F1CEB" w14:textId="697585E2" w:rsidR="00376723" w:rsidRPr="00376723" w:rsidRDefault="00376723" w:rsidP="00376723">
      <w:pPr>
        <w:pStyle w:val="ListParagraph"/>
        <w:numPr>
          <w:ilvl w:val="0"/>
          <w:numId w:val="29"/>
        </w:numPr>
        <w:spacing w:after="0" w:line="240" w:lineRule="auto"/>
        <w:rPr>
          <w:color w:val="00B0F0"/>
          <w:lang w:val="en-US"/>
        </w:rPr>
      </w:pPr>
      <w:r w:rsidRPr="00376723">
        <w:rPr>
          <w:color w:val="00B0F0"/>
          <w:lang w:val="en-US"/>
        </w:rPr>
        <w:t>1</w:t>
      </w:r>
    </w:p>
    <w:p w14:paraId="5C9E2856" w14:textId="42B13880" w:rsidR="00376723" w:rsidRDefault="00376723" w:rsidP="00376723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>
        <w:rPr>
          <w:lang w:val="en-US"/>
        </w:rPr>
        <w:t>120</w:t>
      </w:r>
    </w:p>
    <w:p w14:paraId="23D14EF5" w14:textId="2D72758D" w:rsidR="00376723" w:rsidRDefault="00376723" w:rsidP="00376723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>
        <w:rPr>
          <w:lang w:val="en-US"/>
        </w:rPr>
        <w:t>0</w:t>
      </w:r>
    </w:p>
    <w:p w14:paraId="1B146643" w14:textId="7B28F71F" w:rsidR="00376723" w:rsidRDefault="00376723" w:rsidP="00376723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376723">
        <w:rPr>
          <w:lang w:val="en-US"/>
        </w:rPr>
        <w:t>None of the mentioned</w:t>
      </w:r>
    </w:p>
    <w:p w14:paraId="6D9D55D2" w14:textId="39E9A836" w:rsidR="00376723" w:rsidRDefault="00376723" w:rsidP="00376723">
      <w:pPr>
        <w:spacing w:after="0" w:line="240" w:lineRule="auto"/>
        <w:rPr>
          <w:lang w:val="en-US"/>
        </w:rPr>
      </w:pPr>
    </w:p>
    <w:p w14:paraId="53E6E826" w14:textId="2507A8C9" w:rsidR="00376723" w:rsidRDefault="00376723" w:rsidP="00376723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376723">
        <w:rPr>
          <w:lang w:val="en-US"/>
        </w:rPr>
        <w:t>What will be the output of the following Java code?</w:t>
      </w:r>
    </w:p>
    <w:p w14:paraId="32DCF00B" w14:textId="420061FC" w:rsidR="00376723" w:rsidRPr="00376723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76723">
        <w:rPr>
          <w:rFonts w:ascii="Courier New" w:hAnsi="Courier New" w:cs="Courier New"/>
          <w:lang w:val="en-US"/>
        </w:rPr>
        <w:t xml:space="preserve">class </w:t>
      </w:r>
      <w:r w:rsidR="00460C75">
        <w:rPr>
          <w:rFonts w:ascii="Courier New" w:hAnsi="Courier New" w:cs="Courier New"/>
          <w:lang w:val="en-US"/>
        </w:rPr>
        <w:t>O</w:t>
      </w:r>
      <w:r w:rsidRPr="00376723">
        <w:rPr>
          <w:rFonts w:ascii="Courier New" w:hAnsi="Courier New" w:cs="Courier New"/>
          <w:lang w:val="en-US"/>
        </w:rPr>
        <w:t>utput {</w:t>
      </w:r>
    </w:p>
    <w:p w14:paraId="60F19DA0" w14:textId="77777777" w:rsidR="00376723" w:rsidRPr="00376723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76723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376723">
        <w:rPr>
          <w:rFonts w:ascii="Courier New" w:hAnsi="Courier New" w:cs="Courier New"/>
          <w:lang w:val="en-US"/>
        </w:rPr>
        <w:t>main(</w:t>
      </w:r>
      <w:proofErr w:type="gramEnd"/>
      <w:r w:rsidRPr="00376723">
        <w:rPr>
          <w:rFonts w:ascii="Courier New" w:hAnsi="Courier New" w:cs="Courier New"/>
          <w:lang w:val="en-US"/>
        </w:rPr>
        <w:t>String args[]) {</w:t>
      </w:r>
    </w:p>
    <w:p w14:paraId="3038F5D7" w14:textId="77777777" w:rsidR="00376723" w:rsidRPr="00376723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76723">
        <w:rPr>
          <w:rFonts w:ascii="Courier New" w:hAnsi="Courier New" w:cs="Courier New"/>
          <w:lang w:val="en-US"/>
        </w:rPr>
        <w:t xml:space="preserve">       String c = "Hello i love java";</w:t>
      </w:r>
    </w:p>
    <w:p w14:paraId="143C1678" w14:textId="77777777" w:rsidR="00376723" w:rsidRPr="00376723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76723">
        <w:rPr>
          <w:rFonts w:ascii="Courier New" w:hAnsi="Courier New" w:cs="Courier New"/>
          <w:lang w:val="en-US"/>
        </w:rPr>
        <w:t xml:space="preserve">       boolean var;</w:t>
      </w:r>
    </w:p>
    <w:p w14:paraId="6036B982" w14:textId="77777777" w:rsidR="00376723" w:rsidRPr="00376723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76723">
        <w:rPr>
          <w:rFonts w:ascii="Courier New" w:hAnsi="Courier New" w:cs="Courier New"/>
          <w:lang w:val="en-US"/>
        </w:rPr>
        <w:t xml:space="preserve">       var = </w:t>
      </w:r>
      <w:proofErr w:type="gramStart"/>
      <w:r w:rsidRPr="00376723">
        <w:rPr>
          <w:rFonts w:ascii="Courier New" w:hAnsi="Courier New" w:cs="Courier New"/>
          <w:lang w:val="en-US"/>
        </w:rPr>
        <w:t>c.startsWith</w:t>
      </w:r>
      <w:proofErr w:type="gramEnd"/>
      <w:r w:rsidRPr="00376723">
        <w:rPr>
          <w:rFonts w:ascii="Courier New" w:hAnsi="Courier New" w:cs="Courier New"/>
          <w:lang w:val="en-US"/>
        </w:rPr>
        <w:t>("hello");</w:t>
      </w:r>
    </w:p>
    <w:p w14:paraId="2E7787BF" w14:textId="77777777" w:rsidR="00376723" w:rsidRPr="00376723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76723">
        <w:rPr>
          <w:rFonts w:ascii="Courier New" w:hAnsi="Courier New" w:cs="Courier New"/>
          <w:lang w:val="en-US"/>
        </w:rPr>
        <w:t xml:space="preserve">       System.out.println(var);</w:t>
      </w:r>
    </w:p>
    <w:p w14:paraId="3A9F63DB" w14:textId="77777777" w:rsidR="00376723" w:rsidRPr="00376723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76723">
        <w:rPr>
          <w:rFonts w:ascii="Courier New" w:hAnsi="Courier New" w:cs="Courier New"/>
          <w:lang w:val="en-US"/>
        </w:rPr>
        <w:t xml:space="preserve">    }</w:t>
      </w:r>
    </w:p>
    <w:p w14:paraId="31E2F0FA" w14:textId="54257FA5" w:rsidR="00376723" w:rsidRPr="00376723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76723">
        <w:rPr>
          <w:rFonts w:ascii="Courier New" w:hAnsi="Courier New" w:cs="Courier New"/>
          <w:lang w:val="en-US"/>
        </w:rPr>
        <w:t>}</w:t>
      </w:r>
    </w:p>
    <w:p w14:paraId="3D9EC923" w14:textId="0F9728A6" w:rsidR="00376723" w:rsidRDefault="00376723" w:rsidP="00376723">
      <w:pPr>
        <w:pStyle w:val="ListParagraph"/>
        <w:spacing w:after="0" w:line="240" w:lineRule="auto"/>
        <w:rPr>
          <w:lang w:val="en-US"/>
        </w:rPr>
      </w:pPr>
    </w:p>
    <w:p w14:paraId="34FF0F1E" w14:textId="3530C473" w:rsidR="00376723" w:rsidRDefault="00376723" w:rsidP="00376723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>
        <w:rPr>
          <w:lang w:val="en-US"/>
        </w:rPr>
        <w:t>0</w:t>
      </w:r>
    </w:p>
    <w:p w14:paraId="0EFBB68B" w14:textId="6DB3B0F7" w:rsidR="00376723" w:rsidRDefault="00376723" w:rsidP="00376723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>
        <w:rPr>
          <w:lang w:val="en-US"/>
        </w:rPr>
        <w:t>true</w:t>
      </w:r>
    </w:p>
    <w:p w14:paraId="2198EA92" w14:textId="705F33F8" w:rsidR="00376723" w:rsidRDefault="00376723" w:rsidP="00376723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>
        <w:rPr>
          <w:lang w:val="en-US"/>
        </w:rPr>
        <w:t>1</w:t>
      </w:r>
    </w:p>
    <w:p w14:paraId="0F59AAC8" w14:textId="05B8AA90" w:rsidR="00376723" w:rsidRPr="00460C75" w:rsidRDefault="00376723" w:rsidP="00376723">
      <w:pPr>
        <w:pStyle w:val="ListParagraph"/>
        <w:numPr>
          <w:ilvl w:val="0"/>
          <w:numId w:val="30"/>
        </w:numPr>
        <w:spacing w:after="0" w:line="240" w:lineRule="auto"/>
        <w:rPr>
          <w:color w:val="00B0F0"/>
          <w:lang w:val="en-US"/>
        </w:rPr>
      </w:pPr>
      <w:r w:rsidRPr="00460C75">
        <w:rPr>
          <w:color w:val="00B0F0"/>
          <w:lang w:val="en-US"/>
        </w:rPr>
        <w:t>false</w:t>
      </w:r>
    </w:p>
    <w:p w14:paraId="18741A93" w14:textId="242E0677" w:rsidR="00376723" w:rsidRDefault="00376723" w:rsidP="00376723">
      <w:pPr>
        <w:spacing w:after="0" w:line="240" w:lineRule="auto"/>
        <w:rPr>
          <w:lang w:val="en-US"/>
        </w:rPr>
      </w:pPr>
    </w:p>
    <w:p w14:paraId="14BADA26" w14:textId="5F4FB241" w:rsidR="00376723" w:rsidRDefault="00376723" w:rsidP="00376723">
      <w:pPr>
        <w:spacing w:after="0" w:line="240" w:lineRule="auto"/>
        <w:rPr>
          <w:lang w:val="en-US"/>
        </w:rPr>
      </w:pPr>
    </w:p>
    <w:p w14:paraId="0F764846" w14:textId="6948BF3C" w:rsidR="00376723" w:rsidRDefault="001D0CBD" w:rsidP="00376723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D0CBD">
        <w:rPr>
          <w:lang w:val="en-US"/>
        </w:rPr>
        <w:t>What will be the output of the following Java program?</w:t>
      </w:r>
    </w:p>
    <w:p w14:paraId="04D6959E" w14:textId="77777777" w:rsidR="001D0CBD" w:rsidRPr="001D0CBD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D0CBD">
        <w:rPr>
          <w:rFonts w:ascii="Courier New" w:hAnsi="Courier New" w:cs="Courier New"/>
          <w:lang w:val="en-US"/>
        </w:rPr>
        <w:t>class Output {</w:t>
      </w:r>
    </w:p>
    <w:p w14:paraId="37367596" w14:textId="77777777" w:rsidR="001D0CBD" w:rsidRPr="001D0CBD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D0CBD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1D0CBD">
        <w:rPr>
          <w:rFonts w:ascii="Courier New" w:hAnsi="Courier New" w:cs="Courier New"/>
          <w:lang w:val="en-US"/>
        </w:rPr>
        <w:t>main(</w:t>
      </w:r>
      <w:proofErr w:type="gramEnd"/>
      <w:r w:rsidRPr="001D0CBD">
        <w:rPr>
          <w:rFonts w:ascii="Courier New" w:hAnsi="Courier New" w:cs="Courier New"/>
          <w:lang w:val="en-US"/>
        </w:rPr>
        <w:t>String args[]) {</w:t>
      </w:r>
    </w:p>
    <w:p w14:paraId="3F49D542" w14:textId="77777777" w:rsidR="001D0CBD" w:rsidRPr="001D0CBD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D0CBD">
        <w:rPr>
          <w:rFonts w:ascii="Courier New" w:hAnsi="Courier New" w:cs="Courier New"/>
          <w:lang w:val="en-US"/>
        </w:rPr>
        <w:t xml:space="preserve">       StringBuffer s1 = new StringBuffer("Quiz");</w:t>
      </w:r>
    </w:p>
    <w:p w14:paraId="0E870FAF" w14:textId="77777777" w:rsidR="001D0CBD" w:rsidRPr="001D0CBD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D0CBD">
        <w:rPr>
          <w:rFonts w:ascii="Courier New" w:hAnsi="Courier New" w:cs="Courier New"/>
          <w:lang w:val="en-US"/>
        </w:rPr>
        <w:lastRenderedPageBreak/>
        <w:t xml:space="preserve">       StringBuffer s2 = s</w:t>
      </w:r>
      <w:proofErr w:type="gramStart"/>
      <w:r w:rsidRPr="001D0CBD">
        <w:rPr>
          <w:rFonts w:ascii="Courier New" w:hAnsi="Courier New" w:cs="Courier New"/>
          <w:lang w:val="en-US"/>
        </w:rPr>
        <w:t>1.reverse</w:t>
      </w:r>
      <w:proofErr w:type="gramEnd"/>
      <w:r w:rsidRPr="001D0CBD">
        <w:rPr>
          <w:rFonts w:ascii="Courier New" w:hAnsi="Courier New" w:cs="Courier New"/>
          <w:lang w:val="en-US"/>
        </w:rPr>
        <w:t>();</w:t>
      </w:r>
    </w:p>
    <w:p w14:paraId="6E7163B8" w14:textId="77777777" w:rsidR="001D0CBD" w:rsidRPr="001D0CBD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D0CBD">
        <w:rPr>
          <w:rFonts w:ascii="Courier New" w:hAnsi="Courier New" w:cs="Courier New"/>
          <w:lang w:val="en-US"/>
        </w:rPr>
        <w:t xml:space="preserve">       System.out.println(s2);</w:t>
      </w:r>
    </w:p>
    <w:p w14:paraId="0F0B7E10" w14:textId="77777777" w:rsidR="001D0CBD" w:rsidRPr="001D0CBD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D0CBD">
        <w:rPr>
          <w:rFonts w:ascii="Courier New" w:hAnsi="Courier New" w:cs="Courier New"/>
          <w:lang w:val="en-US"/>
        </w:rPr>
        <w:t xml:space="preserve">    }</w:t>
      </w:r>
    </w:p>
    <w:p w14:paraId="26DD4846" w14:textId="79C37DA8" w:rsidR="001D0CBD" w:rsidRPr="001D0CBD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D0CBD">
        <w:rPr>
          <w:rFonts w:ascii="Courier New" w:hAnsi="Courier New" w:cs="Courier New"/>
          <w:lang w:val="en-US"/>
        </w:rPr>
        <w:t>}</w:t>
      </w:r>
    </w:p>
    <w:p w14:paraId="5BB89748" w14:textId="53908BBB" w:rsidR="001D0CBD" w:rsidRDefault="001D0CBD" w:rsidP="001D0CBD">
      <w:pPr>
        <w:pStyle w:val="ListParagraph"/>
        <w:spacing w:after="0" w:line="240" w:lineRule="auto"/>
        <w:rPr>
          <w:lang w:val="en-US"/>
        </w:rPr>
      </w:pPr>
    </w:p>
    <w:p w14:paraId="6B4D7852" w14:textId="0C6D7CA6" w:rsidR="001D0CBD" w:rsidRDefault="001D0CBD" w:rsidP="001D0CBD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1D0CBD">
        <w:rPr>
          <w:lang w:val="en-US"/>
        </w:rPr>
        <w:t>QuizziuQ</w:t>
      </w:r>
    </w:p>
    <w:p w14:paraId="5F53AC38" w14:textId="022EE03D" w:rsidR="001D0CBD" w:rsidRDefault="001D0CBD" w:rsidP="001D0CBD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1D0CBD">
        <w:rPr>
          <w:lang w:val="en-US"/>
        </w:rPr>
        <w:t>ziuQQuiz</w:t>
      </w:r>
    </w:p>
    <w:p w14:paraId="5B5D23A1" w14:textId="1B61ACB0" w:rsidR="001D0CBD" w:rsidRDefault="001D0CBD" w:rsidP="001D0CBD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1D0CBD">
        <w:rPr>
          <w:lang w:val="en-US"/>
        </w:rPr>
        <w:t>Quiz</w:t>
      </w:r>
    </w:p>
    <w:p w14:paraId="0D2A9124" w14:textId="2A7A63BA" w:rsidR="001D0CBD" w:rsidRPr="00460C75" w:rsidRDefault="001D0CBD" w:rsidP="001D0CBD">
      <w:pPr>
        <w:pStyle w:val="ListParagraph"/>
        <w:numPr>
          <w:ilvl w:val="0"/>
          <w:numId w:val="31"/>
        </w:numPr>
        <w:spacing w:after="0" w:line="240" w:lineRule="auto"/>
        <w:rPr>
          <w:color w:val="00B0F0"/>
          <w:lang w:val="en-US"/>
        </w:rPr>
      </w:pPr>
      <w:r w:rsidRPr="00460C75">
        <w:rPr>
          <w:color w:val="00B0F0"/>
          <w:lang w:val="en-US"/>
        </w:rPr>
        <w:t>ziuQ</w:t>
      </w:r>
    </w:p>
    <w:p w14:paraId="345094FD" w14:textId="0E78B94B" w:rsidR="001D0CBD" w:rsidRDefault="001D0CBD" w:rsidP="001D0CBD">
      <w:pPr>
        <w:spacing w:after="0" w:line="240" w:lineRule="auto"/>
        <w:rPr>
          <w:lang w:val="en-US"/>
        </w:rPr>
      </w:pPr>
    </w:p>
    <w:p w14:paraId="48691FA7" w14:textId="59AF1616" w:rsidR="001D0CBD" w:rsidRDefault="001D0CBD" w:rsidP="001D0CBD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D0CBD">
        <w:rPr>
          <w:lang w:val="en-US"/>
        </w:rPr>
        <w:t>What will be the output of the following Java code?</w:t>
      </w:r>
    </w:p>
    <w:p w14:paraId="0B37A2BF" w14:textId="77777777" w:rsidR="001D0CBD" w:rsidRPr="001D0CBD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D0CBD">
        <w:rPr>
          <w:rFonts w:ascii="Courier New" w:hAnsi="Courier New" w:cs="Courier New"/>
          <w:lang w:val="en-US"/>
        </w:rPr>
        <w:t>class Output {</w:t>
      </w:r>
    </w:p>
    <w:p w14:paraId="706B41B1" w14:textId="77777777" w:rsidR="001D0CBD" w:rsidRPr="001D0CBD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D0CBD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1D0CBD">
        <w:rPr>
          <w:rFonts w:ascii="Courier New" w:hAnsi="Courier New" w:cs="Courier New"/>
          <w:lang w:val="en-US"/>
        </w:rPr>
        <w:t>main(</w:t>
      </w:r>
      <w:proofErr w:type="gramEnd"/>
      <w:r w:rsidRPr="001D0CBD">
        <w:rPr>
          <w:rFonts w:ascii="Courier New" w:hAnsi="Courier New" w:cs="Courier New"/>
          <w:lang w:val="en-US"/>
        </w:rPr>
        <w:t>String args[]) {</w:t>
      </w:r>
    </w:p>
    <w:p w14:paraId="5DC40801" w14:textId="77777777" w:rsidR="001D0CBD" w:rsidRPr="001D0CBD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D0CBD">
        <w:rPr>
          <w:rFonts w:ascii="Courier New" w:hAnsi="Courier New" w:cs="Courier New"/>
          <w:lang w:val="en-US"/>
        </w:rPr>
        <w:t xml:space="preserve">        Integer i = new </w:t>
      </w:r>
      <w:proofErr w:type="gramStart"/>
      <w:r w:rsidRPr="001D0CBD">
        <w:rPr>
          <w:rFonts w:ascii="Courier New" w:hAnsi="Courier New" w:cs="Courier New"/>
          <w:lang w:val="en-US"/>
        </w:rPr>
        <w:t>Integer(</w:t>
      </w:r>
      <w:proofErr w:type="gramEnd"/>
      <w:r w:rsidRPr="001D0CBD">
        <w:rPr>
          <w:rFonts w:ascii="Courier New" w:hAnsi="Courier New" w:cs="Courier New"/>
          <w:lang w:val="en-US"/>
        </w:rPr>
        <w:t xml:space="preserve">257);  </w:t>
      </w:r>
    </w:p>
    <w:p w14:paraId="4473ECFF" w14:textId="77777777" w:rsidR="001D0CBD" w:rsidRPr="001D0CBD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D0CBD">
        <w:rPr>
          <w:rFonts w:ascii="Courier New" w:hAnsi="Courier New" w:cs="Courier New"/>
          <w:lang w:val="en-US"/>
        </w:rPr>
        <w:t xml:space="preserve">        byte x = </w:t>
      </w:r>
      <w:proofErr w:type="gramStart"/>
      <w:r w:rsidRPr="001D0CBD">
        <w:rPr>
          <w:rFonts w:ascii="Courier New" w:hAnsi="Courier New" w:cs="Courier New"/>
          <w:lang w:val="en-US"/>
        </w:rPr>
        <w:t>i.byteValue</w:t>
      </w:r>
      <w:proofErr w:type="gramEnd"/>
      <w:r w:rsidRPr="001D0CBD">
        <w:rPr>
          <w:rFonts w:ascii="Courier New" w:hAnsi="Courier New" w:cs="Courier New"/>
          <w:lang w:val="en-US"/>
        </w:rPr>
        <w:t>();</w:t>
      </w:r>
    </w:p>
    <w:p w14:paraId="2E57DC49" w14:textId="77777777" w:rsidR="001D0CBD" w:rsidRPr="001D0CBD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D0CBD">
        <w:rPr>
          <w:rFonts w:ascii="Courier New" w:hAnsi="Courier New" w:cs="Courier New"/>
          <w:lang w:val="en-US"/>
        </w:rPr>
        <w:t xml:space="preserve">        System.out.print(x);</w:t>
      </w:r>
    </w:p>
    <w:p w14:paraId="7BAABAB3" w14:textId="77777777" w:rsidR="001D0CBD" w:rsidRPr="001D0CBD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D0CBD">
        <w:rPr>
          <w:rFonts w:ascii="Courier New" w:hAnsi="Courier New" w:cs="Courier New"/>
          <w:lang w:val="en-US"/>
        </w:rPr>
        <w:t xml:space="preserve">    }</w:t>
      </w:r>
    </w:p>
    <w:p w14:paraId="2CEF379D" w14:textId="4E17A4C4" w:rsidR="001D0CBD" w:rsidRPr="001D0CBD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D0CBD">
        <w:rPr>
          <w:rFonts w:ascii="Courier New" w:hAnsi="Courier New" w:cs="Courier New"/>
          <w:lang w:val="en-US"/>
        </w:rPr>
        <w:t>}</w:t>
      </w:r>
    </w:p>
    <w:p w14:paraId="7C18D727" w14:textId="6002FF35" w:rsidR="001D0CBD" w:rsidRDefault="001D0CBD" w:rsidP="001D0CBD">
      <w:pPr>
        <w:pStyle w:val="ListParagraph"/>
        <w:spacing w:after="0" w:line="240" w:lineRule="auto"/>
        <w:rPr>
          <w:lang w:val="en-US"/>
        </w:rPr>
      </w:pPr>
    </w:p>
    <w:p w14:paraId="6E0580D3" w14:textId="7090DFE8" w:rsidR="001D0CBD" w:rsidRDefault="001D0CBD" w:rsidP="001D0CBD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1D0CBD">
        <w:rPr>
          <w:lang w:val="en-US"/>
        </w:rPr>
        <w:t>257</w:t>
      </w:r>
    </w:p>
    <w:p w14:paraId="00EAAEFC" w14:textId="2E08C17C" w:rsidR="001D0CBD" w:rsidRDefault="001D0CBD" w:rsidP="001D0CBD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1D0CBD">
        <w:rPr>
          <w:lang w:val="en-US"/>
        </w:rPr>
        <w:t>256</w:t>
      </w:r>
    </w:p>
    <w:p w14:paraId="20F385AB" w14:textId="142C0466" w:rsidR="001D0CBD" w:rsidRPr="00460C75" w:rsidRDefault="001D0CBD" w:rsidP="001D0CBD">
      <w:pPr>
        <w:pStyle w:val="ListParagraph"/>
        <w:numPr>
          <w:ilvl w:val="0"/>
          <w:numId w:val="32"/>
        </w:numPr>
        <w:spacing w:after="0" w:line="240" w:lineRule="auto"/>
        <w:rPr>
          <w:color w:val="00B0F0"/>
          <w:lang w:val="en-US"/>
        </w:rPr>
      </w:pPr>
      <w:r w:rsidRPr="00460C75">
        <w:rPr>
          <w:color w:val="00B0F0"/>
          <w:lang w:val="en-US"/>
        </w:rPr>
        <w:t>1</w:t>
      </w:r>
    </w:p>
    <w:p w14:paraId="77B178EB" w14:textId="1465D2B6" w:rsidR="001D0CBD" w:rsidRDefault="001D0CBD" w:rsidP="001D0CBD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1D0CBD">
        <w:rPr>
          <w:lang w:val="en-US"/>
        </w:rPr>
        <w:t>0</w:t>
      </w:r>
    </w:p>
    <w:p w14:paraId="215152BB" w14:textId="5005C14A" w:rsidR="001D0CBD" w:rsidRDefault="001D0CBD" w:rsidP="001D0CBD">
      <w:pPr>
        <w:spacing w:after="0" w:line="240" w:lineRule="auto"/>
        <w:rPr>
          <w:lang w:val="en-US"/>
        </w:rPr>
      </w:pPr>
    </w:p>
    <w:p w14:paraId="07D51358" w14:textId="23BBCB1A" w:rsidR="001D0CBD" w:rsidRDefault="001D0CBD" w:rsidP="001D0CBD">
      <w:pPr>
        <w:spacing w:after="0" w:line="240" w:lineRule="auto"/>
        <w:rPr>
          <w:lang w:val="en-US"/>
        </w:rPr>
      </w:pPr>
    </w:p>
    <w:p w14:paraId="766B7404" w14:textId="01E630B0" w:rsidR="00460C75" w:rsidRDefault="00460C75" w:rsidP="00460C75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460C75">
        <w:rPr>
          <w:lang w:val="en-US"/>
        </w:rPr>
        <w:t>What will be the output of the following Java program?</w:t>
      </w:r>
    </w:p>
    <w:p w14:paraId="7B25F18D" w14:textId="77777777" w:rsidR="00460C75" w:rsidRPr="00460C75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460C75">
        <w:rPr>
          <w:rFonts w:ascii="Courier New" w:hAnsi="Courier New" w:cs="Courier New"/>
          <w:lang w:val="en-US"/>
        </w:rPr>
        <w:t>class Output {</w:t>
      </w:r>
    </w:p>
    <w:p w14:paraId="79B0ACB3" w14:textId="77777777" w:rsidR="00460C75" w:rsidRPr="00460C75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460C75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460C75">
        <w:rPr>
          <w:rFonts w:ascii="Courier New" w:hAnsi="Courier New" w:cs="Courier New"/>
          <w:lang w:val="en-US"/>
        </w:rPr>
        <w:t>main(</w:t>
      </w:r>
      <w:proofErr w:type="gramEnd"/>
      <w:r w:rsidRPr="00460C75">
        <w:rPr>
          <w:rFonts w:ascii="Courier New" w:hAnsi="Courier New" w:cs="Courier New"/>
          <w:lang w:val="en-US"/>
        </w:rPr>
        <w:t>String args[]) {</w:t>
      </w:r>
    </w:p>
    <w:p w14:paraId="09DE403F" w14:textId="77777777" w:rsidR="00460C75" w:rsidRPr="00460C75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460C75">
        <w:rPr>
          <w:rFonts w:ascii="Courier New" w:hAnsi="Courier New" w:cs="Courier New"/>
          <w:lang w:val="en-US"/>
        </w:rPr>
        <w:t xml:space="preserve">        double x = 2.0;  </w:t>
      </w:r>
    </w:p>
    <w:p w14:paraId="2E53760C" w14:textId="77777777" w:rsidR="00460C75" w:rsidRPr="00460C75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460C75">
        <w:rPr>
          <w:rFonts w:ascii="Courier New" w:hAnsi="Courier New" w:cs="Courier New"/>
          <w:lang w:val="en-US"/>
        </w:rPr>
        <w:t xml:space="preserve">        double y = 3.0;</w:t>
      </w:r>
    </w:p>
    <w:p w14:paraId="52E476EF" w14:textId="77777777" w:rsidR="00460C75" w:rsidRPr="00460C75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460C75">
        <w:rPr>
          <w:rFonts w:ascii="Courier New" w:hAnsi="Courier New" w:cs="Courier New"/>
          <w:lang w:val="en-US"/>
        </w:rPr>
        <w:t xml:space="preserve">        double z = </w:t>
      </w:r>
      <w:proofErr w:type="gramStart"/>
      <w:r w:rsidRPr="00460C75">
        <w:rPr>
          <w:rFonts w:ascii="Courier New" w:hAnsi="Courier New" w:cs="Courier New"/>
          <w:lang w:val="en-US"/>
        </w:rPr>
        <w:t>Math.pow( x</w:t>
      </w:r>
      <w:proofErr w:type="gramEnd"/>
      <w:r w:rsidRPr="00460C75">
        <w:rPr>
          <w:rFonts w:ascii="Courier New" w:hAnsi="Courier New" w:cs="Courier New"/>
          <w:lang w:val="en-US"/>
        </w:rPr>
        <w:t>, y );</w:t>
      </w:r>
    </w:p>
    <w:p w14:paraId="21B3A118" w14:textId="77777777" w:rsidR="00460C75" w:rsidRPr="00460C75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460C75">
        <w:rPr>
          <w:rFonts w:ascii="Courier New" w:hAnsi="Courier New" w:cs="Courier New"/>
          <w:lang w:val="en-US"/>
        </w:rPr>
        <w:t xml:space="preserve">        System.out.print(z);</w:t>
      </w:r>
    </w:p>
    <w:p w14:paraId="0337C946" w14:textId="77777777" w:rsidR="00460C75" w:rsidRPr="00460C75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460C75">
        <w:rPr>
          <w:rFonts w:ascii="Courier New" w:hAnsi="Courier New" w:cs="Courier New"/>
          <w:lang w:val="en-US"/>
        </w:rPr>
        <w:t xml:space="preserve">    }</w:t>
      </w:r>
    </w:p>
    <w:p w14:paraId="76E676AC" w14:textId="10BFD907" w:rsidR="00460C75" w:rsidRPr="00460C75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460C75">
        <w:rPr>
          <w:rFonts w:ascii="Courier New" w:hAnsi="Courier New" w:cs="Courier New"/>
          <w:lang w:val="en-US"/>
        </w:rPr>
        <w:t>}</w:t>
      </w:r>
    </w:p>
    <w:p w14:paraId="2AF5A0C9" w14:textId="2C25FE30" w:rsidR="00460C75" w:rsidRDefault="00460C75" w:rsidP="00460C75">
      <w:pPr>
        <w:pStyle w:val="ListParagraph"/>
        <w:spacing w:after="0" w:line="240" w:lineRule="auto"/>
        <w:rPr>
          <w:lang w:val="en-US"/>
        </w:rPr>
      </w:pPr>
    </w:p>
    <w:p w14:paraId="48952FA2" w14:textId="45FCE7A6" w:rsidR="00460C75" w:rsidRDefault="00460C75" w:rsidP="00460C75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460C75">
        <w:rPr>
          <w:lang w:val="en-US"/>
        </w:rPr>
        <w:t>9.0</w:t>
      </w:r>
    </w:p>
    <w:p w14:paraId="124FA12D" w14:textId="6E9F6E58" w:rsidR="00460C75" w:rsidRPr="005F07A5" w:rsidRDefault="00460C75" w:rsidP="00460C75">
      <w:pPr>
        <w:pStyle w:val="ListParagraph"/>
        <w:numPr>
          <w:ilvl w:val="0"/>
          <w:numId w:val="33"/>
        </w:numPr>
        <w:spacing w:after="0" w:line="240" w:lineRule="auto"/>
        <w:rPr>
          <w:color w:val="00B0F0"/>
          <w:lang w:val="en-US"/>
        </w:rPr>
      </w:pPr>
      <w:r w:rsidRPr="005F07A5">
        <w:rPr>
          <w:color w:val="00B0F0"/>
          <w:lang w:val="en-US"/>
        </w:rPr>
        <w:t>8.0</w:t>
      </w:r>
    </w:p>
    <w:p w14:paraId="75592A37" w14:textId="709890E3" w:rsidR="00460C75" w:rsidRDefault="005F07A5" w:rsidP="00460C75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5F07A5">
        <w:rPr>
          <w:lang w:val="en-US"/>
        </w:rPr>
        <w:t>4.0</w:t>
      </w:r>
    </w:p>
    <w:p w14:paraId="27FB3859" w14:textId="10438A1B" w:rsidR="005F07A5" w:rsidRDefault="005F07A5" w:rsidP="00460C75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5F07A5">
        <w:rPr>
          <w:lang w:val="en-US"/>
        </w:rPr>
        <w:t>2.0</w:t>
      </w:r>
    </w:p>
    <w:p w14:paraId="0A15D7EC" w14:textId="4B3D8180" w:rsidR="005F07A5" w:rsidRDefault="005F07A5" w:rsidP="005F07A5">
      <w:pPr>
        <w:spacing w:after="0" w:line="240" w:lineRule="auto"/>
        <w:rPr>
          <w:lang w:val="en-US"/>
        </w:rPr>
      </w:pPr>
    </w:p>
    <w:p w14:paraId="4EC3122C" w14:textId="03FBD88F" w:rsidR="005F07A5" w:rsidRDefault="006803D9" w:rsidP="005F07A5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6803D9">
        <w:rPr>
          <w:lang w:val="en-US"/>
        </w:rPr>
        <w:t>What will be the output of the following Java code?</w:t>
      </w:r>
    </w:p>
    <w:p w14:paraId="5D210522" w14:textId="77777777" w:rsidR="006803D9" w:rsidRPr="006803D9" w:rsidRDefault="006803D9" w:rsidP="006803D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6803D9">
        <w:rPr>
          <w:rFonts w:ascii="Courier New" w:hAnsi="Courier New" w:cs="Courier New"/>
          <w:lang w:val="en-US"/>
        </w:rPr>
        <w:t>class Output {</w:t>
      </w:r>
    </w:p>
    <w:p w14:paraId="56CEDBD7" w14:textId="77777777" w:rsidR="006803D9" w:rsidRPr="006803D9" w:rsidRDefault="006803D9" w:rsidP="006803D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6803D9">
        <w:rPr>
          <w:rFonts w:ascii="Courier New" w:hAnsi="Courier New" w:cs="Courier New"/>
          <w:lang w:val="en-US"/>
        </w:rPr>
        <w:t xml:space="preserve">     public static void </w:t>
      </w:r>
      <w:proofErr w:type="gramStart"/>
      <w:r w:rsidRPr="006803D9">
        <w:rPr>
          <w:rFonts w:ascii="Courier New" w:hAnsi="Courier New" w:cs="Courier New"/>
          <w:lang w:val="en-US"/>
        </w:rPr>
        <w:t>main(</w:t>
      </w:r>
      <w:proofErr w:type="gramEnd"/>
      <w:r w:rsidRPr="006803D9">
        <w:rPr>
          <w:rFonts w:ascii="Courier New" w:hAnsi="Courier New" w:cs="Courier New"/>
          <w:lang w:val="en-US"/>
        </w:rPr>
        <w:t>String args[]) {</w:t>
      </w:r>
    </w:p>
    <w:p w14:paraId="58D4B5EC" w14:textId="77777777" w:rsidR="006803D9" w:rsidRPr="006803D9" w:rsidRDefault="006803D9" w:rsidP="006803D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6803D9">
        <w:rPr>
          <w:rFonts w:ascii="Courier New" w:hAnsi="Courier New" w:cs="Courier New"/>
          <w:lang w:val="en-US"/>
        </w:rPr>
        <w:t xml:space="preserve">         double x = 3.14;  </w:t>
      </w:r>
    </w:p>
    <w:p w14:paraId="7354115F" w14:textId="77777777" w:rsidR="006803D9" w:rsidRPr="006803D9" w:rsidRDefault="006803D9" w:rsidP="006803D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6803D9">
        <w:rPr>
          <w:rFonts w:ascii="Courier New" w:hAnsi="Courier New" w:cs="Courier New"/>
          <w:lang w:val="en-US"/>
        </w:rPr>
        <w:t xml:space="preserve">         int y = (int) Math.ceil(x);</w:t>
      </w:r>
    </w:p>
    <w:p w14:paraId="7B2B6644" w14:textId="77777777" w:rsidR="006803D9" w:rsidRPr="006803D9" w:rsidRDefault="006803D9" w:rsidP="006803D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6803D9">
        <w:rPr>
          <w:rFonts w:ascii="Courier New" w:hAnsi="Courier New" w:cs="Courier New"/>
          <w:lang w:val="en-US"/>
        </w:rPr>
        <w:t xml:space="preserve">         System.out.print(y);</w:t>
      </w:r>
    </w:p>
    <w:p w14:paraId="4AFF292D" w14:textId="77777777" w:rsidR="006803D9" w:rsidRPr="006803D9" w:rsidRDefault="006803D9" w:rsidP="006803D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6803D9">
        <w:rPr>
          <w:rFonts w:ascii="Courier New" w:hAnsi="Courier New" w:cs="Courier New"/>
          <w:lang w:val="en-US"/>
        </w:rPr>
        <w:t xml:space="preserve">     }</w:t>
      </w:r>
    </w:p>
    <w:p w14:paraId="6FAFA7F5" w14:textId="3505249C" w:rsidR="006803D9" w:rsidRPr="006803D9" w:rsidRDefault="006803D9" w:rsidP="006803D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6803D9">
        <w:rPr>
          <w:rFonts w:ascii="Courier New" w:hAnsi="Courier New" w:cs="Courier New"/>
          <w:lang w:val="en-US"/>
        </w:rPr>
        <w:t>}</w:t>
      </w:r>
    </w:p>
    <w:p w14:paraId="215A4539" w14:textId="091CBAF5" w:rsidR="006803D9" w:rsidRDefault="006803D9" w:rsidP="006803D9">
      <w:pPr>
        <w:spacing w:after="0" w:line="240" w:lineRule="auto"/>
        <w:rPr>
          <w:lang w:val="en-US"/>
        </w:rPr>
      </w:pPr>
    </w:p>
    <w:p w14:paraId="2E3D11B0" w14:textId="259919F3" w:rsidR="006803D9" w:rsidRDefault="0016721A" w:rsidP="0016721A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>
        <w:rPr>
          <w:lang w:val="en-US"/>
        </w:rPr>
        <w:t>3</w:t>
      </w:r>
    </w:p>
    <w:p w14:paraId="7D854FBF" w14:textId="1152F72C" w:rsidR="0016721A" w:rsidRDefault="0016721A" w:rsidP="0016721A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>
        <w:rPr>
          <w:lang w:val="en-US"/>
        </w:rPr>
        <w:t>0</w:t>
      </w:r>
    </w:p>
    <w:p w14:paraId="36E11FC9" w14:textId="47498C91" w:rsidR="0016721A" w:rsidRPr="0016721A" w:rsidRDefault="0016721A" w:rsidP="0016721A">
      <w:pPr>
        <w:pStyle w:val="ListParagraph"/>
        <w:numPr>
          <w:ilvl w:val="0"/>
          <w:numId w:val="35"/>
        </w:numPr>
        <w:spacing w:after="0" w:line="240" w:lineRule="auto"/>
        <w:rPr>
          <w:color w:val="00B0F0"/>
          <w:lang w:val="en-US"/>
        </w:rPr>
      </w:pPr>
      <w:r w:rsidRPr="0016721A">
        <w:rPr>
          <w:color w:val="00B0F0"/>
          <w:lang w:val="en-US"/>
        </w:rPr>
        <w:t>4</w:t>
      </w:r>
    </w:p>
    <w:p w14:paraId="6BA27083" w14:textId="6A441A3E" w:rsidR="0016721A" w:rsidRDefault="0016721A" w:rsidP="0016721A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>
        <w:rPr>
          <w:lang w:val="en-US"/>
        </w:rPr>
        <w:t>3.0</w:t>
      </w:r>
    </w:p>
    <w:p w14:paraId="51AFAF9D" w14:textId="10C63B62" w:rsidR="0016721A" w:rsidRDefault="0016721A" w:rsidP="0016721A">
      <w:pPr>
        <w:spacing w:after="0" w:line="240" w:lineRule="auto"/>
        <w:rPr>
          <w:lang w:val="en-US"/>
        </w:rPr>
      </w:pPr>
    </w:p>
    <w:p w14:paraId="1FE0D91F" w14:textId="703E4486" w:rsidR="0016721A" w:rsidRDefault="00FF7DA4" w:rsidP="0016721A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FF7DA4">
        <w:rPr>
          <w:lang w:val="en-US"/>
        </w:rPr>
        <w:t>What will be the output of the following Java code snippet?</w:t>
      </w:r>
    </w:p>
    <w:p w14:paraId="5BDA8941" w14:textId="77777777" w:rsidR="00FF7DA4" w:rsidRPr="00FF7DA4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FF7DA4">
        <w:rPr>
          <w:rFonts w:ascii="Courier New" w:hAnsi="Courier New" w:cs="Courier New"/>
          <w:lang w:val="en-US"/>
        </w:rPr>
        <w:t>import java.util.*;</w:t>
      </w:r>
    </w:p>
    <w:p w14:paraId="69D06418" w14:textId="77777777" w:rsidR="00FF7DA4" w:rsidRPr="00FF7DA4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7A9CD29E" w14:textId="77777777" w:rsidR="00FF7DA4" w:rsidRPr="00FF7DA4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FF7DA4">
        <w:rPr>
          <w:rFonts w:ascii="Courier New" w:hAnsi="Courier New" w:cs="Courier New"/>
          <w:lang w:val="en-US"/>
        </w:rPr>
        <w:t>class Arraylists {</w:t>
      </w:r>
    </w:p>
    <w:p w14:paraId="6D48F8CC" w14:textId="77777777" w:rsidR="00FF7DA4" w:rsidRPr="00FF7DA4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FF7DA4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FF7DA4">
        <w:rPr>
          <w:rFonts w:ascii="Courier New" w:hAnsi="Courier New" w:cs="Courier New"/>
          <w:lang w:val="en-US"/>
        </w:rPr>
        <w:t>main(</w:t>
      </w:r>
      <w:proofErr w:type="gramEnd"/>
      <w:r w:rsidRPr="00FF7DA4">
        <w:rPr>
          <w:rFonts w:ascii="Courier New" w:hAnsi="Courier New" w:cs="Courier New"/>
          <w:lang w:val="en-US"/>
        </w:rPr>
        <w:t>String args[]) {</w:t>
      </w:r>
    </w:p>
    <w:p w14:paraId="237D9EA0" w14:textId="77777777" w:rsidR="00FF7DA4" w:rsidRPr="00FF7DA4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FF7DA4">
        <w:rPr>
          <w:rFonts w:ascii="Courier New" w:hAnsi="Courier New" w:cs="Courier New"/>
          <w:lang w:val="en-US"/>
        </w:rPr>
        <w:t xml:space="preserve">        ArrayLists obj = new </w:t>
      </w:r>
      <w:proofErr w:type="gramStart"/>
      <w:r w:rsidRPr="00FF7DA4">
        <w:rPr>
          <w:rFonts w:ascii="Courier New" w:hAnsi="Courier New" w:cs="Courier New"/>
          <w:lang w:val="en-US"/>
        </w:rPr>
        <w:t>ArrayLists(</w:t>
      </w:r>
      <w:proofErr w:type="gramEnd"/>
      <w:r w:rsidRPr="00FF7DA4">
        <w:rPr>
          <w:rFonts w:ascii="Courier New" w:hAnsi="Courier New" w:cs="Courier New"/>
          <w:lang w:val="en-US"/>
        </w:rPr>
        <w:t>);</w:t>
      </w:r>
    </w:p>
    <w:p w14:paraId="253B24FC" w14:textId="77777777" w:rsidR="00FF7DA4" w:rsidRPr="00FF7DA4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FF7DA4">
        <w:rPr>
          <w:rFonts w:ascii="Courier New" w:hAnsi="Courier New" w:cs="Courier New"/>
          <w:lang w:val="en-US"/>
        </w:rPr>
        <w:t xml:space="preserve">        obj.add("A");</w:t>
      </w:r>
    </w:p>
    <w:p w14:paraId="6906AE9D" w14:textId="77777777" w:rsidR="00FF7DA4" w:rsidRPr="00FF7DA4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FF7DA4">
        <w:rPr>
          <w:rFonts w:ascii="Courier New" w:hAnsi="Courier New" w:cs="Courier New"/>
          <w:lang w:val="en-US"/>
        </w:rPr>
        <w:t xml:space="preserve">        obj.add("B");</w:t>
      </w:r>
    </w:p>
    <w:p w14:paraId="4065996C" w14:textId="77777777" w:rsidR="00FF7DA4" w:rsidRPr="00FF7DA4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FF7DA4">
        <w:rPr>
          <w:rFonts w:ascii="Courier New" w:hAnsi="Courier New" w:cs="Courier New"/>
          <w:lang w:val="en-US"/>
        </w:rPr>
        <w:t xml:space="preserve">        obj.add("C");</w:t>
      </w:r>
    </w:p>
    <w:p w14:paraId="14BB9CA7" w14:textId="77777777" w:rsidR="00FF7DA4" w:rsidRPr="00FF7DA4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FF7DA4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FF7DA4">
        <w:rPr>
          <w:rFonts w:ascii="Courier New" w:hAnsi="Courier New" w:cs="Courier New"/>
          <w:lang w:val="en-US"/>
        </w:rPr>
        <w:t>obj.add(</w:t>
      </w:r>
      <w:proofErr w:type="gramEnd"/>
      <w:r w:rsidRPr="00FF7DA4">
        <w:rPr>
          <w:rFonts w:ascii="Courier New" w:hAnsi="Courier New" w:cs="Courier New"/>
          <w:lang w:val="en-US"/>
        </w:rPr>
        <w:t>1, "D");</w:t>
      </w:r>
    </w:p>
    <w:p w14:paraId="7C757307" w14:textId="77777777" w:rsidR="00FF7DA4" w:rsidRPr="00FF7DA4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FF7DA4">
        <w:rPr>
          <w:rFonts w:ascii="Courier New" w:hAnsi="Courier New" w:cs="Courier New"/>
          <w:lang w:val="en-US"/>
        </w:rPr>
        <w:t xml:space="preserve">        System.out.println(obj);</w:t>
      </w:r>
    </w:p>
    <w:p w14:paraId="40CAD4DF" w14:textId="77777777" w:rsidR="00FF7DA4" w:rsidRPr="00FF7DA4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FF7DA4">
        <w:rPr>
          <w:rFonts w:ascii="Courier New" w:hAnsi="Courier New" w:cs="Courier New"/>
          <w:lang w:val="en-US"/>
        </w:rPr>
        <w:t xml:space="preserve">    }</w:t>
      </w:r>
    </w:p>
    <w:p w14:paraId="1FD7CDE8" w14:textId="200FC4F1" w:rsidR="00FF7DA4" w:rsidRPr="00FF7DA4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FF7DA4">
        <w:rPr>
          <w:rFonts w:ascii="Courier New" w:hAnsi="Courier New" w:cs="Courier New"/>
          <w:lang w:val="en-US"/>
        </w:rPr>
        <w:t>}</w:t>
      </w:r>
    </w:p>
    <w:p w14:paraId="18031D28" w14:textId="4A824592" w:rsidR="00FF7DA4" w:rsidRDefault="00FF7DA4" w:rsidP="00FF7DA4">
      <w:pPr>
        <w:pStyle w:val="ListParagraph"/>
        <w:spacing w:after="0" w:line="240" w:lineRule="auto"/>
        <w:rPr>
          <w:lang w:val="en-US"/>
        </w:rPr>
      </w:pPr>
    </w:p>
    <w:p w14:paraId="02B3DB2B" w14:textId="0E77E924" w:rsidR="00FF7DA4" w:rsidRDefault="00FF7DA4" w:rsidP="00FF7DA4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FF7DA4">
        <w:rPr>
          <w:lang w:val="en-US"/>
        </w:rPr>
        <w:t>[A, D, C]</w:t>
      </w:r>
    </w:p>
    <w:p w14:paraId="2937C63F" w14:textId="5F51B23D" w:rsidR="00FF7DA4" w:rsidRDefault="00D45CA4" w:rsidP="00FF7DA4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D45CA4">
        <w:rPr>
          <w:lang w:val="en-US"/>
        </w:rPr>
        <w:t>[A, B, C]</w:t>
      </w:r>
    </w:p>
    <w:p w14:paraId="5C2FC213" w14:textId="12793B1D" w:rsidR="00D45CA4" w:rsidRDefault="00D45CA4" w:rsidP="00FF7DA4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D45CA4">
        <w:rPr>
          <w:lang w:val="en-US"/>
        </w:rPr>
        <w:t>[A, B, C, D]</w:t>
      </w:r>
    </w:p>
    <w:p w14:paraId="4FDD7072" w14:textId="73ED521E" w:rsidR="00D45CA4" w:rsidRPr="00D45CA4" w:rsidRDefault="00D45CA4" w:rsidP="00FF7DA4">
      <w:pPr>
        <w:pStyle w:val="ListParagraph"/>
        <w:numPr>
          <w:ilvl w:val="0"/>
          <w:numId w:val="37"/>
        </w:numPr>
        <w:spacing w:after="0" w:line="240" w:lineRule="auto"/>
        <w:rPr>
          <w:color w:val="00B0F0"/>
          <w:lang w:val="en-US"/>
        </w:rPr>
      </w:pPr>
      <w:r w:rsidRPr="00D45CA4">
        <w:rPr>
          <w:color w:val="00B0F0"/>
          <w:lang w:val="en-US"/>
        </w:rPr>
        <w:t>[A, D, B, C]</w:t>
      </w:r>
    </w:p>
    <w:p w14:paraId="727430F9" w14:textId="094F0488" w:rsidR="00D45CA4" w:rsidRDefault="00D45CA4" w:rsidP="00D45CA4">
      <w:pPr>
        <w:spacing w:after="0" w:line="240" w:lineRule="auto"/>
        <w:rPr>
          <w:lang w:val="en-US"/>
        </w:rPr>
      </w:pPr>
    </w:p>
    <w:p w14:paraId="376D8BBB" w14:textId="7063C1FB" w:rsidR="00D45CA4" w:rsidRDefault="00D45CA4" w:rsidP="00D45CA4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D45CA4">
        <w:rPr>
          <w:lang w:val="en-US"/>
        </w:rPr>
        <w:t>What will be the output of the following Java program?</w:t>
      </w:r>
    </w:p>
    <w:p w14:paraId="439DB2CE" w14:textId="77777777" w:rsidR="00D45CA4" w:rsidRPr="00D45CA4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45CA4">
        <w:rPr>
          <w:rFonts w:ascii="Courier New" w:hAnsi="Courier New" w:cs="Courier New"/>
          <w:lang w:val="en-US"/>
        </w:rPr>
        <w:t>import java.util.*;</w:t>
      </w:r>
    </w:p>
    <w:p w14:paraId="13E15F75" w14:textId="77777777" w:rsidR="00D45CA4" w:rsidRPr="00D45CA4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4817BE15" w14:textId="77777777" w:rsidR="00D45CA4" w:rsidRPr="00D45CA4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45CA4">
        <w:rPr>
          <w:rFonts w:ascii="Courier New" w:hAnsi="Courier New" w:cs="Courier New"/>
          <w:lang w:val="en-US"/>
        </w:rPr>
        <w:t>class Collection_iterators {</w:t>
      </w:r>
    </w:p>
    <w:p w14:paraId="51E3F668" w14:textId="77777777" w:rsidR="00D45CA4" w:rsidRPr="00D45CA4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45CA4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D45CA4">
        <w:rPr>
          <w:rFonts w:ascii="Courier New" w:hAnsi="Courier New" w:cs="Courier New"/>
          <w:lang w:val="en-US"/>
        </w:rPr>
        <w:t>main(</w:t>
      </w:r>
      <w:proofErr w:type="gramEnd"/>
      <w:r w:rsidRPr="00D45CA4">
        <w:rPr>
          <w:rFonts w:ascii="Courier New" w:hAnsi="Courier New" w:cs="Courier New"/>
          <w:lang w:val="en-US"/>
        </w:rPr>
        <w:t>String args[]) {</w:t>
      </w:r>
    </w:p>
    <w:p w14:paraId="3170D843" w14:textId="77777777" w:rsidR="00D45CA4" w:rsidRPr="00D45CA4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45CA4">
        <w:rPr>
          <w:rFonts w:ascii="Courier New" w:hAnsi="Courier New" w:cs="Courier New"/>
          <w:lang w:val="en-US"/>
        </w:rPr>
        <w:t xml:space="preserve">        LinkedList list = new </w:t>
      </w:r>
      <w:proofErr w:type="gramStart"/>
      <w:r w:rsidRPr="00D45CA4">
        <w:rPr>
          <w:rFonts w:ascii="Courier New" w:hAnsi="Courier New" w:cs="Courier New"/>
          <w:lang w:val="en-US"/>
        </w:rPr>
        <w:t>LinkedList(</w:t>
      </w:r>
      <w:proofErr w:type="gramEnd"/>
      <w:r w:rsidRPr="00D45CA4">
        <w:rPr>
          <w:rFonts w:ascii="Courier New" w:hAnsi="Courier New" w:cs="Courier New"/>
          <w:lang w:val="en-US"/>
        </w:rPr>
        <w:t>);</w:t>
      </w:r>
    </w:p>
    <w:p w14:paraId="51254C12" w14:textId="77777777" w:rsidR="00D45CA4" w:rsidRPr="00D45CA4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45CA4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D45CA4">
        <w:rPr>
          <w:rFonts w:ascii="Courier New" w:hAnsi="Courier New" w:cs="Courier New"/>
          <w:lang w:val="en-US"/>
        </w:rPr>
        <w:t>list.add(</w:t>
      </w:r>
      <w:proofErr w:type="gramEnd"/>
      <w:r w:rsidRPr="00D45CA4">
        <w:rPr>
          <w:rFonts w:ascii="Courier New" w:hAnsi="Courier New" w:cs="Courier New"/>
          <w:lang w:val="en-US"/>
        </w:rPr>
        <w:t>new Integer(2));</w:t>
      </w:r>
    </w:p>
    <w:p w14:paraId="1EE41E31" w14:textId="77777777" w:rsidR="00D45CA4" w:rsidRPr="00D45CA4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45CA4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D45CA4">
        <w:rPr>
          <w:rFonts w:ascii="Courier New" w:hAnsi="Courier New" w:cs="Courier New"/>
          <w:lang w:val="en-US"/>
        </w:rPr>
        <w:t>list.add(</w:t>
      </w:r>
      <w:proofErr w:type="gramEnd"/>
      <w:r w:rsidRPr="00D45CA4">
        <w:rPr>
          <w:rFonts w:ascii="Courier New" w:hAnsi="Courier New" w:cs="Courier New"/>
          <w:lang w:val="en-US"/>
        </w:rPr>
        <w:t>new Integer(8));</w:t>
      </w:r>
    </w:p>
    <w:p w14:paraId="3066F480" w14:textId="77777777" w:rsidR="00D45CA4" w:rsidRPr="00D45CA4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45CA4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D45CA4">
        <w:rPr>
          <w:rFonts w:ascii="Courier New" w:hAnsi="Courier New" w:cs="Courier New"/>
          <w:lang w:val="en-US"/>
        </w:rPr>
        <w:t>list.add(</w:t>
      </w:r>
      <w:proofErr w:type="gramEnd"/>
      <w:r w:rsidRPr="00D45CA4">
        <w:rPr>
          <w:rFonts w:ascii="Courier New" w:hAnsi="Courier New" w:cs="Courier New"/>
          <w:lang w:val="en-US"/>
        </w:rPr>
        <w:t>new Integer(5));</w:t>
      </w:r>
    </w:p>
    <w:p w14:paraId="78BE9CE7" w14:textId="77777777" w:rsidR="00D45CA4" w:rsidRPr="00D45CA4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45CA4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D45CA4">
        <w:rPr>
          <w:rFonts w:ascii="Courier New" w:hAnsi="Courier New" w:cs="Courier New"/>
          <w:lang w:val="en-US"/>
        </w:rPr>
        <w:t>list.add(</w:t>
      </w:r>
      <w:proofErr w:type="gramEnd"/>
      <w:r w:rsidRPr="00D45CA4">
        <w:rPr>
          <w:rFonts w:ascii="Courier New" w:hAnsi="Courier New" w:cs="Courier New"/>
          <w:lang w:val="en-US"/>
        </w:rPr>
        <w:t>new Integer(1));</w:t>
      </w:r>
    </w:p>
    <w:p w14:paraId="439631EB" w14:textId="77777777" w:rsidR="00D45CA4" w:rsidRPr="00D45CA4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45CA4">
        <w:rPr>
          <w:rFonts w:ascii="Courier New" w:hAnsi="Courier New" w:cs="Courier New"/>
          <w:lang w:val="en-US"/>
        </w:rPr>
        <w:t xml:space="preserve">        Iterator i = </w:t>
      </w:r>
      <w:proofErr w:type="gramStart"/>
      <w:r w:rsidRPr="00D45CA4">
        <w:rPr>
          <w:rFonts w:ascii="Courier New" w:hAnsi="Courier New" w:cs="Courier New"/>
          <w:lang w:val="en-US"/>
        </w:rPr>
        <w:t>list.iterator</w:t>
      </w:r>
      <w:proofErr w:type="gramEnd"/>
      <w:r w:rsidRPr="00D45CA4">
        <w:rPr>
          <w:rFonts w:ascii="Courier New" w:hAnsi="Courier New" w:cs="Courier New"/>
          <w:lang w:val="en-US"/>
        </w:rPr>
        <w:t>();</w:t>
      </w:r>
    </w:p>
    <w:p w14:paraId="7405E2B4" w14:textId="77777777" w:rsidR="00D45CA4" w:rsidRPr="00D45CA4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45CA4">
        <w:rPr>
          <w:rFonts w:ascii="Courier New" w:hAnsi="Courier New" w:cs="Courier New"/>
          <w:lang w:val="en-US"/>
        </w:rPr>
        <w:t xml:space="preserve">        Collections.reverse(list);</w:t>
      </w:r>
    </w:p>
    <w:p w14:paraId="20D70788" w14:textId="77777777" w:rsidR="00D45CA4" w:rsidRPr="00D45CA4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45CA4">
        <w:rPr>
          <w:rFonts w:ascii="Courier New" w:hAnsi="Courier New" w:cs="Courier New"/>
          <w:lang w:val="en-US"/>
        </w:rPr>
        <w:t xml:space="preserve">        Collections.sort(list);</w:t>
      </w:r>
    </w:p>
    <w:p w14:paraId="7448B4DC" w14:textId="77777777" w:rsidR="00D45CA4" w:rsidRPr="00D45CA4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45CA4">
        <w:rPr>
          <w:rFonts w:ascii="Courier New" w:hAnsi="Courier New" w:cs="Courier New"/>
          <w:lang w:val="en-US"/>
        </w:rPr>
        <w:t xml:space="preserve">        while(</w:t>
      </w:r>
      <w:proofErr w:type="gramStart"/>
      <w:r w:rsidRPr="00D45CA4">
        <w:rPr>
          <w:rFonts w:ascii="Courier New" w:hAnsi="Courier New" w:cs="Courier New"/>
          <w:lang w:val="en-US"/>
        </w:rPr>
        <w:t>i.hasNext</w:t>
      </w:r>
      <w:proofErr w:type="gramEnd"/>
      <w:r w:rsidRPr="00D45CA4">
        <w:rPr>
          <w:rFonts w:ascii="Courier New" w:hAnsi="Courier New" w:cs="Courier New"/>
          <w:lang w:val="en-US"/>
        </w:rPr>
        <w:t>())</w:t>
      </w:r>
    </w:p>
    <w:p w14:paraId="244F4E90" w14:textId="77777777" w:rsidR="00D45CA4" w:rsidRPr="00D45CA4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45CA4">
        <w:rPr>
          <w:rFonts w:ascii="Courier New" w:hAnsi="Courier New" w:cs="Courier New"/>
          <w:lang w:val="en-US"/>
        </w:rPr>
        <w:t xml:space="preserve">            System.out.print(</w:t>
      </w:r>
      <w:proofErr w:type="gramStart"/>
      <w:r w:rsidRPr="00D45CA4">
        <w:rPr>
          <w:rFonts w:ascii="Courier New" w:hAnsi="Courier New" w:cs="Courier New"/>
          <w:lang w:val="en-US"/>
        </w:rPr>
        <w:t>i.next</w:t>
      </w:r>
      <w:proofErr w:type="gramEnd"/>
      <w:r w:rsidRPr="00D45CA4">
        <w:rPr>
          <w:rFonts w:ascii="Courier New" w:hAnsi="Courier New" w:cs="Courier New"/>
          <w:lang w:val="en-US"/>
        </w:rPr>
        <w:t>() + " ");</w:t>
      </w:r>
    </w:p>
    <w:p w14:paraId="1185C0DC" w14:textId="77777777" w:rsidR="00D45CA4" w:rsidRPr="00D45CA4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45CA4">
        <w:rPr>
          <w:rFonts w:ascii="Courier New" w:hAnsi="Courier New" w:cs="Courier New"/>
          <w:lang w:val="en-US"/>
        </w:rPr>
        <w:t xml:space="preserve">    }</w:t>
      </w:r>
    </w:p>
    <w:p w14:paraId="3E15A6E8" w14:textId="01AB274F" w:rsidR="00D45CA4" w:rsidRPr="00D45CA4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45CA4">
        <w:rPr>
          <w:rFonts w:ascii="Courier New" w:hAnsi="Courier New" w:cs="Courier New"/>
          <w:lang w:val="en-US"/>
        </w:rPr>
        <w:t>}</w:t>
      </w:r>
    </w:p>
    <w:p w14:paraId="1E0FBF71" w14:textId="5D301F4E" w:rsidR="00D45CA4" w:rsidRDefault="00D45CA4" w:rsidP="00D45CA4">
      <w:pPr>
        <w:pStyle w:val="ListParagraph"/>
        <w:spacing w:after="0" w:line="240" w:lineRule="auto"/>
        <w:rPr>
          <w:lang w:val="en-US"/>
        </w:rPr>
      </w:pPr>
    </w:p>
    <w:p w14:paraId="1A2DC83B" w14:textId="31FF55C9" w:rsidR="00D45CA4" w:rsidRPr="00D45CA4" w:rsidRDefault="00D45CA4" w:rsidP="00D45CA4">
      <w:pPr>
        <w:pStyle w:val="ListParagraph"/>
        <w:numPr>
          <w:ilvl w:val="0"/>
          <w:numId w:val="38"/>
        </w:numPr>
        <w:spacing w:after="0" w:line="240" w:lineRule="auto"/>
        <w:rPr>
          <w:color w:val="00B0F0"/>
          <w:lang w:val="en-US"/>
        </w:rPr>
      </w:pPr>
      <w:r w:rsidRPr="00D45CA4">
        <w:rPr>
          <w:color w:val="00B0F0"/>
          <w:lang w:val="en-US"/>
        </w:rPr>
        <w:t>1 2 5 8</w:t>
      </w:r>
    </w:p>
    <w:p w14:paraId="2B8ACE79" w14:textId="6457CF38" w:rsidR="00D45CA4" w:rsidRDefault="00D45CA4" w:rsidP="00D45CA4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D45CA4">
        <w:rPr>
          <w:lang w:val="en-US"/>
        </w:rPr>
        <w:t>2 1 8 5</w:t>
      </w:r>
    </w:p>
    <w:p w14:paraId="17B57BE6" w14:textId="5537ECD6" w:rsidR="00D45CA4" w:rsidRDefault="00D45CA4" w:rsidP="00D45CA4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D45CA4">
        <w:rPr>
          <w:lang w:val="en-US"/>
        </w:rPr>
        <w:t>1 5 8 2</w:t>
      </w:r>
    </w:p>
    <w:p w14:paraId="5D85A123" w14:textId="3BF6B89C" w:rsidR="00D45CA4" w:rsidRDefault="00D45CA4" w:rsidP="00D45CA4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D45CA4">
        <w:rPr>
          <w:lang w:val="en-US"/>
        </w:rPr>
        <w:t>2 8 5 1</w:t>
      </w:r>
    </w:p>
    <w:p w14:paraId="486FA120" w14:textId="7D8514AC" w:rsidR="00D45CA4" w:rsidRDefault="00D45CA4" w:rsidP="00D45CA4">
      <w:pPr>
        <w:spacing w:after="0" w:line="240" w:lineRule="auto"/>
        <w:rPr>
          <w:lang w:val="en-US"/>
        </w:rPr>
      </w:pPr>
    </w:p>
    <w:p w14:paraId="757718B2" w14:textId="5872EABC" w:rsidR="00D45CA4" w:rsidRDefault="00A5771B" w:rsidP="00D45CA4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A5771B">
        <w:rPr>
          <w:lang w:val="en-US"/>
        </w:rPr>
        <w:t>What will be the output of the following Java code?</w:t>
      </w:r>
    </w:p>
    <w:p w14:paraId="46C390BD" w14:textId="77777777" w:rsidR="00A5771B" w:rsidRPr="00A5771B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A5771B">
        <w:rPr>
          <w:rFonts w:ascii="Courier New" w:hAnsi="Courier New" w:cs="Courier New"/>
          <w:lang w:val="en-US"/>
        </w:rPr>
        <w:t>class newthread extends Thread {</w:t>
      </w:r>
    </w:p>
    <w:p w14:paraId="57947707" w14:textId="77777777" w:rsidR="00A5771B" w:rsidRPr="00A5771B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A5771B">
        <w:rPr>
          <w:rFonts w:ascii="Courier New" w:hAnsi="Courier New" w:cs="Courier New"/>
          <w:lang w:val="en-US"/>
        </w:rPr>
        <w:t xml:space="preserve">    Thread t;</w:t>
      </w:r>
    </w:p>
    <w:p w14:paraId="75A7359C" w14:textId="77777777" w:rsidR="00A5771B" w:rsidRPr="00A5771B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A5771B">
        <w:rPr>
          <w:rFonts w:ascii="Courier New" w:hAnsi="Courier New" w:cs="Courier New"/>
          <w:lang w:val="en-US"/>
        </w:rPr>
        <w:t xml:space="preserve">    </w:t>
      </w:r>
      <w:proofErr w:type="gramStart"/>
      <w:r w:rsidRPr="00A5771B">
        <w:rPr>
          <w:rFonts w:ascii="Courier New" w:hAnsi="Courier New" w:cs="Courier New"/>
          <w:lang w:val="en-US"/>
        </w:rPr>
        <w:t>newthread(</w:t>
      </w:r>
      <w:proofErr w:type="gramEnd"/>
      <w:r w:rsidRPr="00A5771B">
        <w:rPr>
          <w:rFonts w:ascii="Courier New" w:hAnsi="Courier New" w:cs="Courier New"/>
          <w:lang w:val="en-US"/>
        </w:rPr>
        <w:t>) {</w:t>
      </w:r>
    </w:p>
    <w:p w14:paraId="2AC09B5B" w14:textId="77777777" w:rsidR="00A5771B" w:rsidRPr="00A5771B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A5771B">
        <w:rPr>
          <w:rFonts w:ascii="Courier New" w:hAnsi="Courier New" w:cs="Courier New"/>
          <w:lang w:val="en-US"/>
        </w:rPr>
        <w:t xml:space="preserve">        t1 = new Thread(this,"Thread_1");</w:t>
      </w:r>
    </w:p>
    <w:p w14:paraId="3A14CB4D" w14:textId="77777777" w:rsidR="00A5771B" w:rsidRPr="00A5771B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A5771B">
        <w:rPr>
          <w:rFonts w:ascii="Courier New" w:hAnsi="Courier New" w:cs="Courier New"/>
          <w:lang w:val="en-US"/>
        </w:rPr>
        <w:t xml:space="preserve">        t2 = new Thread(this,"Thread_2");</w:t>
      </w:r>
    </w:p>
    <w:p w14:paraId="4AC80943" w14:textId="77777777" w:rsidR="00A5771B" w:rsidRPr="00A5771B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A5771B">
        <w:rPr>
          <w:rFonts w:ascii="Courier New" w:hAnsi="Courier New" w:cs="Courier New"/>
          <w:lang w:val="en-US"/>
        </w:rPr>
        <w:t xml:space="preserve">        t</w:t>
      </w:r>
      <w:proofErr w:type="gramStart"/>
      <w:r w:rsidRPr="00A5771B">
        <w:rPr>
          <w:rFonts w:ascii="Courier New" w:hAnsi="Courier New" w:cs="Courier New"/>
          <w:lang w:val="en-US"/>
        </w:rPr>
        <w:t>1.start</w:t>
      </w:r>
      <w:proofErr w:type="gramEnd"/>
      <w:r w:rsidRPr="00A5771B">
        <w:rPr>
          <w:rFonts w:ascii="Courier New" w:hAnsi="Courier New" w:cs="Courier New"/>
          <w:lang w:val="en-US"/>
        </w:rPr>
        <w:t>();</w:t>
      </w:r>
    </w:p>
    <w:p w14:paraId="77182355" w14:textId="77777777" w:rsidR="00A5771B" w:rsidRPr="00A5771B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A5771B">
        <w:rPr>
          <w:rFonts w:ascii="Courier New" w:hAnsi="Courier New" w:cs="Courier New"/>
          <w:lang w:val="en-US"/>
        </w:rPr>
        <w:t xml:space="preserve">        t</w:t>
      </w:r>
      <w:proofErr w:type="gramStart"/>
      <w:r w:rsidRPr="00A5771B">
        <w:rPr>
          <w:rFonts w:ascii="Courier New" w:hAnsi="Courier New" w:cs="Courier New"/>
          <w:lang w:val="en-US"/>
        </w:rPr>
        <w:t>2.start</w:t>
      </w:r>
      <w:proofErr w:type="gramEnd"/>
      <w:r w:rsidRPr="00A5771B">
        <w:rPr>
          <w:rFonts w:ascii="Courier New" w:hAnsi="Courier New" w:cs="Courier New"/>
          <w:lang w:val="en-US"/>
        </w:rPr>
        <w:t>();</w:t>
      </w:r>
    </w:p>
    <w:p w14:paraId="74106578" w14:textId="77777777" w:rsidR="00A5771B" w:rsidRPr="00A5771B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A5771B">
        <w:rPr>
          <w:rFonts w:ascii="Courier New" w:hAnsi="Courier New" w:cs="Courier New"/>
          <w:lang w:val="en-US"/>
        </w:rPr>
        <w:t xml:space="preserve">    }</w:t>
      </w:r>
    </w:p>
    <w:p w14:paraId="34119485" w14:textId="77777777" w:rsidR="00A5771B" w:rsidRPr="00A5771B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217B89C3" w14:textId="77777777" w:rsidR="00A5771B" w:rsidRPr="00A5771B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A5771B">
        <w:rPr>
          <w:rFonts w:ascii="Courier New" w:hAnsi="Courier New" w:cs="Courier New"/>
          <w:lang w:val="en-US"/>
        </w:rPr>
        <w:t xml:space="preserve">    public void </w:t>
      </w:r>
      <w:proofErr w:type="gramStart"/>
      <w:r w:rsidRPr="00A5771B">
        <w:rPr>
          <w:rFonts w:ascii="Courier New" w:hAnsi="Courier New" w:cs="Courier New"/>
          <w:lang w:val="en-US"/>
        </w:rPr>
        <w:t>run(</w:t>
      </w:r>
      <w:proofErr w:type="gramEnd"/>
      <w:r w:rsidRPr="00A5771B">
        <w:rPr>
          <w:rFonts w:ascii="Courier New" w:hAnsi="Courier New" w:cs="Courier New"/>
          <w:lang w:val="en-US"/>
        </w:rPr>
        <w:t>) {</w:t>
      </w:r>
    </w:p>
    <w:p w14:paraId="1B60B058" w14:textId="77777777" w:rsidR="00A5771B" w:rsidRPr="00A5771B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A5771B">
        <w:rPr>
          <w:rFonts w:ascii="Courier New" w:hAnsi="Courier New" w:cs="Courier New"/>
          <w:lang w:val="en-US"/>
        </w:rPr>
        <w:lastRenderedPageBreak/>
        <w:t xml:space="preserve">        t</w:t>
      </w:r>
      <w:proofErr w:type="gramStart"/>
      <w:r w:rsidRPr="00A5771B">
        <w:rPr>
          <w:rFonts w:ascii="Courier New" w:hAnsi="Courier New" w:cs="Courier New"/>
          <w:lang w:val="en-US"/>
        </w:rPr>
        <w:t>2.setPriority</w:t>
      </w:r>
      <w:proofErr w:type="gramEnd"/>
      <w:r w:rsidRPr="00A5771B">
        <w:rPr>
          <w:rFonts w:ascii="Courier New" w:hAnsi="Courier New" w:cs="Courier New"/>
          <w:lang w:val="en-US"/>
        </w:rPr>
        <w:t>(Thread.MAX_PRIORITY);</w:t>
      </w:r>
      <w:r w:rsidRPr="00A5771B">
        <w:rPr>
          <w:rFonts w:ascii="Courier New" w:hAnsi="Courier New" w:cs="Courier New"/>
          <w:lang w:val="en-US"/>
        </w:rPr>
        <w:tab/>
      </w:r>
    </w:p>
    <w:p w14:paraId="6759E3C7" w14:textId="77777777" w:rsidR="00A5771B" w:rsidRPr="00A5771B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A5771B">
        <w:rPr>
          <w:rFonts w:ascii="Courier New" w:hAnsi="Courier New" w:cs="Courier New"/>
          <w:lang w:val="en-US"/>
        </w:rPr>
        <w:t xml:space="preserve">        System.out.print(t</w:t>
      </w:r>
      <w:proofErr w:type="gramStart"/>
      <w:r w:rsidRPr="00A5771B">
        <w:rPr>
          <w:rFonts w:ascii="Courier New" w:hAnsi="Courier New" w:cs="Courier New"/>
          <w:lang w:val="en-US"/>
        </w:rPr>
        <w:t>1.equals</w:t>
      </w:r>
      <w:proofErr w:type="gramEnd"/>
      <w:r w:rsidRPr="00A5771B">
        <w:rPr>
          <w:rFonts w:ascii="Courier New" w:hAnsi="Courier New" w:cs="Courier New"/>
          <w:lang w:val="en-US"/>
        </w:rPr>
        <w:t>(t2));</w:t>
      </w:r>
    </w:p>
    <w:p w14:paraId="7E8431E4" w14:textId="77777777" w:rsidR="00A5771B" w:rsidRPr="00A5771B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A5771B">
        <w:rPr>
          <w:rFonts w:ascii="Courier New" w:hAnsi="Courier New" w:cs="Courier New"/>
          <w:lang w:val="en-US"/>
        </w:rPr>
        <w:t xml:space="preserve">    }</w:t>
      </w:r>
    </w:p>
    <w:p w14:paraId="307AE78C" w14:textId="77777777" w:rsidR="00A5771B" w:rsidRPr="00A5771B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A5771B">
        <w:rPr>
          <w:rFonts w:ascii="Courier New" w:hAnsi="Courier New" w:cs="Courier New"/>
          <w:lang w:val="en-US"/>
        </w:rPr>
        <w:t>}</w:t>
      </w:r>
    </w:p>
    <w:p w14:paraId="7611B91A" w14:textId="77777777" w:rsidR="00A5771B" w:rsidRPr="00A5771B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20F71315" w14:textId="77777777" w:rsidR="00A5771B" w:rsidRPr="00A5771B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A5771B">
        <w:rPr>
          <w:rFonts w:ascii="Courier New" w:hAnsi="Courier New" w:cs="Courier New"/>
          <w:lang w:val="en-US"/>
        </w:rPr>
        <w:t>class multithreaded_programing {</w:t>
      </w:r>
    </w:p>
    <w:p w14:paraId="41A3D130" w14:textId="77777777" w:rsidR="00A5771B" w:rsidRPr="00A5771B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A5771B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A5771B">
        <w:rPr>
          <w:rFonts w:ascii="Courier New" w:hAnsi="Courier New" w:cs="Courier New"/>
          <w:lang w:val="en-US"/>
        </w:rPr>
        <w:t>main(</w:t>
      </w:r>
      <w:proofErr w:type="gramEnd"/>
      <w:r w:rsidRPr="00A5771B">
        <w:rPr>
          <w:rFonts w:ascii="Courier New" w:hAnsi="Courier New" w:cs="Courier New"/>
          <w:lang w:val="en-US"/>
        </w:rPr>
        <w:t>String args[]) {</w:t>
      </w:r>
    </w:p>
    <w:p w14:paraId="449CFFFF" w14:textId="77777777" w:rsidR="00A5771B" w:rsidRPr="00A5771B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A5771B">
        <w:rPr>
          <w:rFonts w:ascii="Courier New" w:hAnsi="Courier New" w:cs="Courier New"/>
          <w:lang w:val="en-US"/>
        </w:rPr>
        <w:t xml:space="preserve">        new </w:t>
      </w:r>
      <w:proofErr w:type="gramStart"/>
      <w:r w:rsidRPr="00A5771B">
        <w:rPr>
          <w:rFonts w:ascii="Courier New" w:hAnsi="Courier New" w:cs="Courier New"/>
          <w:lang w:val="en-US"/>
        </w:rPr>
        <w:t>newthread(</w:t>
      </w:r>
      <w:proofErr w:type="gramEnd"/>
      <w:r w:rsidRPr="00A5771B">
        <w:rPr>
          <w:rFonts w:ascii="Courier New" w:hAnsi="Courier New" w:cs="Courier New"/>
          <w:lang w:val="en-US"/>
        </w:rPr>
        <w:t xml:space="preserve">);        </w:t>
      </w:r>
    </w:p>
    <w:p w14:paraId="5615A025" w14:textId="77777777" w:rsidR="00A5771B" w:rsidRPr="00A5771B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A5771B">
        <w:rPr>
          <w:rFonts w:ascii="Courier New" w:hAnsi="Courier New" w:cs="Courier New"/>
          <w:lang w:val="en-US"/>
        </w:rPr>
        <w:t xml:space="preserve">    }</w:t>
      </w:r>
    </w:p>
    <w:p w14:paraId="4BA41BD7" w14:textId="196ED1E0" w:rsidR="00A5771B" w:rsidRPr="00A5771B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A5771B">
        <w:rPr>
          <w:rFonts w:ascii="Courier New" w:hAnsi="Courier New" w:cs="Courier New"/>
          <w:lang w:val="en-US"/>
        </w:rPr>
        <w:t>}</w:t>
      </w:r>
    </w:p>
    <w:p w14:paraId="4B7638AB" w14:textId="1168DE1A" w:rsidR="00A5771B" w:rsidRDefault="00A5771B" w:rsidP="00A5771B">
      <w:pPr>
        <w:pStyle w:val="ListParagraph"/>
        <w:spacing w:after="0" w:line="240" w:lineRule="auto"/>
        <w:rPr>
          <w:lang w:val="en-US"/>
        </w:rPr>
      </w:pPr>
    </w:p>
    <w:p w14:paraId="7F1D4716" w14:textId="15A938D4" w:rsidR="00A5771B" w:rsidRDefault="00A5771B" w:rsidP="00A5771B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A5771B">
        <w:rPr>
          <w:lang w:val="en-US"/>
        </w:rPr>
        <w:t>truetrue</w:t>
      </w:r>
    </w:p>
    <w:p w14:paraId="17F5D6B7" w14:textId="7B7260AC" w:rsidR="00A5771B" w:rsidRDefault="00A5771B" w:rsidP="00A5771B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A5771B">
        <w:rPr>
          <w:lang w:val="en-US"/>
        </w:rPr>
        <w:t>falsefalse</w:t>
      </w:r>
    </w:p>
    <w:p w14:paraId="6DF3AAF5" w14:textId="02669250" w:rsidR="00A5771B" w:rsidRDefault="00A5771B" w:rsidP="00A5771B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A5771B">
        <w:rPr>
          <w:lang w:val="en-US"/>
        </w:rPr>
        <w:t>true</w:t>
      </w:r>
    </w:p>
    <w:p w14:paraId="3407BBD0" w14:textId="6C106911" w:rsidR="00A5771B" w:rsidRDefault="00A5771B" w:rsidP="00A5771B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A5771B">
        <w:rPr>
          <w:lang w:val="en-US"/>
        </w:rPr>
        <w:t>false</w:t>
      </w:r>
    </w:p>
    <w:p w14:paraId="4C9B9E6C" w14:textId="07D5C975" w:rsidR="00A5771B" w:rsidRDefault="00A5771B" w:rsidP="00A5771B">
      <w:pPr>
        <w:spacing w:after="0" w:line="240" w:lineRule="auto"/>
        <w:rPr>
          <w:lang w:val="en-US"/>
        </w:rPr>
      </w:pPr>
    </w:p>
    <w:p w14:paraId="2F9E4421" w14:textId="79DE1DA5" w:rsidR="00A5771B" w:rsidRDefault="00D72AA7" w:rsidP="00A5771B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D72AA7">
        <w:rPr>
          <w:lang w:val="en-US"/>
        </w:rPr>
        <w:t>What will be the output of the following Java program?</w:t>
      </w:r>
    </w:p>
    <w:p w14:paraId="33B8A236" w14:textId="77777777" w:rsidR="00D72AA7" w:rsidRPr="00D72AA7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2AA7">
        <w:rPr>
          <w:rFonts w:ascii="Courier New" w:hAnsi="Courier New" w:cs="Courier New"/>
          <w:lang w:val="en-US"/>
        </w:rPr>
        <w:t>class Overload {</w:t>
      </w:r>
    </w:p>
    <w:p w14:paraId="4D33D0DA" w14:textId="77777777" w:rsidR="00D72AA7" w:rsidRPr="00D72AA7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2AA7">
        <w:rPr>
          <w:rFonts w:ascii="Courier New" w:hAnsi="Courier New" w:cs="Courier New"/>
          <w:lang w:val="en-US"/>
        </w:rPr>
        <w:t xml:space="preserve">    int x;</w:t>
      </w:r>
    </w:p>
    <w:p w14:paraId="57E00FDD" w14:textId="77777777" w:rsidR="00D72AA7" w:rsidRPr="00D72AA7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2AA7">
        <w:rPr>
          <w:rFonts w:ascii="Courier New" w:hAnsi="Courier New" w:cs="Courier New"/>
          <w:lang w:val="en-US"/>
        </w:rPr>
        <w:t xml:space="preserve">    double y;</w:t>
      </w:r>
    </w:p>
    <w:p w14:paraId="49CD74DD" w14:textId="77777777" w:rsidR="00D72AA7" w:rsidRPr="00D72AA7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6A092B7B" w14:textId="77777777" w:rsidR="00D72AA7" w:rsidRPr="00D72AA7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2AA7">
        <w:rPr>
          <w:rFonts w:ascii="Courier New" w:hAnsi="Courier New" w:cs="Courier New"/>
          <w:lang w:val="en-US"/>
        </w:rPr>
        <w:t xml:space="preserve">    void </w:t>
      </w:r>
      <w:proofErr w:type="gramStart"/>
      <w:r w:rsidRPr="00D72AA7">
        <w:rPr>
          <w:rFonts w:ascii="Courier New" w:hAnsi="Courier New" w:cs="Courier New"/>
          <w:lang w:val="en-US"/>
        </w:rPr>
        <w:t>add(</w:t>
      </w:r>
      <w:proofErr w:type="gramEnd"/>
      <w:r w:rsidRPr="00D72AA7">
        <w:rPr>
          <w:rFonts w:ascii="Courier New" w:hAnsi="Courier New" w:cs="Courier New"/>
          <w:lang w:val="en-US"/>
        </w:rPr>
        <w:t>int a, int b) {</w:t>
      </w:r>
    </w:p>
    <w:p w14:paraId="7CD60EC8" w14:textId="77777777" w:rsidR="00D72AA7" w:rsidRPr="00D72AA7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2AA7">
        <w:rPr>
          <w:rFonts w:ascii="Courier New" w:hAnsi="Courier New" w:cs="Courier New"/>
          <w:lang w:val="en-US"/>
        </w:rPr>
        <w:t xml:space="preserve">        x = a + b;</w:t>
      </w:r>
    </w:p>
    <w:p w14:paraId="3B020D96" w14:textId="77777777" w:rsidR="00D72AA7" w:rsidRPr="00D72AA7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2AA7">
        <w:rPr>
          <w:rFonts w:ascii="Courier New" w:hAnsi="Courier New" w:cs="Courier New"/>
          <w:lang w:val="en-US"/>
        </w:rPr>
        <w:t xml:space="preserve">    }</w:t>
      </w:r>
    </w:p>
    <w:p w14:paraId="58D001F1" w14:textId="77777777" w:rsidR="00D72AA7" w:rsidRPr="00D72AA7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3EE75B35" w14:textId="77777777" w:rsidR="00D72AA7" w:rsidRPr="00D72AA7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2AA7">
        <w:rPr>
          <w:rFonts w:ascii="Courier New" w:hAnsi="Courier New" w:cs="Courier New"/>
          <w:lang w:val="en-US"/>
        </w:rPr>
        <w:t xml:space="preserve">    void </w:t>
      </w:r>
      <w:proofErr w:type="gramStart"/>
      <w:r w:rsidRPr="00D72AA7">
        <w:rPr>
          <w:rFonts w:ascii="Courier New" w:hAnsi="Courier New" w:cs="Courier New"/>
          <w:lang w:val="en-US"/>
        </w:rPr>
        <w:t>add(</w:t>
      </w:r>
      <w:proofErr w:type="gramEnd"/>
      <w:r w:rsidRPr="00D72AA7">
        <w:rPr>
          <w:rFonts w:ascii="Courier New" w:hAnsi="Courier New" w:cs="Courier New"/>
          <w:lang w:val="en-US"/>
        </w:rPr>
        <w:t>double c, double d) {</w:t>
      </w:r>
    </w:p>
    <w:p w14:paraId="4CA2E63B" w14:textId="77777777" w:rsidR="00D72AA7" w:rsidRPr="00D72AA7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2AA7">
        <w:rPr>
          <w:rFonts w:ascii="Courier New" w:hAnsi="Courier New" w:cs="Courier New"/>
          <w:lang w:val="en-US"/>
        </w:rPr>
        <w:t xml:space="preserve">        y = c + d;</w:t>
      </w:r>
    </w:p>
    <w:p w14:paraId="20674771" w14:textId="77777777" w:rsidR="00D72AA7" w:rsidRPr="00D72AA7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2AA7">
        <w:rPr>
          <w:rFonts w:ascii="Courier New" w:hAnsi="Courier New" w:cs="Courier New"/>
          <w:lang w:val="en-US"/>
        </w:rPr>
        <w:t xml:space="preserve">    }</w:t>
      </w:r>
    </w:p>
    <w:p w14:paraId="352C8402" w14:textId="77777777" w:rsidR="00D72AA7" w:rsidRPr="00D72AA7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07D0FEEC" w14:textId="77777777" w:rsidR="00D72AA7" w:rsidRPr="00D72AA7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2AA7">
        <w:rPr>
          <w:rFonts w:ascii="Courier New" w:hAnsi="Courier New" w:cs="Courier New"/>
          <w:lang w:val="en-US"/>
        </w:rPr>
        <w:t xml:space="preserve">    </w:t>
      </w:r>
      <w:proofErr w:type="gramStart"/>
      <w:r w:rsidRPr="00D72AA7">
        <w:rPr>
          <w:rFonts w:ascii="Courier New" w:hAnsi="Courier New" w:cs="Courier New"/>
          <w:lang w:val="en-US"/>
        </w:rPr>
        <w:t>Overload(</w:t>
      </w:r>
      <w:proofErr w:type="gramEnd"/>
      <w:r w:rsidRPr="00D72AA7">
        <w:rPr>
          <w:rFonts w:ascii="Courier New" w:hAnsi="Courier New" w:cs="Courier New"/>
          <w:lang w:val="en-US"/>
        </w:rPr>
        <w:t>) {</w:t>
      </w:r>
    </w:p>
    <w:p w14:paraId="77D04E11" w14:textId="77777777" w:rsidR="00D72AA7" w:rsidRPr="00D72AA7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2AA7">
        <w:rPr>
          <w:rFonts w:ascii="Courier New" w:hAnsi="Courier New" w:cs="Courier New"/>
          <w:lang w:val="en-US"/>
        </w:rPr>
        <w:t xml:space="preserve">        this.x = 0;</w:t>
      </w:r>
    </w:p>
    <w:p w14:paraId="0D4FD412" w14:textId="77777777" w:rsidR="00D72AA7" w:rsidRPr="00D72AA7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2AA7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D72AA7">
        <w:rPr>
          <w:rFonts w:ascii="Courier New" w:hAnsi="Courier New" w:cs="Courier New"/>
          <w:lang w:val="en-US"/>
        </w:rPr>
        <w:t>this.y</w:t>
      </w:r>
      <w:proofErr w:type="gramEnd"/>
      <w:r w:rsidRPr="00D72AA7">
        <w:rPr>
          <w:rFonts w:ascii="Courier New" w:hAnsi="Courier New" w:cs="Courier New"/>
          <w:lang w:val="en-US"/>
        </w:rPr>
        <w:t xml:space="preserve"> = 0;</w:t>
      </w:r>
    </w:p>
    <w:p w14:paraId="4A876D9C" w14:textId="77777777" w:rsidR="00D72AA7" w:rsidRPr="00D72AA7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2AA7">
        <w:rPr>
          <w:rFonts w:ascii="Courier New" w:hAnsi="Courier New" w:cs="Courier New"/>
          <w:lang w:val="en-US"/>
        </w:rPr>
        <w:t xml:space="preserve">    }</w:t>
      </w:r>
    </w:p>
    <w:p w14:paraId="4884E6EB" w14:textId="77777777" w:rsidR="00D72AA7" w:rsidRPr="00D72AA7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2AA7">
        <w:rPr>
          <w:rFonts w:ascii="Courier New" w:hAnsi="Courier New" w:cs="Courier New"/>
          <w:lang w:val="en-US"/>
        </w:rPr>
        <w:t>}</w:t>
      </w:r>
    </w:p>
    <w:p w14:paraId="2D9B98C5" w14:textId="77777777" w:rsidR="00D72AA7" w:rsidRPr="00D72AA7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45407769" w14:textId="77777777" w:rsidR="00D72AA7" w:rsidRPr="00D72AA7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2AA7">
        <w:rPr>
          <w:rFonts w:ascii="Courier New" w:hAnsi="Courier New" w:cs="Courier New"/>
          <w:lang w:val="en-US"/>
        </w:rPr>
        <w:t>class Overload_methods {</w:t>
      </w:r>
    </w:p>
    <w:p w14:paraId="5531D9AD" w14:textId="77777777" w:rsidR="00D72AA7" w:rsidRPr="00D72AA7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2AA7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D72AA7">
        <w:rPr>
          <w:rFonts w:ascii="Courier New" w:hAnsi="Courier New" w:cs="Courier New"/>
          <w:lang w:val="en-US"/>
        </w:rPr>
        <w:t>main(</w:t>
      </w:r>
      <w:proofErr w:type="gramEnd"/>
      <w:r w:rsidRPr="00D72AA7">
        <w:rPr>
          <w:rFonts w:ascii="Courier New" w:hAnsi="Courier New" w:cs="Courier New"/>
          <w:lang w:val="en-US"/>
        </w:rPr>
        <w:t>String args[]) {</w:t>
      </w:r>
    </w:p>
    <w:p w14:paraId="74789637" w14:textId="77777777" w:rsidR="00D72AA7" w:rsidRPr="00D72AA7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2AA7">
        <w:rPr>
          <w:rFonts w:ascii="Courier New" w:hAnsi="Courier New" w:cs="Courier New"/>
          <w:lang w:val="en-US"/>
        </w:rPr>
        <w:t xml:space="preserve">        Overload obj = new </w:t>
      </w:r>
      <w:proofErr w:type="gramStart"/>
      <w:r w:rsidRPr="00D72AA7">
        <w:rPr>
          <w:rFonts w:ascii="Courier New" w:hAnsi="Courier New" w:cs="Courier New"/>
          <w:lang w:val="en-US"/>
        </w:rPr>
        <w:t>Overload(</w:t>
      </w:r>
      <w:proofErr w:type="gramEnd"/>
      <w:r w:rsidRPr="00D72AA7">
        <w:rPr>
          <w:rFonts w:ascii="Courier New" w:hAnsi="Courier New" w:cs="Courier New"/>
          <w:lang w:val="en-US"/>
        </w:rPr>
        <w:t>);</w:t>
      </w:r>
    </w:p>
    <w:p w14:paraId="5127AA0D" w14:textId="77777777" w:rsidR="00D72AA7" w:rsidRPr="00D72AA7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2AA7">
        <w:rPr>
          <w:rFonts w:ascii="Courier New" w:hAnsi="Courier New" w:cs="Courier New"/>
          <w:lang w:val="en-US"/>
        </w:rPr>
        <w:t xml:space="preserve">        int a = 2;</w:t>
      </w:r>
    </w:p>
    <w:p w14:paraId="79B3881D" w14:textId="77777777" w:rsidR="00D72AA7" w:rsidRPr="00D72AA7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2AA7">
        <w:rPr>
          <w:rFonts w:ascii="Courier New" w:hAnsi="Courier New" w:cs="Courier New"/>
          <w:lang w:val="en-US"/>
        </w:rPr>
        <w:t xml:space="preserve">        double b = 3.2;</w:t>
      </w:r>
    </w:p>
    <w:p w14:paraId="7779C71A" w14:textId="77777777" w:rsidR="00D72AA7" w:rsidRPr="00D72AA7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2AA7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D72AA7">
        <w:rPr>
          <w:rFonts w:ascii="Courier New" w:hAnsi="Courier New" w:cs="Courier New"/>
          <w:lang w:val="en-US"/>
        </w:rPr>
        <w:t>obj.add(</w:t>
      </w:r>
      <w:proofErr w:type="gramEnd"/>
      <w:r w:rsidRPr="00D72AA7">
        <w:rPr>
          <w:rFonts w:ascii="Courier New" w:hAnsi="Courier New" w:cs="Courier New"/>
          <w:lang w:val="en-US"/>
        </w:rPr>
        <w:t>a, a);</w:t>
      </w:r>
    </w:p>
    <w:p w14:paraId="15D83958" w14:textId="77777777" w:rsidR="00D72AA7" w:rsidRPr="00D72AA7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2AA7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D72AA7">
        <w:rPr>
          <w:rFonts w:ascii="Courier New" w:hAnsi="Courier New" w:cs="Courier New"/>
          <w:lang w:val="en-US"/>
        </w:rPr>
        <w:t>obj.add(</w:t>
      </w:r>
      <w:proofErr w:type="gramEnd"/>
      <w:r w:rsidRPr="00D72AA7">
        <w:rPr>
          <w:rFonts w:ascii="Courier New" w:hAnsi="Courier New" w:cs="Courier New"/>
          <w:lang w:val="en-US"/>
        </w:rPr>
        <w:t>b, b);</w:t>
      </w:r>
    </w:p>
    <w:p w14:paraId="231C930D" w14:textId="77777777" w:rsidR="00D72AA7" w:rsidRPr="00D72AA7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2AA7">
        <w:rPr>
          <w:rFonts w:ascii="Courier New" w:hAnsi="Courier New" w:cs="Courier New"/>
          <w:lang w:val="en-US"/>
        </w:rPr>
        <w:t xml:space="preserve">        System.out.println(obj.x + " " + </w:t>
      </w:r>
      <w:proofErr w:type="gramStart"/>
      <w:r w:rsidRPr="00D72AA7">
        <w:rPr>
          <w:rFonts w:ascii="Courier New" w:hAnsi="Courier New" w:cs="Courier New"/>
          <w:lang w:val="en-US"/>
        </w:rPr>
        <w:t>obj.y</w:t>
      </w:r>
      <w:proofErr w:type="gramEnd"/>
      <w:r w:rsidRPr="00D72AA7">
        <w:rPr>
          <w:rFonts w:ascii="Courier New" w:hAnsi="Courier New" w:cs="Courier New"/>
          <w:lang w:val="en-US"/>
        </w:rPr>
        <w:t>);</w:t>
      </w:r>
    </w:p>
    <w:p w14:paraId="1A422866" w14:textId="77777777" w:rsidR="00D72AA7" w:rsidRPr="00D72AA7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2AA7">
        <w:rPr>
          <w:rFonts w:ascii="Courier New" w:hAnsi="Courier New" w:cs="Courier New"/>
          <w:lang w:val="en-US"/>
        </w:rPr>
        <w:t xml:space="preserve">    }</w:t>
      </w:r>
    </w:p>
    <w:p w14:paraId="59243E0C" w14:textId="6D54B73A" w:rsidR="00D72AA7" w:rsidRPr="00D72AA7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2AA7">
        <w:rPr>
          <w:rFonts w:ascii="Courier New" w:hAnsi="Courier New" w:cs="Courier New"/>
          <w:lang w:val="en-US"/>
        </w:rPr>
        <w:t>}</w:t>
      </w:r>
    </w:p>
    <w:p w14:paraId="66060F33" w14:textId="1181FD5C" w:rsidR="00D72AA7" w:rsidRDefault="00D72AA7" w:rsidP="00D72AA7">
      <w:pPr>
        <w:pStyle w:val="ListParagraph"/>
        <w:spacing w:after="0" w:line="240" w:lineRule="auto"/>
        <w:rPr>
          <w:lang w:val="en-US"/>
        </w:rPr>
      </w:pPr>
    </w:p>
    <w:p w14:paraId="42E16021" w14:textId="79F582F3" w:rsidR="00D72AA7" w:rsidRPr="00743F03" w:rsidRDefault="00743F03" w:rsidP="001B03F0">
      <w:pPr>
        <w:pStyle w:val="ListParagraph"/>
        <w:numPr>
          <w:ilvl w:val="0"/>
          <w:numId w:val="43"/>
        </w:numPr>
        <w:spacing w:after="0" w:line="240" w:lineRule="auto"/>
        <w:rPr>
          <w:color w:val="00B0F0"/>
          <w:lang w:val="en-US"/>
        </w:rPr>
      </w:pPr>
      <w:r w:rsidRPr="00743F03">
        <w:rPr>
          <w:color w:val="00B0F0"/>
          <w:lang w:val="en-US"/>
        </w:rPr>
        <w:t>4 6.4</w:t>
      </w:r>
    </w:p>
    <w:p w14:paraId="5AADA800" w14:textId="5CC059CD" w:rsidR="00743F03" w:rsidRDefault="00743F03" w:rsidP="001B03F0"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 w:rsidRPr="00743F03">
        <w:rPr>
          <w:lang w:val="en-US"/>
        </w:rPr>
        <w:t>6.4 6</w:t>
      </w:r>
    </w:p>
    <w:p w14:paraId="5A41E896" w14:textId="56E1A448" w:rsidR="00743F03" w:rsidRDefault="00743F03" w:rsidP="001B03F0"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 w:rsidRPr="00743F03">
        <w:rPr>
          <w:lang w:val="en-US"/>
        </w:rPr>
        <w:t>6.4 6.4</w:t>
      </w:r>
    </w:p>
    <w:p w14:paraId="29684B7A" w14:textId="7FAC5AD1" w:rsidR="00743F03" w:rsidRDefault="00743F03" w:rsidP="001B03F0"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 w:rsidRPr="00743F03">
        <w:rPr>
          <w:lang w:val="en-US"/>
        </w:rPr>
        <w:t>6 6</w:t>
      </w:r>
    </w:p>
    <w:p w14:paraId="122503C2" w14:textId="083DAAAC" w:rsidR="00743F03" w:rsidRDefault="00743F03" w:rsidP="00743F03">
      <w:pPr>
        <w:spacing w:after="0" w:line="240" w:lineRule="auto"/>
        <w:rPr>
          <w:lang w:val="en-US"/>
        </w:rPr>
      </w:pPr>
    </w:p>
    <w:p w14:paraId="40C9476D" w14:textId="04C5EA42" w:rsidR="00475A39" w:rsidRDefault="00475A39" w:rsidP="00743F03">
      <w:pPr>
        <w:spacing w:after="0" w:line="240" w:lineRule="auto"/>
        <w:rPr>
          <w:lang w:val="en-US"/>
        </w:rPr>
      </w:pPr>
    </w:p>
    <w:p w14:paraId="37B8884B" w14:textId="77777777" w:rsidR="00475A39" w:rsidRDefault="00475A39" w:rsidP="00743F03">
      <w:pPr>
        <w:spacing w:after="0" w:line="240" w:lineRule="auto"/>
        <w:rPr>
          <w:lang w:val="en-US"/>
        </w:rPr>
      </w:pPr>
    </w:p>
    <w:p w14:paraId="1EE72303" w14:textId="2968C672" w:rsidR="00743F03" w:rsidRDefault="00D841FE" w:rsidP="00D841FE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D841FE">
        <w:rPr>
          <w:lang w:val="en-US"/>
        </w:rPr>
        <w:t>What is the result?</w:t>
      </w:r>
    </w:p>
    <w:p w14:paraId="7DC3FAB4" w14:textId="77777777" w:rsidR="00475A39" w:rsidRPr="00475A3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475A39">
        <w:rPr>
          <w:rFonts w:ascii="Courier New" w:hAnsi="Courier New" w:cs="Courier New"/>
          <w:lang w:val="en-US"/>
        </w:rPr>
        <w:lastRenderedPageBreak/>
        <w:t>public class Test {</w:t>
      </w:r>
    </w:p>
    <w:p w14:paraId="6275B6D6" w14:textId="77777777" w:rsidR="00475A39" w:rsidRPr="00475A3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475A39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475A39">
        <w:rPr>
          <w:rFonts w:ascii="Courier New" w:hAnsi="Courier New" w:cs="Courier New"/>
          <w:lang w:val="en-US"/>
        </w:rPr>
        <w:t>main(</w:t>
      </w:r>
      <w:proofErr w:type="gramEnd"/>
      <w:r w:rsidRPr="00475A39">
        <w:rPr>
          <w:rFonts w:ascii="Courier New" w:hAnsi="Courier New" w:cs="Courier New"/>
          <w:lang w:val="en-US"/>
        </w:rPr>
        <w:t>String args[]) {</w:t>
      </w:r>
    </w:p>
    <w:p w14:paraId="58F41BDD" w14:textId="77777777" w:rsidR="00475A39" w:rsidRPr="00475A3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475A39">
        <w:rPr>
          <w:rFonts w:ascii="Courier New" w:hAnsi="Courier New" w:cs="Courier New"/>
          <w:lang w:val="en-US"/>
        </w:rPr>
        <w:t xml:space="preserve">        class Foo {</w:t>
      </w:r>
    </w:p>
    <w:p w14:paraId="27DDCB3F" w14:textId="77777777" w:rsidR="00475A39" w:rsidRPr="00475A3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475A39">
        <w:rPr>
          <w:rFonts w:ascii="Courier New" w:hAnsi="Courier New" w:cs="Courier New"/>
          <w:lang w:val="en-US"/>
        </w:rPr>
        <w:t xml:space="preserve">            public int i = 3;</w:t>
      </w:r>
    </w:p>
    <w:p w14:paraId="02CB0130" w14:textId="77777777" w:rsidR="00475A39" w:rsidRPr="00475A3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475A39">
        <w:rPr>
          <w:rFonts w:ascii="Courier New" w:hAnsi="Courier New" w:cs="Courier New"/>
          <w:lang w:val="en-US"/>
        </w:rPr>
        <w:t xml:space="preserve">        }</w:t>
      </w:r>
    </w:p>
    <w:p w14:paraId="40F944FC" w14:textId="77777777" w:rsidR="00475A39" w:rsidRPr="00475A3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475A39">
        <w:rPr>
          <w:rFonts w:ascii="Courier New" w:hAnsi="Courier New" w:cs="Courier New"/>
          <w:lang w:val="en-US"/>
        </w:rPr>
        <w:t xml:space="preserve">        Object o = (Object)new </w:t>
      </w:r>
      <w:proofErr w:type="gramStart"/>
      <w:r w:rsidRPr="00475A39">
        <w:rPr>
          <w:rFonts w:ascii="Courier New" w:hAnsi="Courier New" w:cs="Courier New"/>
          <w:lang w:val="en-US"/>
        </w:rPr>
        <w:t>Foo(</w:t>
      </w:r>
      <w:proofErr w:type="gramEnd"/>
      <w:r w:rsidRPr="00475A39">
        <w:rPr>
          <w:rFonts w:ascii="Courier New" w:hAnsi="Courier New" w:cs="Courier New"/>
          <w:lang w:val="en-US"/>
        </w:rPr>
        <w:t>);</w:t>
      </w:r>
    </w:p>
    <w:p w14:paraId="35D85A61" w14:textId="77777777" w:rsidR="00475A39" w:rsidRPr="00475A3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475A39">
        <w:rPr>
          <w:rFonts w:ascii="Courier New" w:hAnsi="Courier New" w:cs="Courier New"/>
          <w:lang w:val="en-US"/>
        </w:rPr>
        <w:t xml:space="preserve">        Foo foo = (Foo)o;</w:t>
      </w:r>
    </w:p>
    <w:p w14:paraId="48101C1F" w14:textId="77777777" w:rsidR="00475A39" w:rsidRPr="00475A3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475A39">
        <w:rPr>
          <w:rFonts w:ascii="Courier New" w:hAnsi="Courier New" w:cs="Courier New"/>
          <w:lang w:val="en-US"/>
        </w:rPr>
        <w:t xml:space="preserve">        System.out.println(“i = </w:t>
      </w:r>
      <w:proofErr w:type="gramStart"/>
      <w:r w:rsidRPr="00475A39">
        <w:rPr>
          <w:rFonts w:ascii="Courier New" w:hAnsi="Courier New" w:cs="Courier New"/>
          <w:lang w:val="en-US"/>
        </w:rPr>
        <w:t>“ +</w:t>
      </w:r>
      <w:proofErr w:type="gramEnd"/>
      <w:r w:rsidRPr="00475A39">
        <w:rPr>
          <w:rFonts w:ascii="Courier New" w:hAnsi="Courier New" w:cs="Courier New"/>
          <w:lang w:val="en-US"/>
        </w:rPr>
        <w:t xml:space="preserve"> foo.i);</w:t>
      </w:r>
    </w:p>
    <w:p w14:paraId="2D13A5C8" w14:textId="77777777" w:rsidR="00475A39" w:rsidRPr="00475A3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475A39">
        <w:rPr>
          <w:rFonts w:ascii="Courier New" w:hAnsi="Courier New" w:cs="Courier New"/>
          <w:lang w:val="en-US"/>
        </w:rPr>
        <w:t xml:space="preserve">    }</w:t>
      </w:r>
    </w:p>
    <w:p w14:paraId="3391BCE3" w14:textId="65CBBF4C" w:rsidR="00D841FE" w:rsidRPr="00475A3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475A39">
        <w:rPr>
          <w:rFonts w:ascii="Courier New" w:hAnsi="Courier New" w:cs="Courier New"/>
          <w:lang w:val="en-US"/>
        </w:rPr>
        <w:t>}</w:t>
      </w:r>
    </w:p>
    <w:p w14:paraId="3D4E4654" w14:textId="77777777" w:rsidR="00A5771B" w:rsidRPr="00D45CA4" w:rsidRDefault="00A5771B" w:rsidP="00A5771B">
      <w:pPr>
        <w:pStyle w:val="ListParagraph"/>
        <w:spacing w:after="0" w:line="240" w:lineRule="auto"/>
        <w:rPr>
          <w:lang w:val="en-US"/>
        </w:rPr>
      </w:pPr>
    </w:p>
    <w:p w14:paraId="3BB0916C" w14:textId="14248FE4" w:rsidR="00D45CA4" w:rsidRPr="00475A39" w:rsidRDefault="00475A39" w:rsidP="00475A39">
      <w:pPr>
        <w:pStyle w:val="ListParagraph"/>
        <w:numPr>
          <w:ilvl w:val="0"/>
          <w:numId w:val="45"/>
        </w:numPr>
        <w:spacing w:after="0" w:line="240" w:lineRule="auto"/>
        <w:rPr>
          <w:color w:val="00B0F0"/>
          <w:lang w:val="en-US"/>
        </w:rPr>
      </w:pPr>
      <w:r w:rsidRPr="00475A39">
        <w:rPr>
          <w:color w:val="00B0F0"/>
          <w:lang w:val="en-US"/>
        </w:rPr>
        <w:t>i = 3</w:t>
      </w:r>
    </w:p>
    <w:p w14:paraId="59B0CE9B" w14:textId="300A280A" w:rsidR="00475A39" w:rsidRDefault="00475A39" w:rsidP="00475A39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 w:rsidRPr="00475A39">
        <w:rPr>
          <w:lang w:val="en-US"/>
        </w:rPr>
        <w:t>Compilation fails</w:t>
      </w:r>
    </w:p>
    <w:p w14:paraId="10AEE36C" w14:textId="0BC7F115" w:rsidR="00475A39" w:rsidRDefault="00475A39" w:rsidP="00475A39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 w:rsidRPr="00475A39">
        <w:rPr>
          <w:lang w:val="en-US"/>
        </w:rPr>
        <w:t>A ClassCastException is thrown at line 6</w:t>
      </w:r>
    </w:p>
    <w:p w14:paraId="10785998" w14:textId="09ADC8F0" w:rsidR="00475A39" w:rsidRDefault="00475A39" w:rsidP="00475A39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 w:rsidRPr="00475A39">
        <w:rPr>
          <w:lang w:val="en-US"/>
        </w:rPr>
        <w:t>A ClassCastException is thrown at line 7</w:t>
      </w:r>
    </w:p>
    <w:p w14:paraId="6B025E5A" w14:textId="7A7001AD" w:rsidR="00475A39" w:rsidRDefault="00475A39" w:rsidP="00475A39">
      <w:pPr>
        <w:spacing w:after="0" w:line="240" w:lineRule="auto"/>
        <w:rPr>
          <w:lang w:val="en-US"/>
        </w:rPr>
      </w:pPr>
    </w:p>
    <w:p w14:paraId="35FD512B" w14:textId="296BF08E" w:rsidR="00475A39" w:rsidRDefault="00475A39" w:rsidP="00475A39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475A39">
        <w:rPr>
          <w:lang w:val="en-US"/>
        </w:rPr>
        <w:t>Which two cause a compiler error? (Choose two)</w:t>
      </w:r>
    </w:p>
    <w:p w14:paraId="2CF83BEC" w14:textId="356CA48E" w:rsidR="00475A39" w:rsidRPr="00475A39" w:rsidRDefault="00475A39" w:rsidP="00475A39">
      <w:pPr>
        <w:pStyle w:val="ListParagraph"/>
        <w:numPr>
          <w:ilvl w:val="0"/>
          <w:numId w:val="46"/>
        </w:numPr>
        <w:spacing w:after="0" w:line="240" w:lineRule="auto"/>
        <w:rPr>
          <w:color w:val="00B0F0"/>
          <w:lang w:val="en-US"/>
        </w:rPr>
      </w:pPr>
      <w:proofErr w:type="gramStart"/>
      <w:r w:rsidRPr="00475A39">
        <w:rPr>
          <w:color w:val="00B0F0"/>
          <w:lang w:val="en-US"/>
        </w:rPr>
        <w:t>float[</w:t>
      </w:r>
      <w:proofErr w:type="gramEnd"/>
      <w:r w:rsidRPr="00475A39">
        <w:rPr>
          <w:color w:val="00B0F0"/>
          <w:lang w:val="en-US"/>
        </w:rPr>
        <w:t>] = new float(3);</w:t>
      </w:r>
    </w:p>
    <w:p w14:paraId="23F1B62D" w14:textId="1710B161" w:rsidR="00475A39" w:rsidRPr="00475A39" w:rsidRDefault="00475A39" w:rsidP="00475A39">
      <w:pPr>
        <w:pStyle w:val="ListParagraph"/>
        <w:numPr>
          <w:ilvl w:val="0"/>
          <w:numId w:val="46"/>
        </w:numPr>
        <w:spacing w:after="0" w:line="240" w:lineRule="auto"/>
        <w:rPr>
          <w:color w:val="00B0F0"/>
          <w:lang w:val="en-US"/>
        </w:rPr>
      </w:pPr>
      <w:r w:rsidRPr="00475A39">
        <w:rPr>
          <w:color w:val="00B0F0"/>
          <w:lang w:val="en-US"/>
        </w:rPr>
        <w:t xml:space="preserve">float f2[] = new </w:t>
      </w:r>
      <w:proofErr w:type="gramStart"/>
      <w:r w:rsidRPr="00475A39">
        <w:rPr>
          <w:color w:val="00B0F0"/>
          <w:lang w:val="en-US"/>
        </w:rPr>
        <w:t>float[</w:t>
      </w:r>
      <w:proofErr w:type="gramEnd"/>
      <w:r w:rsidRPr="00475A39">
        <w:rPr>
          <w:color w:val="00B0F0"/>
          <w:lang w:val="en-US"/>
        </w:rPr>
        <w:t>];</w:t>
      </w:r>
    </w:p>
    <w:p w14:paraId="767193FA" w14:textId="4A83AA32" w:rsidR="00475A39" w:rsidRDefault="00475A39" w:rsidP="00475A39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proofErr w:type="gramStart"/>
      <w:r w:rsidRPr="00475A39">
        <w:rPr>
          <w:lang w:val="en-US"/>
        </w:rPr>
        <w:t>float[</w:t>
      </w:r>
      <w:proofErr w:type="gramEnd"/>
      <w:r w:rsidRPr="00475A39">
        <w:rPr>
          <w:lang w:val="en-US"/>
        </w:rPr>
        <w:t>] f1 = new float[3];</w:t>
      </w:r>
    </w:p>
    <w:p w14:paraId="38252252" w14:textId="1C72527A" w:rsidR="00475A39" w:rsidRDefault="00475A39" w:rsidP="00475A39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475A39">
        <w:rPr>
          <w:lang w:val="en-US"/>
        </w:rPr>
        <w:t xml:space="preserve">float f3[] = new </w:t>
      </w:r>
      <w:proofErr w:type="gramStart"/>
      <w:r w:rsidRPr="00475A39">
        <w:rPr>
          <w:lang w:val="en-US"/>
        </w:rPr>
        <w:t>float[</w:t>
      </w:r>
      <w:proofErr w:type="gramEnd"/>
      <w:r w:rsidRPr="00475A39">
        <w:rPr>
          <w:lang w:val="en-US"/>
        </w:rPr>
        <w:t>3];</w:t>
      </w:r>
    </w:p>
    <w:p w14:paraId="68D2C68B" w14:textId="03C827CF" w:rsidR="00475A39" w:rsidRDefault="00475A39" w:rsidP="00475A39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475A39">
        <w:rPr>
          <w:lang w:val="en-US"/>
        </w:rPr>
        <w:t xml:space="preserve">float f5[] = </w:t>
      </w:r>
      <w:proofErr w:type="gramStart"/>
      <w:r w:rsidRPr="00475A39">
        <w:rPr>
          <w:lang w:val="en-US"/>
        </w:rPr>
        <w:t>{ 1.0f</w:t>
      </w:r>
      <w:proofErr w:type="gramEnd"/>
      <w:r w:rsidRPr="00475A39">
        <w:rPr>
          <w:lang w:val="en-US"/>
        </w:rPr>
        <w:t>, 2.0f, 2.0f };</w:t>
      </w:r>
    </w:p>
    <w:p w14:paraId="30ABE9D2" w14:textId="28E8C632" w:rsidR="00475A39" w:rsidRDefault="00475A39" w:rsidP="00475A39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475A39">
        <w:rPr>
          <w:lang w:val="en-US"/>
        </w:rPr>
        <w:t xml:space="preserve">float f4[] = new </w:t>
      </w:r>
      <w:proofErr w:type="gramStart"/>
      <w:r w:rsidRPr="00475A39">
        <w:rPr>
          <w:lang w:val="en-US"/>
        </w:rPr>
        <w:t>float[</w:t>
      </w:r>
      <w:proofErr w:type="gramEnd"/>
      <w:r w:rsidRPr="00475A39">
        <w:rPr>
          <w:lang w:val="en-US"/>
        </w:rPr>
        <w:t>] { 1.0f. 2.0f. 3.0f};</w:t>
      </w:r>
    </w:p>
    <w:p w14:paraId="0508367F" w14:textId="75899821" w:rsidR="00475A39" w:rsidRDefault="00475A39" w:rsidP="00475A39">
      <w:pPr>
        <w:spacing w:after="0" w:line="240" w:lineRule="auto"/>
        <w:rPr>
          <w:lang w:val="en-US"/>
        </w:rPr>
      </w:pPr>
    </w:p>
    <w:p w14:paraId="3A9E2180" w14:textId="5898827C" w:rsidR="00475A39" w:rsidRDefault="00475A39" w:rsidP="00475A39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475A39">
        <w:rPr>
          <w:lang w:val="en-US"/>
        </w:rPr>
        <w:t>What is the result?</w:t>
      </w:r>
    </w:p>
    <w:p w14:paraId="39ACD90C" w14:textId="77777777" w:rsidR="00415E5C" w:rsidRPr="00415E5C" w:rsidRDefault="00415E5C" w:rsidP="00415E5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415E5C">
        <w:rPr>
          <w:rFonts w:ascii="Courier New" w:hAnsi="Courier New" w:cs="Courier New"/>
          <w:lang w:val="en-US"/>
        </w:rPr>
        <w:t>int i =</w:t>
      </w:r>
      <w:proofErr w:type="gramStart"/>
      <w:r w:rsidRPr="00415E5C">
        <w:rPr>
          <w:rFonts w:ascii="Courier New" w:hAnsi="Courier New" w:cs="Courier New"/>
          <w:lang w:val="en-US"/>
        </w:rPr>
        <w:t>1,j</w:t>
      </w:r>
      <w:proofErr w:type="gramEnd"/>
      <w:r w:rsidRPr="00415E5C">
        <w:rPr>
          <w:rFonts w:ascii="Courier New" w:hAnsi="Courier New" w:cs="Courier New"/>
          <w:lang w:val="en-US"/>
        </w:rPr>
        <w:t xml:space="preserve"> =10;</w:t>
      </w:r>
    </w:p>
    <w:p w14:paraId="370F72BB" w14:textId="77777777" w:rsidR="00415E5C" w:rsidRPr="00415E5C" w:rsidRDefault="00415E5C" w:rsidP="00415E5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415E5C">
        <w:rPr>
          <w:rFonts w:ascii="Courier New" w:hAnsi="Courier New" w:cs="Courier New"/>
          <w:lang w:val="en-US"/>
        </w:rPr>
        <w:t>do {</w:t>
      </w:r>
    </w:p>
    <w:p w14:paraId="66B153D0" w14:textId="77777777" w:rsidR="00415E5C" w:rsidRPr="00415E5C" w:rsidRDefault="00415E5C" w:rsidP="00415E5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415E5C">
        <w:rPr>
          <w:rFonts w:ascii="Courier New" w:hAnsi="Courier New" w:cs="Courier New"/>
          <w:lang w:val="en-US"/>
        </w:rPr>
        <w:t xml:space="preserve">    if(i++&gt; --j) {</w:t>
      </w:r>
    </w:p>
    <w:p w14:paraId="3BE93146" w14:textId="77777777" w:rsidR="00415E5C" w:rsidRPr="00415E5C" w:rsidRDefault="00415E5C" w:rsidP="00415E5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415E5C">
        <w:rPr>
          <w:rFonts w:ascii="Courier New" w:hAnsi="Courier New" w:cs="Courier New"/>
          <w:lang w:val="en-US"/>
        </w:rPr>
        <w:t xml:space="preserve">        continue;</w:t>
      </w:r>
    </w:p>
    <w:p w14:paraId="7C1414AE" w14:textId="77777777" w:rsidR="00415E5C" w:rsidRPr="00415E5C" w:rsidRDefault="00415E5C" w:rsidP="00415E5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415E5C">
        <w:rPr>
          <w:rFonts w:ascii="Courier New" w:hAnsi="Courier New" w:cs="Courier New"/>
          <w:lang w:val="en-US"/>
        </w:rPr>
        <w:t xml:space="preserve">    }</w:t>
      </w:r>
    </w:p>
    <w:p w14:paraId="296A57A4" w14:textId="77777777" w:rsidR="00415E5C" w:rsidRPr="00415E5C" w:rsidRDefault="00415E5C" w:rsidP="00415E5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415E5C">
        <w:rPr>
          <w:rFonts w:ascii="Courier New" w:hAnsi="Courier New" w:cs="Courier New"/>
          <w:lang w:val="en-US"/>
        </w:rPr>
        <w:t>} while (i &lt;5);</w:t>
      </w:r>
    </w:p>
    <w:p w14:paraId="6DD2B240" w14:textId="71CB6E83" w:rsidR="00475A39" w:rsidRPr="00415E5C" w:rsidRDefault="00415E5C" w:rsidP="00415E5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415E5C">
        <w:rPr>
          <w:rFonts w:ascii="Courier New" w:hAnsi="Courier New" w:cs="Courier New"/>
          <w:lang w:val="en-US"/>
        </w:rPr>
        <w:t>System.out.println("i = " + i + "and j = " + j);</w:t>
      </w:r>
    </w:p>
    <w:p w14:paraId="245B8536" w14:textId="66123890" w:rsidR="00415E5C" w:rsidRDefault="00415E5C" w:rsidP="00415E5C">
      <w:pPr>
        <w:pStyle w:val="ListParagraph"/>
        <w:spacing w:after="0" w:line="240" w:lineRule="auto"/>
        <w:rPr>
          <w:lang w:val="en-US"/>
        </w:rPr>
      </w:pPr>
    </w:p>
    <w:p w14:paraId="6410E53F" w14:textId="6E52215A" w:rsidR="00415E5C" w:rsidRDefault="00415E5C" w:rsidP="00415E5C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415E5C">
        <w:rPr>
          <w:lang w:val="en-US"/>
        </w:rPr>
        <w:t>i = 6 and j = 5</w:t>
      </w:r>
    </w:p>
    <w:p w14:paraId="5FD65F85" w14:textId="4F5D8BC9" w:rsidR="00415E5C" w:rsidRPr="00415E5C" w:rsidRDefault="00415E5C" w:rsidP="00415E5C">
      <w:pPr>
        <w:pStyle w:val="ListParagraph"/>
        <w:numPr>
          <w:ilvl w:val="0"/>
          <w:numId w:val="47"/>
        </w:numPr>
        <w:spacing w:after="0" w:line="240" w:lineRule="auto"/>
        <w:rPr>
          <w:color w:val="00B0F0"/>
          <w:lang w:val="en-US"/>
        </w:rPr>
      </w:pPr>
      <w:r w:rsidRPr="00415E5C">
        <w:rPr>
          <w:color w:val="00B0F0"/>
          <w:lang w:val="en-US"/>
        </w:rPr>
        <w:t>i = 5 and j = 5</w:t>
      </w:r>
    </w:p>
    <w:p w14:paraId="52C88F3C" w14:textId="7BC10860" w:rsidR="00415E5C" w:rsidRDefault="00415E5C" w:rsidP="00415E5C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415E5C">
        <w:rPr>
          <w:lang w:val="en-US"/>
        </w:rPr>
        <w:t>i = 6 and j = 5</w:t>
      </w:r>
    </w:p>
    <w:p w14:paraId="376B5040" w14:textId="1FFBB27D" w:rsidR="00415E5C" w:rsidRDefault="00415E5C" w:rsidP="00415E5C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415E5C">
        <w:rPr>
          <w:lang w:val="en-US"/>
        </w:rPr>
        <w:t>i = 5 and j = 6</w:t>
      </w:r>
    </w:p>
    <w:p w14:paraId="15FB2F11" w14:textId="192FFA3F" w:rsidR="00415E5C" w:rsidRDefault="00415E5C" w:rsidP="00415E5C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415E5C">
        <w:rPr>
          <w:lang w:val="en-US"/>
        </w:rPr>
        <w:t>i = 6 and j = 6</w:t>
      </w:r>
    </w:p>
    <w:p w14:paraId="60A00F76" w14:textId="3E1BDAD0" w:rsidR="00415E5C" w:rsidRDefault="00415E5C" w:rsidP="00415E5C">
      <w:pPr>
        <w:spacing w:after="0" w:line="240" w:lineRule="auto"/>
        <w:rPr>
          <w:lang w:val="en-US"/>
        </w:rPr>
      </w:pPr>
    </w:p>
    <w:p w14:paraId="4DA6330E" w14:textId="22713046" w:rsidR="00415E5C" w:rsidRDefault="000C73C0" w:rsidP="00415E5C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0C73C0">
        <w:rPr>
          <w:lang w:val="en-US"/>
        </w:rPr>
        <w:t>When is the Demo object, created on line 3, eligible for garbage collection?</w:t>
      </w:r>
    </w:p>
    <w:p w14:paraId="76D95A2B" w14:textId="77777777" w:rsidR="000C73C0" w:rsidRPr="000C73C0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0C73C0">
        <w:rPr>
          <w:rFonts w:ascii="Courier New" w:hAnsi="Courier New" w:cs="Courier New"/>
          <w:lang w:val="en-US"/>
        </w:rPr>
        <w:t>class Test {</w:t>
      </w:r>
    </w:p>
    <w:p w14:paraId="0B6515D1" w14:textId="77777777" w:rsidR="000C73C0" w:rsidRPr="000C73C0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0C73C0">
        <w:rPr>
          <w:rFonts w:ascii="Courier New" w:hAnsi="Courier New" w:cs="Courier New"/>
          <w:lang w:val="en-US"/>
        </w:rPr>
        <w:t xml:space="preserve">    private Demo d;</w:t>
      </w:r>
    </w:p>
    <w:p w14:paraId="40029F82" w14:textId="77777777" w:rsidR="000C73C0" w:rsidRPr="000C73C0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0C73C0">
        <w:rPr>
          <w:rFonts w:ascii="Courier New" w:hAnsi="Courier New" w:cs="Courier New"/>
          <w:lang w:val="en-US"/>
        </w:rPr>
        <w:t xml:space="preserve">    void </w:t>
      </w:r>
      <w:proofErr w:type="gramStart"/>
      <w:r w:rsidRPr="000C73C0">
        <w:rPr>
          <w:rFonts w:ascii="Courier New" w:hAnsi="Courier New" w:cs="Courier New"/>
          <w:lang w:val="en-US"/>
        </w:rPr>
        <w:t>start(</w:t>
      </w:r>
      <w:proofErr w:type="gramEnd"/>
      <w:r w:rsidRPr="000C73C0">
        <w:rPr>
          <w:rFonts w:ascii="Courier New" w:hAnsi="Courier New" w:cs="Courier New"/>
          <w:lang w:val="en-US"/>
        </w:rPr>
        <w:t>) {</w:t>
      </w:r>
    </w:p>
    <w:p w14:paraId="3FAE1AFD" w14:textId="77777777" w:rsidR="000C73C0" w:rsidRPr="000C73C0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0C73C0">
        <w:rPr>
          <w:rFonts w:ascii="Courier New" w:hAnsi="Courier New" w:cs="Courier New"/>
          <w:lang w:val="en-US"/>
        </w:rPr>
        <w:t xml:space="preserve">        d = new </w:t>
      </w:r>
      <w:proofErr w:type="gramStart"/>
      <w:r w:rsidRPr="000C73C0">
        <w:rPr>
          <w:rFonts w:ascii="Courier New" w:hAnsi="Courier New" w:cs="Courier New"/>
          <w:lang w:val="en-US"/>
        </w:rPr>
        <w:t>Demo(</w:t>
      </w:r>
      <w:proofErr w:type="gramEnd"/>
      <w:r w:rsidRPr="000C73C0">
        <w:rPr>
          <w:rFonts w:ascii="Courier New" w:hAnsi="Courier New" w:cs="Courier New"/>
          <w:lang w:val="en-US"/>
        </w:rPr>
        <w:t>);</w:t>
      </w:r>
    </w:p>
    <w:p w14:paraId="154E30CF" w14:textId="77777777" w:rsidR="000C73C0" w:rsidRPr="000C73C0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0C73C0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0C73C0">
        <w:rPr>
          <w:rFonts w:ascii="Courier New" w:hAnsi="Courier New" w:cs="Courier New"/>
          <w:lang w:val="en-US"/>
        </w:rPr>
        <w:t>this.takeDemo</w:t>
      </w:r>
      <w:proofErr w:type="gramEnd"/>
      <w:r w:rsidRPr="000C73C0">
        <w:rPr>
          <w:rFonts w:ascii="Courier New" w:hAnsi="Courier New" w:cs="Courier New"/>
          <w:lang w:val="en-US"/>
        </w:rPr>
        <w:t>(d);</w:t>
      </w:r>
    </w:p>
    <w:p w14:paraId="73B320F4" w14:textId="77777777" w:rsidR="000C73C0" w:rsidRPr="000C73C0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0C73C0">
        <w:rPr>
          <w:rFonts w:ascii="Courier New" w:hAnsi="Courier New" w:cs="Courier New"/>
          <w:lang w:val="en-US"/>
        </w:rPr>
        <w:t xml:space="preserve">    }</w:t>
      </w:r>
    </w:p>
    <w:p w14:paraId="3A0433D7" w14:textId="77777777" w:rsidR="000C73C0" w:rsidRPr="000C73C0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4E459B0B" w14:textId="77777777" w:rsidR="000C73C0" w:rsidRPr="000C73C0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0C73C0">
        <w:rPr>
          <w:rFonts w:ascii="Courier New" w:hAnsi="Courier New" w:cs="Courier New"/>
          <w:lang w:val="en-US"/>
        </w:rPr>
        <w:t xml:space="preserve">    void </w:t>
      </w:r>
      <w:proofErr w:type="gramStart"/>
      <w:r w:rsidRPr="000C73C0">
        <w:rPr>
          <w:rFonts w:ascii="Courier New" w:hAnsi="Courier New" w:cs="Courier New"/>
          <w:lang w:val="en-US"/>
        </w:rPr>
        <w:t>takeDemo(</w:t>
      </w:r>
      <w:proofErr w:type="gramEnd"/>
      <w:r w:rsidRPr="000C73C0">
        <w:rPr>
          <w:rFonts w:ascii="Courier New" w:hAnsi="Courier New" w:cs="Courier New"/>
          <w:lang w:val="en-US"/>
        </w:rPr>
        <w:t>Demo demo) {</w:t>
      </w:r>
    </w:p>
    <w:p w14:paraId="5F59C9F7" w14:textId="77777777" w:rsidR="000C73C0" w:rsidRPr="000C73C0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0C73C0">
        <w:rPr>
          <w:rFonts w:ascii="Courier New" w:hAnsi="Courier New" w:cs="Courier New"/>
          <w:lang w:val="en-US"/>
        </w:rPr>
        <w:t xml:space="preserve">        demo = null;</w:t>
      </w:r>
    </w:p>
    <w:p w14:paraId="12A5E1D3" w14:textId="77777777" w:rsidR="000C73C0" w:rsidRPr="000C73C0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0C73C0">
        <w:rPr>
          <w:rFonts w:ascii="Courier New" w:hAnsi="Courier New" w:cs="Courier New"/>
          <w:lang w:val="en-US"/>
        </w:rPr>
        <w:t xml:space="preserve">        demo = new </w:t>
      </w:r>
      <w:proofErr w:type="gramStart"/>
      <w:r w:rsidRPr="000C73C0">
        <w:rPr>
          <w:rFonts w:ascii="Courier New" w:hAnsi="Courier New" w:cs="Courier New"/>
          <w:lang w:val="en-US"/>
        </w:rPr>
        <w:t>Demo(</w:t>
      </w:r>
      <w:proofErr w:type="gramEnd"/>
      <w:r w:rsidRPr="000C73C0">
        <w:rPr>
          <w:rFonts w:ascii="Courier New" w:hAnsi="Courier New" w:cs="Courier New"/>
          <w:lang w:val="en-US"/>
        </w:rPr>
        <w:t>);</w:t>
      </w:r>
    </w:p>
    <w:p w14:paraId="00D50E02" w14:textId="77777777" w:rsidR="000C73C0" w:rsidRPr="000C73C0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0C73C0">
        <w:rPr>
          <w:rFonts w:ascii="Courier New" w:hAnsi="Courier New" w:cs="Courier New"/>
          <w:lang w:val="en-US"/>
        </w:rPr>
        <w:t xml:space="preserve">    }</w:t>
      </w:r>
    </w:p>
    <w:p w14:paraId="6B55B702" w14:textId="41C7966D" w:rsidR="000C73C0" w:rsidRPr="000C73C0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0C73C0">
        <w:rPr>
          <w:rFonts w:ascii="Courier New" w:hAnsi="Courier New" w:cs="Courier New"/>
          <w:lang w:val="en-US"/>
        </w:rPr>
        <w:t>}</w:t>
      </w:r>
    </w:p>
    <w:p w14:paraId="20E2A7B5" w14:textId="32488D4B" w:rsidR="000C73C0" w:rsidRDefault="000C73C0" w:rsidP="000C73C0">
      <w:pPr>
        <w:pStyle w:val="ListParagraph"/>
        <w:spacing w:after="0" w:line="240" w:lineRule="auto"/>
        <w:rPr>
          <w:lang w:val="en-US"/>
        </w:rPr>
      </w:pPr>
    </w:p>
    <w:p w14:paraId="2461351D" w14:textId="541C1EC8" w:rsidR="000C73C0" w:rsidRDefault="000C73C0" w:rsidP="000C73C0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0C73C0">
        <w:rPr>
          <w:lang w:val="en-US"/>
        </w:rPr>
        <w:t>After line 5</w:t>
      </w:r>
    </w:p>
    <w:p w14:paraId="75658E97" w14:textId="16A00799" w:rsidR="000C73C0" w:rsidRDefault="000C73C0" w:rsidP="000C73C0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0C73C0">
        <w:rPr>
          <w:lang w:val="en-US"/>
        </w:rPr>
        <w:lastRenderedPageBreak/>
        <w:t>After line 9</w:t>
      </w:r>
    </w:p>
    <w:p w14:paraId="14503294" w14:textId="298B810C" w:rsidR="000C73C0" w:rsidRDefault="000C73C0" w:rsidP="000C73C0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0C73C0">
        <w:rPr>
          <w:lang w:val="en-US"/>
        </w:rPr>
        <w:t xml:space="preserve">After the </w:t>
      </w:r>
      <w:proofErr w:type="gramStart"/>
      <w:r w:rsidRPr="000C73C0">
        <w:rPr>
          <w:lang w:val="en-US"/>
        </w:rPr>
        <w:t>start(</w:t>
      </w:r>
      <w:proofErr w:type="gramEnd"/>
      <w:r w:rsidRPr="000C73C0">
        <w:rPr>
          <w:lang w:val="en-US"/>
        </w:rPr>
        <w:t>) method completes</w:t>
      </w:r>
    </w:p>
    <w:p w14:paraId="67E27FC0" w14:textId="2D28DF48" w:rsidR="000C73C0" w:rsidRDefault="000C73C0" w:rsidP="000C73C0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0C73C0">
        <w:rPr>
          <w:lang w:val="en-US"/>
        </w:rPr>
        <w:t xml:space="preserve">When the </w:t>
      </w:r>
      <w:proofErr w:type="gramStart"/>
      <w:r w:rsidRPr="000C73C0">
        <w:rPr>
          <w:lang w:val="en-US"/>
        </w:rPr>
        <w:t>takeDemo(</w:t>
      </w:r>
      <w:proofErr w:type="gramEnd"/>
      <w:r w:rsidRPr="000C73C0">
        <w:rPr>
          <w:lang w:val="en-US"/>
        </w:rPr>
        <w:t>) method completes</w:t>
      </w:r>
    </w:p>
    <w:p w14:paraId="140AA859" w14:textId="04E94266" w:rsidR="000C73C0" w:rsidRPr="000C73C0" w:rsidRDefault="000C73C0" w:rsidP="000C73C0">
      <w:pPr>
        <w:pStyle w:val="ListParagraph"/>
        <w:numPr>
          <w:ilvl w:val="0"/>
          <w:numId w:val="48"/>
        </w:numPr>
        <w:spacing w:after="0" w:line="240" w:lineRule="auto"/>
        <w:rPr>
          <w:color w:val="00B0F0"/>
          <w:lang w:val="en-US"/>
        </w:rPr>
      </w:pPr>
      <w:r w:rsidRPr="000C73C0">
        <w:rPr>
          <w:color w:val="00B0F0"/>
          <w:lang w:val="en-US"/>
        </w:rPr>
        <w:t>When the instance running this code is made eligible for garbage collection</w:t>
      </w:r>
    </w:p>
    <w:p w14:paraId="03A4F14A" w14:textId="38C8C471" w:rsidR="000C73C0" w:rsidRDefault="000C73C0" w:rsidP="000C73C0">
      <w:pPr>
        <w:spacing w:after="0" w:line="240" w:lineRule="auto"/>
        <w:rPr>
          <w:lang w:val="en-US"/>
        </w:rPr>
      </w:pPr>
    </w:p>
    <w:p w14:paraId="1141BB8E" w14:textId="77777777" w:rsidR="000C73C0" w:rsidRDefault="000C73C0" w:rsidP="00674429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0C73C0">
        <w:rPr>
          <w:lang w:val="en-US"/>
        </w:rPr>
        <w:t>In the given code</w:t>
      </w:r>
    </w:p>
    <w:p w14:paraId="04F1EB06" w14:textId="6B0DF375" w:rsidR="000C73C0" w:rsidRPr="00701BE2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701BE2">
        <w:rPr>
          <w:rFonts w:ascii="Courier New" w:hAnsi="Courier New" w:cs="Courier New"/>
          <w:lang w:val="en-US"/>
        </w:rPr>
        <w:t>interface Animal {</w:t>
      </w:r>
    </w:p>
    <w:p w14:paraId="4FD1F5A8" w14:textId="77777777" w:rsidR="000C73C0" w:rsidRPr="00701BE2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701BE2">
        <w:rPr>
          <w:rFonts w:ascii="Courier New" w:hAnsi="Courier New" w:cs="Courier New"/>
          <w:lang w:val="en-US"/>
        </w:rPr>
        <w:t xml:space="preserve">    void </w:t>
      </w:r>
      <w:proofErr w:type="gramStart"/>
      <w:r w:rsidRPr="00701BE2">
        <w:rPr>
          <w:rFonts w:ascii="Courier New" w:hAnsi="Courier New" w:cs="Courier New"/>
          <w:lang w:val="en-US"/>
        </w:rPr>
        <w:t>soundOff(</w:t>
      </w:r>
      <w:proofErr w:type="gramEnd"/>
      <w:r w:rsidRPr="00701BE2">
        <w:rPr>
          <w:rFonts w:ascii="Courier New" w:hAnsi="Courier New" w:cs="Courier New"/>
          <w:lang w:val="en-US"/>
        </w:rPr>
        <w:t>);</w:t>
      </w:r>
    </w:p>
    <w:p w14:paraId="44CA1BE0" w14:textId="77777777" w:rsidR="000C73C0" w:rsidRPr="00701BE2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701BE2">
        <w:rPr>
          <w:rFonts w:ascii="Courier New" w:hAnsi="Courier New" w:cs="Courier New"/>
          <w:lang w:val="en-US"/>
        </w:rPr>
        <w:t>}</w:t>
      </w:r>
    </w:p>
    <w:p w14:paraId="189C4528" w14:textId="77777777" w:rsidR="000C73C0" w:rsidRPr="00701BE2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3E15CEC5" w14:textId="77777777" w:rsidR="000C73C0" w:rsidRPr="00701BE2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701BE2">
        <w:rPr>
          <w:rFonts w:ascii="Courier New" w:hAnsi="Courier New" w:cs="Courier New"/>
          <w:lang w:val="en-US"/>
        </w:rPr>
        <w:t>class Elephant implements Animal {</w:t>
      </w:r>
    </w:p>
    <w:p w14:paraId="65AA4118" w14:textId="77777777" w:rsidR="000C73C0" w:rsidRPr="00701BE2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701BE2">
        <w:rPr>
          <w:rFonts w:ascii="Courier New" w:hAnsi="Courier New" w:cs="Courier New"/>
          <w:lang w:val="en-US"/>
        </w:rPr>
        <w:t xml:space="preserve">    public void </w:t>
      </w:r>
      <w:proofErr w:type="gramStart"/>
      <w:r w:rsidRPr="00701BE2">
        <w:rPr>
          <w:rFonts w:ascii="Courier New" w:hAnsi="Courier New" w:cs="Courier New"/>
          <w:lang w:val="en-US"/>
        </w:rPr>
        <w:t>soundOff(</w:t>
      </w:r>
      <w:proofErr w:type="gramEnd"/>
      <w:r w:rsidRPr="00701BE2">
        <w:rPr>
          <w:rFonts w:ascii="Courier New" w:hAnsi="Courier New" w:cs="Courier New"/>
          <w:lang w:val="en-US"/>
        </w:rPr>
        <w:t>) {</w:t>
      </w:r>
    </w:p>
    <w:p w14:paraId="4F901447" w14:textId="77777777" w:rsidR="000C73C0" w:rsidRPr="00701BE2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701BE2">
        <w:rPr>
          <w:rFonts w:ascii="Courier New" w:hAnsi="Courier New" w:cs="Courier New"/>
          <w:lang w:val="en-US"/>
        </w:rPr>
        <w:t xml:space="preserve">        System.out.println(“Trumpet”);</w:t>
      </w:r>
    </w:p>
    <w:p w14:paraId="6566CA79" w14:textId="77777777" w:rsidR="000C73C0" w:rsidRPr="00701BE2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701BE2">
        <w:rPr>
          <w:rFonts w:ascii="Courier New" w:hAnsi="Courier New" w:cs="Courier New"/>
          <w:lang w:val="en-US"/>
        </w:rPr>
        <w:t xml:space="preserve">    }</w:t>
      </w:r>
    </w:p>
    <w:p w14:paraId="33726644" w14:textId="77777777" w:rsidR="000C73C0" w:rsidRPr="00701BE2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701BE2">
        <w:rPr>
          <w:rFonts w:ascii="Courier New" w:hAnsi="Courier New" w:cs="Courier New"/>
          <w:lang w:val="en-US"/>
        </w:rPr>
        <w:t>}</w:t>
      </w:r>
    </w:p>
    <w:p w14:paraId="46C9FE2B" w14:textId="77777777" w:rsidR="000C73C0" w:rsidRPr="00701BE2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4E288BB1" w14:textId="77777777" w:rsidR="000C73C0" w:rsidRPr="00701BE2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701BE2">
        <w:rPr>
          <w:rFonts w:ascii="Courier New" w:hAnsi="Courier New" w:cs="Courier New"/>
          <w:lang w:val="en-US"/>
        </w:rPr>
        <w:t>class Lion implements Animal {</w:t>
      </w:r>
    </w:p>
    <w:p w14:paraId="0483D780" w14:textId="77777777" w:rsidR="000C73C0" w:rsidRPr="00701BE2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701BE2">
        <w:rPr>
          <w:rFonts w:ascii="Courier New" w:hAnsi="Courier New" w:cs="Courier New"/>
          <w:lang w:val="en-US"/>
        </w:rPr>
        <w:t xml:space="preserve">    public void </w:t>
      </w:r>
      <w:proofErr w:type="gramStart"/>
      <w:r w:rsidRPr="00701BE2">
        <w:rPr>
          <w:rFonts w:ascii="Courier New" w:hAnsi="Courier New" w:cs="Courier New"/>
          <w:lang w:val="en-US"/>
        </w:rPr>
        <w:t>soundOff(</w:t>
      </w:r>
      <w:proofErr w:type="gramEnd"/>
      <w:r w:rsidRPr="00701BE2">
        <w:rPr>
          <w:rFonts w:ascii="Courier New" w:hAnsi="Courier New" w:cs="Courier New"/>
          <w:lang w:val="en-US"/>
        </w:rPr>
        <w:t>) {</w:t>
      </w:r>
    </w:p>
    <w:p w14:paraId="50EF06F1" w14:textId="77777777" w:rsidR="000C73C0" w:rsidRPr="00701BE2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701BE2">
        <w:rPr>
          <w:rFonts w:ascii="Courier New" w:hAnsi="Courier New" w:cs="Courier New"/>
          <w:lang w:val="en-US"/>
        </w:rPr>
        <w:t xml:space="preserve">        System.out.println(“Roar”);</w:t>
      </w:r>
    </w:p>
    <w:p w14:paraId="7CEA234A" w14:textId="77777777" w:rsidR="000C73C0" w:rsidRPr="00701BE2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701BE2">
        <w:rPr>
          <w:rFonts w:ascii="Courier New" w:hAnsi="Courier New" w:cs="Courier New"/>
          <w:lang w:val="en-US"/>
        </w:rPr>
        <w:t xml:space="preserve">    }</w:t>
      </w:r>
    </w:p>
    <w:p w14:paraId="3D58C29F" w14:textId="77777777" w:rsidR="000C73C0" w:rsidRPr="00701BE2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701BE2">
        <w:rPr>
          <w:rFonts w:ascii="Courier New" w:hAnsi="Courier New" w:cs="Courier New"/>
          <w:lang w:val="en-US"/>
        </w:rPr>
        <w:t>}</w:t>
      </w:r>
    </w:p>
    <w:p w14:paraId="112F279B" w14:textId="77777777" w:rsidR="000C73C0" w:rsidRPr="00701BE2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590F109E" w14:textId="77777777" w:rsidR="000C73C0" w:rsidRPr="00701BE2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701BE2">
        <w:rPr>
          <w:rFonts w:ascii="Courier New" w:hAnsi="Courier New" w:cs="Courier New"/>
          <w:lang w:val="en-US"/>
        </w:rPr>
        <w:t>class Alpha1 {</w:t>
      </w:r>
    </w:p>
    <w:p w14:paraId="31FD56CA" w14:textId="77777777" w:rsidR="000C73C0" w:rsidRPr="00701BE2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701BE2">
        <w:rPr>
          <w:rFonts w:ascii="Courier New" w:hAnsi="Courier New" w:cs="Courier New"/>
          <w:lang w:val="en-US"/>
        </w:rPr>
        <w:t xml:space="preserve">    static Animal </w:t>
      </w:r>
      <w:proofErr w:type="gramStart"/>
      <w:r w:rsidRPr="00701BE2">
        <w:rPr>
          <w:rFonts w:ascii="Courier New" w:hAnsi="Courier New" w:cs="Courier New"/>
          <w:lang w:val="en-US"/>
        </w:rPr>
        <w:t>get( String</w:t>
      </w:r>
      <w:proofErr w:type="gramEnd"/>
      <w:r w:rsidRPr="00701BE2">
        <w:rPr>
          <w:rFonts w:ascii="Courier New" w:hAnsi="Courier New" w:cs="Courier New"/>
          <w:lang w:val="en-US"/>
        </w:rPr>
        <w:t xml:space="preserve"> choice ) {</w:t>
      </w:r>
    </w:p>
    <w:p w14:paraId="5EF7519B" w14:textId="77777777" w:rsidR="000C73C0" w:rsidRPr="00701BE2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701BE2">
        <w:rPr>
          <w:rFonts w:ascii="Courier New" w:hAnsi="Courier New" w:cs="Courier New"/>
          <w:lang w:val="en-US"/>
        </w:rPr>
        <w:t xml:space="preserve">        if </w:t>
      </w:r>
      <w:proofErr w:type="gramStart"/>
      <w:r w:rsidRPr="00701BE2">
        <w:rPr>
          <w:rFonts w:ascii="Courier New" w:hAnsi="Courier New" w:cs="Courier New"/>
          <w:lang w:val="en-US"/>
        </w:rPr>
        <w:t>( choice</w:t>
      </w:r>
      <w:proofErr w:type="gramEnd"/>
      <w:r w:rsidRPr="00701BE2">
        <w:rPr>
          <w:rFonts w:ascii="Courier New" w:hAnsi="Courier New" w:cs="Courier New"/>
          <w:lang w:val="en-US"/>
        </w:rPr>
        <w:t>.equalsIgnoreCase( “meat eater” )) {</w:t>
      </w:r>
    </w:p>
    <w:p w14:paraId="5102996C" w14:textId="77777777" w:rsidR="000C73C0" w:rsidRPr="00701BE2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701BE2">
        <w:rPr>
          <w:rFonts w:ascii="Courier New" w:hAnsi="Courier New" w:cs="Courier New"/>
          <w:lang w:val="en-US"/>
        </w:rPr>
        <w:t xml:space="preserve">            return new </w:t>
      </w:r>
      <w:proofErr w:type="gramStart"/>
      <w:r w:rsidRPr="00701BE2">
        <w:rPr>
          <w:rFonts w:ascii="Courier New" w:hAnsi="Courier New" w:cs="Courier New"/>
          <w:lang w:val="en-US"/>
        </w:rPr>
        <w:t>Lion(</w:t>
      </w:r>
      <w:proofErr w:type="gramEnd"/>
      <w:r w:rsidRPr="00701BE2">
        <w:rPr>
          <w:rFonts w:ascii="Courier New" w:hAnsi="Courier New" w:cs="Courier New"/>
          <w:lang w:val="en-US"/>
        </w:rPr>
        <w:t>);</w:t>
      </w:r>
    </w:p>
    <w:p w14:paraId="6BC4B693" w14:textId="77777777" w:rsidR="000C73C0" w:rsidRPr="00701BE2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701BE2">
        <w:rPr>
          <w:rFonts w:ascii="Courier New" w:hAnsi="Courier New" w:cs="Courier New"/>
          <w:lang w:val="en-US"/>
        </w:rPr>
        <w:t xml:space="preserve">        } else {</w:t>
      </w:r>
    </w:p>
    <w:p w14:paraId="749D0648" w14:textId="77777777" w:rsidR="000C73C0" w:rsidRPr="00701BE2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701BE2">
        <w:rPr>
          <w:rFonts w:ascii="Courier New" w:hAnsi="Courier New" w:cs="Courier New"/>
          <w:lang w:val="en-US"/>
        </w:rPr>
        <w:t xml:space="preserve">            return new </w:t>
      </w:r>
      <w:proofErr w:type="gramStart"/>
      <w:r w:rsidRPr="00701BE2">
        <w:rPr>
          <w:rFonts w:ascii="Courier New" w:hAnsi="Courier New" w:cs="Courier New"/>
          <w:lang w:val="en-US"/>
        </w:rPr>
        <w:t>Elephant(</w:t>
      </w:r>
      <w:proofErr w:type="gramEnd"/>
      <w:r w:rsidRPr="00701BE2">
        <w:rPr>
          <w:rFonts w:ascii="Courier New" w:hAnsi="Courier New" w:cs="Courier New"/>
          <w:lang w:val="en-US"/>
        </w:rPr>
        <w:t>);</w:t>
      </w:r>
    </w:p>
    <w:p w14:paraId="4706F31D" w14:textId="77777777" w:rsidR="000C73C0" w:rsidRPr="00701BE2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701BE2">
        <w:rPr>
          <w:rFonts w:ascii="Courier New" w:hAnsi="Courier New" w:cs="Courier New"/>
          <w:lang w:val="en-US"/>
        </w:rPr>
        <w:t xml:space="preserve">        }</w:t>
      </w:r>
    </w:p>
    <w:p w14:paraId="70A97C38" w14:textId="77777777" w:rsidR="000C73C0" w:rsidRPr="00701BE2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701BE2">
        <w:rPr>
          <w:rFonts w:ascii="Courier New" w:hAnsi="Courier New" w:cs="Courier New"/>
          <w:lang w:val="en-US"/>
        </w:rPr>
        <w:t xml:space="preserve">    }</w:t>
      </w:r>
    </w:p>
    <w:p w14:paraId="4B1D5F10" w14:textId="36947118" w:rsidR="000C73C0" w:rsidRPr="00701BE2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701BE2">
        <w:rPr>
          <w:rFonts w:ascii="Courier New" w:hAnsi="Courier New" w:cs="Courier New"/>
          <w:lang w:val="en-US"/>
        </w:rPr>
        <w:t>}</w:t>
      </w:r>
    </w:p>
    <w:p w14:paraId="77C3822D" w14:textId="2265FE19" w:rsidR="000C73C0" w:rsidRDefault="000C73C0" w:rsidP="000C73C0">
      <w:pPr>
        <w:pStyle w:val="ListParagraph"/>
        <w:spacing w:after="0" w:line="240" w:lineRule="auto"/>
        <w:rPr>
          <w:lang w:val="en-US"/>
        </w:rPr>
      </w:pPr>
    </w:p>
    <w:p w14:paraId="3DD1C166" w14:textId="28003FD7" w:rsidR="000C73C0" w:rsidRDefault="000C73C0" w:rsidP="000C73C0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0C73C0">
        <w:rPr>
          <w:lang w:val="en-US"/>
        </w:rPr>
        <w:t>new Animal(</w:t>
      </w:r>
      <w:proofErr w:type="gramStart"/>
      <w:r w:rsidRPr="000C73C0">
        <w:rPr>
          <w:lang w:val="en-US"/>
        </w:rPr>
        <w:t>).soundOff</w:t>
      </w:r>
      <w:proofErr w:type="gramEnd"/>
      <w:r w:rsidRPr="000C73C0">
        <w:rPr>
          <w:lang w:val="en-US"/>
        </w:rPr>
        <w:t>();</w:t>
      </w:r>
    </w:p>
    <w:p w14:paraId="2C9DF0AD" w14:textId="3585BBF7" w:rsidR="000C73C0" w:rsidRDefault="00701BE2" w:rsidP="000C73C0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701BE2">
        <w:rPr>
          <w:lang w:val="en-US"/>
        </w:rPr>
        <w:t>Elephant e = new Alpha1();</w:t>
      </w:r>
    </w:p>
    <w:p w14:paraId="6688B63D" w14:textId="34575C15" w:rsidR="00701BE2" w:rsidRDefault="00701BE2" w:rsidP="000C73C0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701BE2">
        <w:rPr>
          <w:lang w:val="en-US"/>
        </w:rPr>
        <w:t xml:space="preserve">Lion 1 = </w:t>
      </w:r>
      <w:proofErr w:type="gramStart"/>
      <w:r w:rsidRPr="00701BE2">
        <w:rPr>
          <w:lang w:val="en-US"/>
        </w:rPr>
        <w:t>Alpha.get(</w:t>
      </w:r>
      <w:proofErr w:type="gramEnd"/>
      <w:r w:rsidRPr="00701BE2">
        <w:rPr>
          <w:lang w:val="en-US"/>
        </w:rPr>
        <w:t>“meat eater”);</w:t>
      </w:r>
    </w:p>
    <w:p w14:paraId="16746DCB" w14:textId="548ECB3B" w:rsidR="00701BE2" w:rsidRPr="00701BE2" w:rsidRDefault="00701BE2" w:rsidP="000C73C0">
      <w:pPr>
        <w:pStyle w:val="ListParagraph"/>
        <w:numPr>
          <w:ilvl w:val="0"/>
          <w:numId w:val="49"/>
        </w:numPr>
        <w:spacing w:after="0" w:line="240" w:lineRule="auto"/>
        <w:rPr>
          <w:color w:val="00B0F0"/>
          <w:lang w:val="en-US"/>
        </w:rPr>
      </w:pPr>
      <w:r w:rsidRPr="00701BE2">
        <w:rPr>
          <w:color w:val="00B0F0"/>
          <w:lang w:val="en-US"/>
        </w:rPr>
        <w:t>new Alpha1(</w:t>
      </w:r>
      <w:proofErr w:type="gramStart"/>
      <w:r w:rsidRPr="00701BE2">
        <w:rPr>
          <w:color w:val="00B0F0"/>
          <w:lang w:val="en-US"/>
        </w:rPr>
        <w:t>).get</w:t>
      </w:r>
      <w:proofErr w:type="gramEnd"/>
      <w:r w:rsidRPr="00701BE2">
        <w:rPr>
          <w:color w:val="00B0F0"/>
          <w:lang w:val="en-US"/>
        </w:rPr>
        <w:t>(“veggie”).soundOff();</w:t>
      </w:r>
    </w:p>
    <w:p w14:paraId="0A940A09" w14:textId="77777777" w:rsidR="000E0ED8" w:rsidRPr="001D0CBD" w:rsidRDefault="000E0ED8" w:rsidP="000E0ED8">
      <w:pPr>
        <w:pStyle w:val="ListParagraph"/>
        <w:spacing w:after="0" w:line="240" w:lineRule="auto"/>
        <w:ind w:left="0"/>
        <w:rPr>
          <w:lang w:val="en-US"/>
        </w:rPr>
      </w:pPr>
    </w:p>
    <w:sectPr w:rsidR="000E0ED8" w:rsidRPr="001D0CB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23334"/>
    <w:multiLevelType w:val="hybridMultilevel"/>
    <w:tmpl w:val="579C7E82"/>
    <w:lvl w:ilvl="0" w:tplc="825460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FF397E"/>
    <w:multiLevelType w:val="hybridMultilevel"/>
    <w:tmpl w:val="8AE27C44"/>
    <w:lvl w:ilvl="0" w:tplc="0FFEE2F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3AD3E00"/>
    <w:multiLevelType w:val="hybridMultilevel"/>
    <w:tmpl w:val="3B78C78E"/>
    <w:lvl w:ilvl="0" w:tplc="8866240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542A7B"/>
    <w:multiLevelType w:val="hybridMultilevel"/>
    <w:tmpl w:val="51F6AB1E"/>
    <w:lvl w:ilvl="0" w:tplc="5D48FC0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5D1464E"/>
    <w:multiLevelType w:val="hybridMultilevel"/>
    <w:tmpl w:val="EB7EE8AE"/>
    <w:lvl w:ilvl="0" w:tplc="E7B6ED8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CC91BEE"/>
    <w:multiLevelType w:val="hybridMultilevel"/>
    <w:tmpl w:val="FB56DAD0"/>
    <w:lvl w:ilvl="0" w:tplc="7B16666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05C5463"/>
    <w:multiLevelType w:val="hybridMultilevel"/>
    <w:tmpl w:val="7E3A1326"/>
    <w:lvl w:ilvl="0" w:tplc="999219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1411015"/>
    <w:multiLevelType w:val="hybridMultilevel"/>
    <w:tmpl w:val="765666FC"/>
    <w:lvl w:ilvl="0" w:tplc="A78C3A2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2724A83"/>
    <w:multiLevelType w:val="hybridMultilevel"/>
    <w:tmpl w:val="0494DECE"/>
    <w:lvl w:ilvl="0" w:tplc="7B807DA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48C6940"/>
    <w:multiLevelType w:val="hybridMultilevel"/>
    <w:tmpl w:val="6DCED54C"/>
    <w:lvl w:ilvl="0" w:tplc="F46A25C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5312024"/>
    <w:multiLevelType w:val="hybridMultilevel"/>
    <w:tmpl w:val="09E877EE"/>
    <w:lvl w:ilvl="0" w:tplc="27B0D73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55345B8"/>
    <w:multiLevelType w:val="hybridMultilevel"/>
    <w:tmpl w:val="12F24DC4"/>
    <w:lvl w:ilvl="0" w:tplc="6962568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7775B63"/>
    <w:multiLevelType w:val="hybridMultilevel"/>
    <w:tmpl w:val="3D7C082C"/>
    <w:lvl w:ilvl="0" w:tplc="F210D02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A126110"/>
    <w:multiLevelType w:val="hybridMultilevel"/>
    <w:tmpl w:val="54B8977E"/>
    <w:lvl w:ilvl="0" w:tplc="FFA401C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CEE1F0C"/>
    <w:multiLevelType w:val="hybridMultilevel"/>
    <w:tmpl w:val="6624D466"/>
    <w:lvl w:ilvl="0" w:tplc="7082C4E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41C7088"/>
    <w:multiLevelType w:val="hybridMultilevel"/>
    <w:tmpl w:val="11D67FAE"/>
    <w:lvl w:ilvl="0" w:tplc="BB427CD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635046E"/>
    <w:multiLevelType w:val="hybridMultilevel"/>
    <w:tmpl w:val="126622BE"/>
    <w:lvl w:ilvl="0" w:tplc="C4AA5F6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4F3E1E"/>
    <w:multiLevelType w:val="hybridMultilevel"/>
    <w:tmpl w:val="C78E4D98"/>
    <w:lvl w:ilvl="0" w:tplc="62EA152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8272683"/>
    <w:multiLevelType w:val="hybridMultilevel"/>
    <w:tmpl w:val="82BCF31E"/>
    <w:lvl w:ilvl="0" w:tplc="73CCEDB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3EA5764"/>
    <w:multiLevelType w:val="hybridMultilevel"/>
    <w:tmpl w:val="6904213C"/>
    <w:lvl w:ilvl="0" w:tplc="DC703FA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41C4451"/>
    <w:multiLevelType w:val="hybridMultilevel"/>
    <w:tmpl w:val="77CE9078"/>
    <w:lvl w:ilvl="0" w:tplc="4762FF1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C9D0839"/>
    <w:multiLevelType w:val="hybridMultilevel"/>
    <w:tmpl w:val="02106778"/>
    <w:lvl w:ilvl="0" w:tplc="17C2BC2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DFE75EE"/>
    <w:multiLevelType w:val="hybridMultilevel"/>
    <w:tmpl w:val="E97AAECE"/>
    <w:lvl w:ilvl="0" w:tplc="5A12B60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22E2788"/>
    <w:multiLevelType w:val="hybridMultilevel"/>
    <w:tmpl w:val="A58EAF20"/>
    <w:lvl w:ilvl="0" w:tplc="2D0CB25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78871AC"/>
    <w:multiLevelType w:val="hybridMultilevel"/>
    <w:tmpl w:val="5082EC8C"/>
    <w:lvl w:ilvl="0" w:tplc="360CFB9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BC87C53"/>
    <w:multiLevelType w:val="hybridMultilevel"/>
    <w:tmpl w:val="A372C720"/>
    <w:lvl w:ilvl="0" w:tplc="243C9D9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EE26F9A"/>
    <w:multiLevelType w:val="hybridMultilevel"/>
    <w:tmpl w:val="209A05B8"/>
    <w:lvl w:ilvl="0" w:tplc="A59A9FA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0896A0B"/>
    <w:multiLevelType w:val="hybridMultilevel"/>
    <w:tmpl w:val="D1949328"/>
    <w:lvl w:ilvl="0" w:tplc="E91EDE9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C6583C"/>
    <w:multiLevelType w:val="hybridMultilevel"/>
    <w:tmpl w:val="040A5228"/>
    <w:lvl w:ilvl="0" w:tplc="C5B08C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26236E2"/>
    <w:multiLevelType w:val="hybridMultilevel"/>
    <w:tmpl w:val="40A453AE"/>
    <w:lvl w:ilvl="0" w:tplc="94842E2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349707D"/>
    <w:multiLevelType w:val="hybridMultilevel"/>
    <w:tmpl w:val="551ED9EC"/>
    <w:lvl w:ilvl="0" w:tplc="3CD636D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40D3FE1"/>
    <w:multiLevelType w:val="hybridMultilevel"/>
    <w:tmpl w:val="707496EE"/>
    <w:lvl w:ilvl="0" w:tplc="E184283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6CC1513"/>
    <w:multiLevelType w:val="hybridMultilevel"/>
    <w:tmpl w:val="F370D270"/>
    <w:lvl w:ilvl="0" w:tplc="7544462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9170882"/>
    <w:multiLevelType w:val="hybridMultilevel"/>
    <w:tmpl w:val="3EA244DA"/>
    <w:lvl w:ilvl="0" w:tplc="8E96A46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D816F23"/>
    <w:multiLevelType w:val="hybridMultilevel"/>
    <w:tmpl w:val="B90A2DC4"/>
    <w:lvl w:ilvl="0" w:tplc="0D66704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04925B0"/>
    <w:multiLevelType w:val="hybridMultilevel"/>
    <w:tmpl w:val="FDF67862"/>
    <w:lvl w:ilvl="0" w:tplc="0502908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16C30CD"/>
    <w:multiLevelType w:val="hybridMultilevel"/>
    <w:tmpl w:val="526A46D6"/>
    <w:lvl w:ilvl="0" w:tplc="08E6BA5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20C3C06"/>
    <w:multiLevelType w:val="hybridMultilevel"/>
    <w:tmpl w:val="94006C28"/>
    <w:lvl w:ilvl="0" w:tplc="1FA2F6E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A836C71"/>
    <w:multiLevelType w:val="hybridMultilevel"/>
    <w:tmpl w:val="F9E67DB0"/>
    <w:lvl w:ilvl="0" w:tplc="47C0219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0425FCC"/>
    <w:multiLevelType w:val="hybridMultilevel"/>
    <w:tmpl w:val="CA22126A"/>
    <w:lvl w:ilvl="0" w:tplc="FA80946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073486E"/>
    <w:multiLevelType w:val="hybridMultilevel"/>
    <w:tmpl w:val="3F5CF954"/>
    <w:lvl w:ilvl="0" w:tplc="CF2C80E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19A762D"/>
    <w:multiLevelType w:val="hybridMultilevel"/>
    <w:tmpl w:val="3AF8A5A6"/>
    <w:lvl w:ilvl="0" w:tplc="73D056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3513234"/>
    <w:multiLevelType w:val="hybridMultilevel"/>
    <w:tmpl w:val="D5D2641E"/>
    <w:lvl w:ilvl="0" w:tplc="A920AB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BA74F6"/>
    <w:multiLevelType w:val="hybridMultilevel"/>
    <w:tmpl w:val="808C0A54"/>
    <w:lvl w:ilvl="0" w:tplc="A1886AB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79045951"/>
    <w:multiLevelType w:val="hybridMultilevel"/>
    <w:tmpl w:val="766EB660"/>
    <w:lvl w:ilvl="0" w:tplc="FCCEF5A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9272DFF"/>
    <w:multiLevelType w:val="hybridMultilevel"/>
    <w:tmpl w:val="96C699E0"/>
    <w:lvl w:ilvl="0" w:tplc="A0882B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AE20399"/>
    <w:multiLevelType w:val="hybridMultilevel"/>
    <w:tmpl w:val="5854165E"/>
    <w:lvl w:ilvl="0" w:tplc="AC221C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7E8B6EC5"/>
    <w:multiLevelType w:val="hybridMultilevel"/>
    <w:tmpl w:val="8254562C"/>
    <w:lvl w:ilvl="0" w:tplc="77800D1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7F4250DA"/>
    <w:multiLevelType w:val="hybridMultilevel"/>
    <w:tmpl w:val="B5FAD0C4"/>
    <w:lvl w:ilvl="0" w:tplc="DDBABA4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431532">
    <w:abstractNumId w:val="0"/>
  </w:num>
  <w:num w:numId="2" w16cid:durableId="2031908933">
    <w:abstractNumId w:val="41"/>
  </w:num>
  <w:num w:numId="3" w16cid:durableId="1273898752">
    <w:abstractNumId w:val="40"/>
  </w:num>
  <w:num w:numId="4" w16cid:durableId="2119593971">
    <w:abstractNumId w:val="21"/>
  </w:num>
  <w:num w:numId="5" w16cid:durableId="1673098934">
    <w:abstractNumId w:val="39"/>
  </w:num>
  <w:num w:numId="6" w16cid:durableId="1287196348">
    <w:abstractNumId w:val="27"/>
  </w:num>
  <w:num w:numId="7" w16cid:durableId="723479657">
    <w:abstractNumId w:val="5"/>
  </w:num>
  <w:num w:numId="8" w16cid:durableId="1044676273">
    <w:abstractNumId w:val="24"/>
  </w:num>
  <w:num w:numId="9" w16cid:durableId="2099330008">
    <w:abstractNumId w:val="23"/>
  </w:num>
  <w:num w:numId="10" w16cid:durableId="1119759184">
    <w:abstractNumId w:val="28"/>
  </w:num>
  <w:num w:numId="11" w16cid:durableId="1380978544">
    <w:abstractNumId w:val="44"/>
  </w:num>
  <w:num w:numId="12" w16cid:durableId="598179022">
    <w:abstractNumId w:val="22"/>
  </w:num>
  <w:num w:numId="13" w16cid:durableId="951743138">
    <w:abstractNumId w:val="31"/>
  </w:num>
  <w:num w:numId="14" w16cid:durableId="1102649129">
    <w:abstractNumId w:val="32"/>
  </w:num>
  <w:num w:numId="15" w16cid:durableId="471215277">
    <w:abstractNumId w:val="10"/>
  </w:num>
  <w:num w:numId="16" w16cid:durableId="1476876537">
    <w:abstractNumId w:val="13"/>
  </w:num>
  <w:num w:numId="17" w16cid:durableId="1267156673">
    <w:abstractNumId w:val="38"/>
  </w:num>
  <w:num w:numId="18" w16cid:durableId="1761219419">
    <w:abstractNumId w:val="8"/>
  </w:num>
  <w:num w:numId="19" w16cid:durableId="1102452959">
    <w:abstractNumId w:val="45"/>
  </w:num>
  <w:num w:numId="20" w16cid:durableId="884947450">
    <w:abstractNumId w:val="16"/>
  </w:num>
  <w:num w:numId="21" w16cid:durableId="948393335">
    <w:abstractNumId w:val="4"/>
  </w:num>
  <w:num w:numId="22" w16cid:durableId="63531093">
    <w:abstractNumId w:val="7"/>
  </w:num>
  <w:num w:numId="23" w16cid:durableId="594748857">
    <w:abstractNumId w:val="19"/>
  </w:num>
  <w:num w:numId="24" w16cid:durableId="1340081500">
    <w:abstractNumId w:val="6"/>
  </w:num>
  <w:num w:numId="25" w16cid:durableId="2134905428">
    <w:abstractNumId w:val="46"/>
  </w:num>
  <w:num w:numId="26" w16cid:durableId="1621717174">
    <w:abstractNumId w:val="14"/>
  </w:num>
  <w:num w:numId="27" w16cid:durableId="808285064">
    <w:abstractNumId w:val="36"/>
  </w:num>
  <w:num w:numId="28" w16cid:durableId="1716271212">
    <w:abstractNumId w:val="42"/>
  </w:num>
  <w:num w:numId="29" w16cid:durableId="55246881">
    <w:abstractNumId w:val="3"/>
  </w:num>
  <w:num w:numId="30" w16cid:durableId="1229001438">
    <w:abstractNumId w:val="37"/>
  </w:num>
  <w:num w:numId="31" w16cid:durableId="1640844252">
    <w:abstractNumId w:val="48"/>
  </w:num>
  <w:num w:numId="32" w16cid:durableId="1060862254">
    <w:abstractNumId w:val="18"/>
  </w:num>
  <w:num w:numId="33" w16cid:durableId="1487628991">
    <w:abstractNumId w:val="15"/>
  </w:num>
  <w:num w:numId="34" w16cid:durableId="1460301936">
    <w:abstractNumId w:val="33"/>
  </w:num>
  <w:num w:numId="35" w16cid:durableId="1858739698">
    <w:abstractNumId w:val="9"/>
  </w:num>
  <w:num w:numId="36" w16cid:durableId="337775051">
    <w:abstractNumId w:val="26"/>
  </w:num>
  <w:num w:numId="37" w16cid:durableId="2101682536">
    <w:abstractNumId w:val="47"/>
  </w:num>
  <w:num w:numId="38" w16cid:durableId="11034801">
    <w:abstractNumId w:val="17"/>
  </w:num>
  <w:num w:numId="39" w16cid:durableId="1033773625">
    <w:abstractNumId w:val="30"/>
  </w:num>
  <w:num w:numId="40" w16cid:durableId="1454668989">
    <w:abstractNumId w:val="20"/>
  </w:num>
  <w:num w:numId="41" w16cid:durableId="250819281">
    <w:abstractNumId w:val="2"/>
  </w:num>
  <w:num w:numId="42" w16cid:durableId="856431780">
    <w:abstractNumId w:val="1"/>
  </w:num>
  <w:num w:numId="43" w16cid:durableId="1853254244">
    <w:abstractNumId w:val="43"/>
  </w:num>
  <w:num w:numId="44" w16cid:durableId="176846662">
    <w:abstractNumId w:val="12"/>
  </w:num>
  <w:num w:numId="45" w16cid:durableId="2122723873">
    <w:abstractNumId w:val="29"/>
  </w:num>
  <w:num w:numId="46" w16cid:durableId="1604873150">
    <w:abstractNumId w:val="11"/>
  </w:num>
  <w:num w:numId="47" w16cid:durableId="1234855162">
    <w:abstractNumId w:val="25"/>
  </w:num>
  <w:num w:numId="48" w16cid:durableId="1487742868">
    <w:abstractNumId w:val="35"/>
  </w:num>
  <w:num w:numId="49" w16cid:durableId="123620503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zNDQ3NDexMLC0MDRX0lEKTi0uzszPAykwqQUAUZaDfSwAAAA="/>
  </w:docVars>
  <w:rsids>
    <w:rsidRoot w:val="005D2D25"/>
    <w:rsid w:val="000C73C0"/>
    <w:rsid w:val="000E0ED8"/>
    <w:rsid w:val="0016721A"/>
    <w:rsid w:val="001B03F0"/>
    <w:rsid w:val="001D0CBD"/>
    <w:rsid w:val="002516ED"/>
    <w:rsid w:val="00376723"/>
    <w:rsid w:val="003D596E"/>
    <w:rsid w:val="00415E5C"/>
    <w:rsid w:val="00460C75"/>
    <w:rsid w:val="00475A39"/>
    <w:rsid w:val="004B7B73"/>
    <w:rsid w:val="0058746C"/>
    <w:rsid w:val="005D2D25"/>
    <w:rsid w:val="005F07A5"/>
    <w:rsid w:val="0063713F"/>
    <w:rsid w:val="006803D9"/>
    <w:rsid w:val="00701BE2"/>
    <w:rsid w:val="00725F2B"/>
    <w:rsid w:val="00743F03"/>
    <w:rsid w:val="007735CE"/>
    <w:rsid w:val="00803C63"/>
    <w:rsid w:val="008142AB"/>
    <w:rsid w:val="00855738"/>
    <w:rsid w:val="0091339E"/>
    <w:rsid w:val="009F695F"/>
    <w:rsid w:val="00A5771B"/>
    <w:rsid w:val="00BA5CBC"/>
    <w:rsid w:val="00D45CA4"/>
    <w:rsid w:val="00D71FD0"/>
    <w:rsid w:val="00D72AA7"/>
    <w:rsid w:val="00D841FE"/>
    <w:rsid w:val="00DB7B21"/>
    <w:rsid w:val="00FE6074"/>
    <w:rsid w:val="00FF7D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344460"/>
  <w15:chartTrackingRefBased/>
  <w15:docId w15:val="{73E0CE52-4AB5-42B3-A060-92769225D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25F2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25F2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25F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089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7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49950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978926163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95638482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674333463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671524622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033309551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428281606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319116062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</w:divsChild>
    </w:div>
    <w:div w:id="168316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062059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515539196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28904799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024213188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113283988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322806114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95186637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529492140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905073838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  <w:div w:id="201584222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829446827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68887263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340737768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817721056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386073243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96766621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97737888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917282971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  <w:div w:id="1032267129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516260245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874728089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579145111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72189851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337461523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028680254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443185200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657491139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  <w:div w:id="351496040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486016401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213925835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637029848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05925168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481538702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210163343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971401627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919095284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  <w:div w:id="43917693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376853221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82713594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127629229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20521599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915897372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637830150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00610905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591084974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1447</Words>
  <Characters>8250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2</cp:revision>
  <dcterms:created xsi:type="dcterms:W3CDTF">2023-11-16T04:42:00Z</dcterms:created>
  <dcterms:modified xsi:type="dcterms:W3CDTF">2023-11-16T04:42:00Z</dcterms:modified>
</cp:coreProperties>
</file>